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12AF1" w14:textId="617CE4B8" w:rsidR="00416925" w:rsidRPr="000D737D" w:rsidRDefault="00416925" w:rsidP="00054725">
      <w:pPr>
        <w:pStyle w:val="W3MUNadpis3"/>
        <w:spacing w:before="0" w:after="0" w:line="360" w:lineRule="auto"/>
        <w:rPr>
          <w:rFonts w:cs="Arial"/>
          <w:b w:val="0"/>
          <w:sz w:val="22"/>
          <w:szCs w:val="22"/>
          <w:lang w:val="en-US"/>
        </w:rPr>
      </w:pPr>
    </w:p>
    <w:p w14:paraId="57FE360C" w14:textId="7658BE9C" w:rsidR="009919CF" w:rsidRPr="006636B0" w:rsidRDefault="009919CF" w:rsidP="00082317">
      <w:pPr>
        <w:pStyle w:val="W3MUNadpis3"/>
        <w:spacing w:before="120"/>
        <w:rPr>
          <w:rFonts w:cs="Arial"/>
          <w:b w:val="0"/>
          <w:szCs w:val="20"/>
          <w:lang w:val="en-US"/>
        </w:rPr>
      </w:pPr>
      <w:r w:rsidRPr="006636B0">
        <w:rPr>
          <w:rFonts w:cs="Arial"/>
          <w:b w:val="0"/>
          <w:szCs w:val="20"/>
          <w:lang w:val="en-US"/>
        </w:rPr>
        <w:t xml:space="preserve">Additional </w:t>
      </w:r>
      <w:r w:rsidR="0019785F" w:rsidRPr="006636B0">
        <w:rPr>
          <w:rFonts w:cs="Arial"/>
          <w:b w:val="0"/>
          <w:szCs w:val="20"/>
          <w:lang w:val="en-US"/>
        </w:rPr>
        <w:t>A</w:t>
      </w:r>
      <w:r w:rsidRPr="006636B0">
        <w:rPr>
          <w:rFonts w:cs="Arial"/>
          <w:b w:val="0"/>
          <w:szCs w:val="20"/>
          <w:lang w:val="en-US"/>
        </w:rPr>
        <w:t xml:space="preserve">nnex of the Faculty of Science </w:t>
      </w:r>
      <w:r w:rsidR="65C70D53" w:rsidRPr="006636B0">
        <w:rPr>
          <w:rFonts w:cs="Arial"/>
          <w:b w:val="0"/>
          <w:szCs w:val="20"/>
          <w:lang w:val="en-US"/>
        </w:rPr>
        <w:t xml:space="preserve">MU </w:t>
      </w:r>
      <w:r w:rsidRPr="006636B0">
        <w:rPr>
          <w:rFonts w:cs="Arial"/>
          <w:b w:val="0"/>
          <w:szCs w:val="20"/>
          <w:lang w:val="en-US"/>
        </w:rPr>
        <w:t>– Initiation of Habilitation and Professor Appointment Procedures</w:t>
      </w:r>
    </w:p>
    <w:p w14:paraId="7B353136" w14:textId="4E35B530" w:rsidR="009919CF" w:rsidRPr="00874FD7" w:rsidRDefault="001A7D09" w:rsidP="66955619">
      <w:pPr>
        <w:pStyle w:val="Podnadpis"/>
        <w:spacing w:before="240" w:line="240" w:lineRule="auto"/>
        <w:rPr>
          <w:lang w:val="en-US"/>
        </w:rPr>
      </w:pPr>
      <w:r>
        <w:t>applicant’s profile overview</w:t>
      </w:r>
    </w:p>
    <w:p w14:paraId="01399C7E" w14:textId="5A079AD6" w:rsidR="001E7579" w:rsidRDefault="00E72E43" w:rsidP="006A0341">
      <w:pPr>
        <w:shd w:val="clear" w:color="auto" w:fill="FFFFFF" w:themeFill="background1"/>
        <w:spacing w:after="240" w:line="240" w:lineRule="auto"/>
        <w:rPr>
          <w:rFonts w:ascii="Arial" w:eastAsia="Times New Roman" w:hAnsi="Arial" w:cs="Arial"/>
          <w:color w:val="000000" w:themeColor="text1"/>
          <w:lang w:val="en-US" w:eastAsia="cs-CZ"/>
        </w:rPr>
      </w:pPr>
      <w:r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This 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annex </w:t>
      </w:r>
      <w:r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serves 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for </w:t>
      </w:r>
      <w:r w:rsidR="0096633D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an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internal </w:t>
      </w:r>
      <w:r w:rsidR="001E757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screening 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review at </w:t>
      </w:r>
      <w:r w:rsidR="001E757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the 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Faculty of Science </w:t>
      </w:r>
      <w:r w:rsidR="2945B427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MU 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during </w:t>
      </w:r>
      <w:r w:rsidR="001E757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the 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initiation of the </w:t>
      </w:r>
      <w:r w:rsidR="00EE48BD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habilitation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or </w:t>
      </w:r>
      <w:r w:rsidR="00EE48BD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professor appointment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procedure. </w:t>
      </w:r>
      <w:r w:rsidR="001E757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T</w:t>
      </w:r>
      <w:r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he </w:t>
      </w:r>
      <w:r w:rsidR="000D737D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applicant</w:t>
      </w:r>
      <w:r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</w:t>
      </w:r>
      <w:r w:rsidR="001E757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is encouraged to </w:t>
      </w:r>
      <w:r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highlight his/her experience and strengt</w:t>
      </w:r>
      <w:r w:rsidR="6AE17B2E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h</w:t>
      </w:r>
      <w:r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s in respective fields. </w:t>
      </w:r>
      <w:r w:rsidR="001E757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I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t is expected tha</w:t>
      </w:r>
      <w:r w:rsidR="001E757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t</w:t>
      </w:r>
      <w:r w:rsidR="00F12D2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</w:t>
      </w:r>
      <w:r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all </w:t>
      </w:r>
      <w:r w:rsidR="001E7579"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additional and </w:t>
      </w:r>
      <w:r w:rsidRPr="68CE5D0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detailed information and supportive materials are provided in separate annexes.</w:t>
      </w:r>
    </w:p>
    <w:p w14:paraId="2F76A156" w14:textId="266B4027" w:rsidR="000D737D" w:rsidRPr="00511104" w:rsidRDefault="000D737D" w:rsidP="000D737D">
      <w:pPr>
        <w:rPr>
          <w:rFonts w:ascii="Arial" w:hAnsi="Arial" w:cs="Arial"/>
          <w:b/>
          <w:color w:val="0000DC"/>
          <w:sz w:val="20"/>
          <w:szCs w:val="20"/>
          <w:u w:val="single"/>
          <w:lang w:val="en-US"/>
        </w:rPr>
      </w:pPr>
      <w:r w:rsidRPr="00511104">
        <w:rPr>
          <w:rFonts w:ascii="Arial" w:hAnsi="Arial" w:cs="Arial"/>
          <w:b/>
          <w:color w:val="0000DC"/>
          <w:sz w:val="20"/>
          <w:szCs w:val="20"/>
          <w:u w:val="single"/>
          <w:lang w:val="en-US"/>
        </w:rPr>
        <w:t>Applicant</w:t>
      </w:r>
    </w:p>
    <w:p w14:paraId="78CAB17F" w14:textId="0056F7B1" w:rsidR="000D737D" w:rsidRPr="00EF74BF" w:rsidRDefault="000D737D" w:rsidP="00DE0FEF">
      <w:pPr>
        <w:spacing w:after="60" w:line="240" w:lineRule="auto"/>
        <w:rPr>
          <w:rFonts w:ascii="Arial" w:hAnsi="Arial" w:cs="Arial"/>
          <w:sz w:val="20"/>
          <w:szCs w:val="20"/>
          <w:lang w:val="en-US"/>
        </w:rPr>
      </w:pPr>
      <w:r w:rsidRPr="00EF74BF">
        <w:rPr>
          <w:rFonts w:ascii="Arial" w:hAnsi="Arial" w:cs="Arial"/>
          <w:sz w:val="20"/>
          <w:szCs w:val="20"/>
          <w:lang w:val="en-US"/>
        </w:rPr>
        <w:t>Name and surname, incl</w:t>
      </w:r>
      <w:r w:rsidR="00703C9A" w:rsidRPr="00EF74BF">
        <w:rPr>
          <w:rFonts w:ascii="Arial" w:hAnsi="Arial" w:cs="Arial"/>
          <w:sz w:val="20"/>
          <w:szCs w:val="20"/>
          <w:lang w:val="en-US"/>
        </w:rPr>
        <w:t>.</w:t>
      </w:r>
      <w:r w:rsidRPr="00EF74BF">
        <w:rPr>
          <w:rFonts w:ascii="Arial" w:hAnsi="Arial" w:cs="Arial"/>
          <w:sz w:val="20"/>
          <w:szCs w:val="20"/>
          <w:lang w:val="en-US"/>
        </w:rPr>
        <w:t xml:space="preserve"> academic degrees:</w:t>
      </w:r>
      <w:r w:rsidR="006F1370" w:rsidRPr="00EF74BF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0A4D2B55" w14:textId="261A9E1E" w:rsidR="000276CE" w:rsidRPr="00EF74BF" w:rsidRDefault="00EA4A81" w:rsidP="00DE0FEF">
      <w:pPr>
        <w:spacing w:after="60" w:line="240" w:lineRule="auto"/>
        <w:rPr>
          <w:rFonts w:ascii="Arial" w:hAnsi="Arial" w:cs="Arial"/>
          <w:sz w:val="20"/>
          <w:szCs w:val="20"/>
          <w:lang w:val="en-US"/>
        </w:rPr>
      </w:pPr>
      <w:r w:rsidRPr="00EF74BF">
        <w:rPr>
          <w:rFonts w:ascii="Arial" w:hAnsi="Arial" w:cs="Arial"/>
          <w:sz w:val="20"/>
          <w:szCs w:val="20"/>
          <w:lang w:val="en-US"/>
        </w:rPr>
        <w:t xml:space="preserve">Type of </w:t>
      </w:r>
      <w:r w:rsidR="00C238A0" w:rsidRPr="00EF74BF">
        <w:rPr>
          <w:rFonts w:ascii="Arial" w:hAnsi="Arial" w:cs="Arial"/>
          <w:sz w:val="20"/>
          <w:szCs w:val="20"/>
          <w:lang w:val="en-US"/>
        </w:rPr>
        <w:t>procedure</w:t>
      </w:r>
      <w:r w:rsidR="009E00F6">
        <w:rPr>
          <w:rFonts w:ascii="Arial" w:hAnsi="Arial" w:cs="Arial"/>
          <w:sz w:val="20"/>
          <w:szCs w:val="20"/>
          <w:lang w:val="en-US"/>
        </w:rPr>
        <w:t>:</w:t>
      </w:r>
      <w:r w:rsidRPr="00EF74BF">
        <w:rPr>
          <w:rFonts w:ascii="Arial" w:hAnsi="Arial" w:cs="Arial"/>
          <w:sz w:val="20"/>
          <w:szCs w:val="20"/>
          <w:lang w:val="en-US"/>
        </w:rPr>
        <w:t xml:space="preserve"> habilitation</w:t>
      </w:r>
      <w:r w:rsidR="0026733C">
        <w:rPr>
          <w:rFonts w:ascii="Arial" w:hAnsi="Arial" w:cs="Arial"/>
          <w:sz w:val="20"/>
          <w:szCs w:val="20"/>
          <w:lang w:val="en-US"/>
        </w:rPr>
        <w:t xml:space="preserve"> </w:t>
      </w:r>
      <w:r w:rsidR="00F97369">
        <w:rPr>
          <w:rFonts w:ascii="Arial" w:hAnsi="Arial" w:cs="Arial"/>
          <w:sz w:val="20"/>
          <w:szCs w:val="20"/>
          <w:lang w:val="en-US"/>
        </w:rPr>
        <w:t>procedure</w:t>
      </w:r>
      <w:r w:rsidR="00F97369" w:rsidRPr="00EF74BF">
        <w:rPr>
          <w:rFonts w:ascii="Arial" w:hAnsi="Arial" w:cs="Arial"/>
          <w:sz w:val="20"/>
          <w:szCs w:val="20"/>
          <w:lang w:val="en-US"/>
        </w:rPr>
        <w:t xml:space="preserve"> </w:t>
      </w:r>
      <w:r w:rsidR="0026733C">
        <w:rPr>
          <w:rFonts w:ascii="Arial" w:hAnsi="Arial" w:cs="Arial"/>
          <w:sz w:val="20"/>
          <w:szCs w:val="20"/>
          <w:lang w:val="en-US"/>
        </w:rPr>
        <w:t>/</w:t>
      </w:r>
      <w:r w:rsidRPr="00EF74BF">
        <w:rPr>
          <w:rFonts w:ascii="Arial" w:hAnsi="Arial" w:cs="Arial"/>
          <w:sz w:val="20"/>
          <w:szCs w:val="20"/>
          <w:lang w:val="en-US"/>
        </w:rPr>
        <w:t xml:space="preserve"> professor</w:t>
      </w:r>
      <w:r w:rsidR="00664B7B" w:rsidRPr="00EF74BF">
        <w:rPr>
          <w:rFonts w:ascii="Arial" w:hAnsi="Arial" w:cs="Arial"/>
          <w:sz w:val="20"/>
          <w:szCs w:val="20"/>
          <w:lang w:val="en-US"/>
        </w:rPr>
        <w:t xml:space="preserve"> appointment</w:t>
      </w:r>
      <w:r w:rsidR="00E60BA9">
        <w:rPr>
          <w:rFonts w:ascii="Arial" w:hAnsi="Arial" w:cs="Arial"/>
          <w:sz w:val="20"/>
          <w:szCs w:val="20"/>
          <w:lang w:val="en-US"/>
        </w:rPr>
        <w:t xml:space="preserve"> procedure</w:t>
      </w:r>
    </w:p>
    <w:p w14:paraId="6D49E14F" w14:textId="23690257" w:rsidR="00FE2F5C" w:rsidRPr="00FE2F5C" w:rsidRDefault="000D737D" w:rsidP="00DE0FEF">
      <w:pPr>
        <w:spacing w:after="60" w:line="240" w:lineRule="auto"/>
        <w:rPr>
          <w:rFonts w:ascii="Arial" w:hAnsi="Arial" w:cs="Arial"/>
          <w:sz w:val="20"/>
          <w:szCs w:val="20"/>
          <w:lang w:val="en-US"/>
        </w:rPr>
      </w:pPr>
      <w:r w:rsidRPr="00EF74BF">
        <w:rPr>
          <w:rFonts w:ascii="Arial" w:hAnsi="Arial" w:cs="Arial"/>
          <w:sz w:val="20"/>
          <w:szCs w:val="20"/>
          <w:lang w:val="en-US"/>
        </w:rPr>
        <w:t>Field in which the appointment is being sought:</w:t>
      </w:r>
      <w:r w:rsidR="006F1370" w:rsidRPr="00EF74BF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66A77008" w14:textId="398A5A6D" w:rsidR="00E72E43" w:rsidRPr="00511104" w:rsidRDefault="00E72E43" w:rsidP="73359A90">
      <w:pPr>
        <w:shd w:val="clear" w:color="auto" w:fill="FFFFFF" w:themeFill="background1"/>
        <w:spacing w:before="360" w:after="60" w:line="360" w:lineRule="auto"/>
        <w:rPr>
          <w:rFonts w:ascii="Arial" w:eastAsia="Times New Roman" w:hAnsi="Arial" w:cs="Arial"/>
          <w:b/>
          <w:color w:val="0000DC"/>
          <w:sz w:val="20"/>
          <w:szCs w:val="20"/>
          <w:u w:val="single"/>
          <w:lang w:val="en-US" w:eastAsia="cs-CZ"/>
        </w:rPr>
      </w:pPr>
      <w:r w:rsidRPr="00511104">
        <w:rPr>
          <w:rFonts w:ascii="Arial" w:eastAsia="Times New Roman" w:hAnsi="Arial" w:cs="Arial"/>
          <w:b/>
          <w:color w:val="0000DC"/>
          <w:sz w:val="20"/>
          <w:szCs w:val="20"/>
          <w:u w:val="single"/>
          <w:lang w:val="en-US" w:eastAsia="cs-CZ"/>
        </w:rPr>
        <w:t>PED</w:t>
      </w:r>
      <w:r w:rsidR="00F12D29" w:rsidRPr="00511104">
        <w:rPr>
          <w:rFonts w:ascii="Arial" w:eastAsia="Times New Roman" w:hAnsi="Arial" w:cs="Arial"/>
          <w:b/>
          <w:color w:val="0000DC"/>
          <w:sz w:val="20"/>
          <w:szCs w:val="20"/>
          <w:u w:val="single"/>
          <w:lang w:val="en-US" w:eastAsia="cs-CZ"/>
        </w:rPr>
        <w:t>A</w:t>
      </w:r>
      <w:r w:rsidRPr="00511104">
        <w:rPr>
          <w:rFonts w:ascii="Arial" w:eastAsia="Times New Roman" w:hAnsi="Arial" w:cs="Arial"/>
          <w:b/>
          <w:color w:val="0000DC"/>
          <w:sz w:val="20"/>
          <w:szCs w:val="20"/>
          <w:u w:val="single"/>
          <w:lang w:val="en-US" w:eastAsia="cs-CZ"/>
        </w:rPr>
        <w:t>GOGICAL EXPERIENCE</w:t>
      </w:r>
    </w:p>
    <w:p w14:paraId="1213A021" w14:textId="1BB03D41" w:rsidR="00072D40" w:rsidRPr="0032709F" w:rsidRDefault="00E72E43" w:rsidP="006E6488">
      <w:pPr>
        <w:numPr>
          <w:ilvl w:val="1"/>
          <w:numId w:val="8"/>
        </w:numPr>
        <w:shd w:val="clear" w:color="auto" w:fill="FFFFFF" w:themeFill="background1"/>
        <w:spacing w:after="120"/>
        <w:ind w:left="0" w:hanging="357"/>
        <w:rPr>
          <w:rFonts w:ascii="Arial" w:eastAsia="Times New Roman" w:hAnsi="Arial" w:cs="Arial"/>
          <w:color w:val="000000"/>
          <w:sz w:val="20"/>
          <w:szCs w:val="20"/>
          <w:lang w:val="en-US" w:eastAsia="cs-CZ"/>
        </w:rPr>
      </w:pPr>
      <w:r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Overall d</w:t>
      </w:r>
      <w:r w:rsidR="00072D40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uration and overview of pedagogical practice at higher education institutions</w:t>
      </w:r>
      <w:r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after PhD degree</w:t>
      </w:r>
      <w:r w:rsidR="647EA16A" w:rsidRPr="12A20ACC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106"/>
        <w:gridCol w:w="2552"/>
        <w:gridCol w:w="2404"/>
      </w:tblGrid>
      <w:tr w:rsidR="00E41AC4" w14:paraId="23FD6784" w14:textId="77777777" w:rsidTr="00EE6B53">
        <w:trPr>
          <w:trHeight w:val="454"/>
        </w:trPr>
        <w:tc>
          <w:tcPr>
            <w:tcW w:w="41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D2CAD" w14:textId="3908EBEB" w:rsidR="0032709F" w:rsidRPr="00C86330" w:rsidRDefault="0032709F" w:rsidP="0032709F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C8633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Institution</w:t>
            </w:r>
          </w:p>
        </w:tc>
        <w:tc>
          <w:tcPr>
            <w:tcW w:w="2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07CEAC" w14:textId="42CA9CF1" w:rsidR="0032709F" w:rsidRPr="00C86330" w:rsidRDefault="0032709F" w:rsidP="0032709F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C8633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From</w:t>
            </w:r>
            <w:r w:rsidR="00CA4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 xml:space="preserve"> </w:t>
            </w:r>
            <w:r w:rsidRPr="00C8633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–</w:t>
            </w:r>
            <w:r w:rsidR="00CA4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 xml:space="preserve"> </w:t>
            </w:r>
            <w:r w:rsidRPr="00C8633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to</w:t>
            </w:r>
          </w:p>
        </w:tc>
        <w:tc>
          <w:tcPr>
            <w:tcW w:w="24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9096FD" w14:textId="33074C4E" w:rsidR="0032709F" w:rsidRPr="00C86330" w:rsidRDefault="0074318E" w:rsidP="0032709F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P</w:t>
            </w:r>
            <w:r w:rsidR="00AD03B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osition</w:t>
            </w:r>
          </w:p>
        </w:tc>
      </w:tr>
      <w:tr w:rsidR="00E41AC4" w14:paraId="0F7F8EB4" w14:textId="77777777" w:rsidTr="002736BB">
        <w:trPr>
          <w:trHeight w:val="454"/>
        </w:trPr>
        <w:tc>
          <w:tcPr>
            <w:tcW w:w="41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78F351" w14:textId="3A8625D3" w:rsidR="0032709F" w:rsidRPr="002736BB" w:rsidRDefault="0032709F" w:rsidP="0032709F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B4563" w14:textId="77777777" w:rsidR="0032709F" w:rsidRPr="002736BB" w:rsidRDefault="0032709F" w:rsidP="002736BB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4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41D470" w14:textId="77777777" w:rsidR="0032709F" w:rsidRPr="002736BB" w:rsidRDefault="0032709F" w:rsidP="0032709F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E41AC4" w14:paraId="62910901" w14:textId="77777777" w:rsidTr="002736BB">
        <w:trPr>
          <w:trHeight w:val="454"/>
        </w:trPr>
        <w:tc>
          <w:tcPr>
            <w:tcW w:w="41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9243D8" w14:textId="77400F43" w:rsidR="0032709F" w:rsidRPr="002736BB" w:rsidRDefault="0032709F" w:rsidP="0032709F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4185A5" w14:textId="77777777" w:rsidR="0032709F" w:rsidRPr="002736BB" w:rsidRDefault="0032709F" w:rsidP="002736BB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4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B0CC0D" w14:textId="77777777" w:rsidR="0032709F" w:rsidRPr="002736BB" w:rsidRDefault="0032709F" w:rsidP="0032709F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E41AC4" w14:paraId="764622C6" w14:textId="77777777" w:rsidTr="002736BB">
        <w:trPr>
          <w:trHeight w:val="454"/>
        </w:trPr>
        <w:tc>
          <w:tcPr>
            <w:tcW w:w="41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1355FC" w14:textId="6C0BF487" w:rsidR="0032709F" w:rsidRPr="002736BB" w:rsidRDefault="0032709F" w:rsidP="0032709F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5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D69099" w14:textId="1832B30F" w:rsidR="0032709F" w:rsidRPr="002736BB" w:rsidRDefault="0032709F" w:rsidP="002736BB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4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75EE5B" w14:textId="45242F2D" w:rsidR="0032709F" w:rsidRPr="002736BB" w:rsidRDefault="0032709F" w:rsidP="0032709F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</w:tbl>
    <w:p w14:paraId="059BD786" w14:textId="495BF780" w:rsidR="14E8529B" w:rsidRPr="00BB6E92" w:rsidRDefault="00072D40" w:rsidP="006E6488">
      <w:pPr>
        <w:numPr>
          <w:ilvl w:val="1"/>
          <w:numId w:val="8"/>
        </w:numPr>
        <w:shd w:val="clear" w:color="auto" w:fill="FFFFFF" w:themeFill="background1"/>
        <w:spacing w:before="240" w:after="120"/>
        <w:ind w:left="0" w:hanging="357"/>
        <w:rPr>
          <w:rFonts w:ascii="Arial" w:eastAsia="Times New Roman" w:hAnsi="Arial" w:cs="Arial"/>
          <w:color w:val="000000"/>
          <w:sz w:val="20"/>
          <w:szCs w:val="20"/>
          <w:lang w:val="en-US" w:eastAsia="cs-CZ"/>
        </w:rPr>
      </w:pPr>
      <w:r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Specific information </w:t>
      </w:r>
      <w:r w:rsidR="00F12D29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on </w:t>
      </w:r>
      <w:r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semester-long courses</w:t>
      </w:r>
      <w:r w:rsidR="00F12D29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(</w:t>
      </w:r>
      <w:r w:rsidR="165ADA51" w:rsidRPr="55A24715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teaching</w:t>
      </w:r>
      <w:r w:rsidR="190286DD" w:rsidRPr="55A24715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/</w:t>
      </w:r>
      <w:r w:rsidR="190286DD" w:rsidRPr="278CE728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guarantee</w:t>
      </w:r>
      <w:r w:rsidR="005209CB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ing</w:t>
      </w:r>
      <w:r w:rsidR="00F12D29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full semester lectures, seminars</w:t>
      </w:r>
      <w:r w:rsidR="008954A0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etc.</w:t>
      </w:r>
      <w:r w:rsidR="00F12D29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)</w:t>
      </w:r>
      <w:r w:rsidR="008954A0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.</w:t>
      </w:r>
    </w:p>
    <w:tbl>
      <w:tblPr>
        <w:tblStyle w:val="Mkatabulky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106"/>
        <w:gridCol w:w="2552"/>
        <w:gridCol w:w="2404"/>
      </w:tblGrid>
      <w:tr w:rsidR="00BB6E92" w14:paraId="219C3EB2" w14:textId="128D7A63" w:rsidTr="00EE6B53">
        <w:trPr>
          <w:trHeight w:val="454"/>
        </w:trPr>
        <w:tc>
          <w:tcPr>
            <w:tcW w:w="4106" w:type="dxa"/>
          </w:tcPr>
          <w:p w14:paraId="43165309" w14:textId="77777777" w:rsidR="00BB6E92" w:rsidRDefault="00BB6E92" w:rsidP="00BB6E92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552" w:type="dxa"/>
          </w:tcPr>
          <w:p w14:paraId="4A7C6785" w14:textId="2B23C017" w:rsidR="00BB6E92" w:rsidRPr="00C86330" w:rsidRDefault="00BB6E92" w:rsidP="00BB6E92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C8633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Lectures</w:t>
            </w:r>
          </w:p>
        </w:tc>
        <w:tc>
          <w:tcPr>
            <w:tcW w:w="2404" w:type="dxa"/>
          </w:tcPr>
          <w:p w14:paraId="589CE6E7" w14:textId="1E6E87DC" w:rsidR="00BB6E92" w:rsidRPr="00C86330" w:rsidRDefault="00BB6E92" w:rsidP="00BB6E92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C8633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Seminars</w:t>
            </w:r>
            <w:r w:rsidR="00132992" w:rsidRPr="00C8633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 xml:space="preserve"> / Exercises</w:t>
            </w:r>
          </w:p>
        </w:tc>
      </w:tr>
      <w:tr w:rsidR="00BB6E92" w14:paraId="0C11BA9D" w14:textId="3F6CBBD5" w:rsidTr="00EE6B53">
        <w:trPr>
          <w:trHeight w:val="454"/>
        </w:trPr>
        <w:tc>
          <w:tcPr>
            <w:tcW w:w="4106" w:type="dxa"/>
          </w:tcPr>
          <w:p w14:paraId="021E034A" w14:textId="7EDEE6BC" w:rsidR="00BB6E92" w:rsidRDefault="0EEE61C2" w:rsidP="004A5695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  <w:r w:rsidRPr="2F6A641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Total n</w:t>
            </w:r>
            <w:r w:rsidR="00ED03AB" w:rsidRPr="2F6A641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umber</w:t>
            </w:r>
            <w:r w:rsidR="00123D6E" w:rsidRPr="2F6A641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:</w:t>
            </w:r>
            <w:r w:rsidR="00642E57">
              <w:rPr>
                <w:rStyle w:val="Znakapoznpodarou"/>
                <w:rFonts w:ascii="Arial" w:eastAsia="Times New Roman" w:hAnsi="Arial" w:cs="Arial"/>
                <w:color w:val="000000" w:themeColor="text1"/>
                <w:sz w:val="20"/>
                <w:szCs w:val="20"/>
              </w:rPr>
              <w:footnoteReference w:id="2"/>
            </w:r>
          </w:p>
        </w:tc>
        <w:tc>
          <w:tcPr>
            <w:tcW w:w="2552" w:type="dxa"/>
          </w:tcPr>
          <w:p w14:paraId="5470F271" w14:textId="77777777" w:rsidR="00BB6E92" w:rsidRDefault="00BB6E92" w:rsidP="004A5695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404" w:type="dxa"/>
          </w:tcPr>
          <w:p w14:paraId="496EA468" w14:textId="77777777" w:rsidR="00BB6E92" w:rsidRDefault="00BB6E92" w:rsidP="004A5695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BB6E92" w14:paraId="1A591B60" w14:textId="346465E9" w:rsidTr="00EE6B53">
        <w:trPr>
          <w:trHeight w:val="454"/>
        </w:trPr>
        <w:tc>
          <w:tcPr>
            <w:tcW w:w="4106" w:type="dxa"/>
          </w:tcPr>
          <w:p w14:paraId="1F30D02F" w14:textId="33EB61C1" w:rsidR="00BB6E92" w:rsidRDefault="707A0833" w:rsidP="004A5695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  <w:r w:rsidRPr="2F6A641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Total</w:t>
            </w:r>
            <w:r w:rsidR="00800816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number of</w:t>
            </w:r>
            <w:r w:rsidRPr="2F6A641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</w:t>
            </w:r>
            <w:r w:rsidR="00EA0A4C" w:rsidRPr="2F6A641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taught </w:t>
            </w:r>
            <w:r w:rsidRPr="2F6A641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s</w:t>
            </w:r>
            <w:r w:rsidR="00937B85" w:rsidRPr="2F6A641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emesters</w:t>
            </w:r>
            <w:r w:rsidR="00123D6E" w:rsidRPr="2F6A641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:</w:t>
            </w:r>
            <w:r w:rsidR="00492C07">
              <w:rPr>
                <w:rStyle w:val="Znakapoznpodarou"/>
                <w:rFonts w:ascii="Arial" w:eastAsia="Times New Roman" w:hAnsi="Arial" w:cs="Arial"/>
                <w:color w:val="000000" w:themeColor="text1"/>
                <w:sz w:val="20"/>
                <w:szCs w:val="20"/>
              </w:rPr>
              <w:footnoteReference w:id="3"/>
            </w:r>
          </w:p>
        </w:tc>
        <w:tc>
          <w:tcPr>
            <w:tcW w:w="2552" w:type="dxa"/>
          </w:tcPr>
          <w:p w14:paraId="2EAF68ED" w14:textId="77777777" w:rsidR="00BB6E92" w:rsidRDefault="00BB6E92" w:rsidP="004A5695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404" w:type="dxa"/>
          </w:tcPr>
          <w:p w14:paraId="0AA67590" w14:textId="77777777" w:rsidR="00BB6E92" w:rsidRDefault="00BB6E92" w:rsidP="004A5695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BB6E92" w14:paraId="20571EB3" w14:textId="77777777" w:rsidTr="00EE6B53">
        <w:trPr>
          <w:trHeight w:val="454"/>
        </w:trPr>
        <w:tc>
          <w:tcPr>
            <w:tcW w:w="4106" w:type="dxa"/>
          </w:tcPr>
          <w:p w14:paraId="4A0A0182" w14:textId="4ABB19BC" w:rsidR="00BB6E92" w:rsidRDefault="2AF32BFB" w:rsidP="004A5695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  <w:r w:rsidRPr="5BDD9C67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Guaranteed</w:t>
            </w:r>
            <w:r w:rsidR="009901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by the applicant:</w:t>
            </w:r>
          </w:p>
        </w:tc>
        <w:tc>
          <w:tcPr>
            <w:tcW w:w="2552" w:type="dxa"/>
          </w:tcPr>
          <w:p w14:paraId="7CE8C17F" w14:textId="77777777" w:rsidR="00BB6E92" w:rsidRDefault="00BB6E92" w:rsidP="004A5695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404" w:type="dxa"/>
          </w:tcPr>
          <w:p w14:paraId="08542D36" w14:textId="77777777" w:rsidR="00BB6E92" w:rsidRDefault="00BB6E92" w:rsidP="004A5695">
            <w:pPr>
              <w:spacing w:before="120" w:after="12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</w:tbl>
    <w:p w14:paraId="31C9A2CE" w14:textId="527F8ACD" w:rsidR="00BD67BA" w:rsidRPr="00BD67BA" w:rsidRDefault="001C3224" w:rsidP="00BD67BA">
      <w:pPr>
        <w:keepNext/>
        <w:keepLines/>
        <w:numPr>
          <w:ilvl w:val="1"/>
          <w:numId w:val="8"/>
        </w:numPr>
        <w:shd w:val="clear" w:color="auto" w:fill="FFFFFF" w:themeFill="background1"/>
        <w:spacing w:before="240" w:after="120" w:line="240" w:lineRule="auto"/>
        <w:ind w:left="0" w:hanging="357"/>
        <w:rPr>
          <w:rFonts w:ascii="Arial" w:eastAsia="Times New Roman" w:hAnsi="Arial" w:cs="Arial"/>
          <w:color w:val="000000"/>
          <w:sz w:val="20"/>
          <w:szCs w:val="20"/>
          <w:lang w:val="en-US" w:eastAsia="cs-CZ"/>
        </w:rPr>
      </w:pPr>
      <w:r w:rsidRPr="518B04D7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Select 3 </w:t>
      </w:r>
      <w:r w:rsidR="002A77C5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of your </w:t>
      </w:r>
      <w:r w:rsidRPr="518B04D7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courses</w:t>
      </w:r>
      <w:r w:rsidR="6237FB38" w:rsidRPr="518B04D7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with the </w:t>
      </w:r>
      <w:r w:rsidR="00CC3BFC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greatest</w:t>
      </w:r>
      <w:r w:rsidR="6237FB38" w:rsidRPr="518B04D7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educational impact</w:t>
      </w:r>
      <w:r w:rsidRPr="518B04D7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and describe in words the extent of your involvement in teaching.</w:t>
      </w:r>
    </w:p>
    <w:tbl>
      <w:tblPr>
        <w:tblStyle w:val="Mkatabulky"/>
        <w:tblW w:w="906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106"/>
        <w:gridCol w:w="4961"/>
      </w:tblGrid>
      <w:tr w:rsidR="00F712FF" w14:paraId="1FF32F41" w14:textId="77777777" w:rsidTr="00F712FF">
        <w:trPr>
          <w:trHeight w:val="454"/>
        </w:trPr>
        <w:tc>
          <w:tcPr>
            <w:tcW w:w="4106" w:type="dxa"/>
          </w:tcPr>
          <w:p w14:paraId="684C51CB" w14:textId="7D199189" w:rsidR="00F712FF" w:rsidRPr="00F712FF" w:rsidRDefault="00F712FF" w:rsidP="00A70652">
            <w:pPr>
              <w:keepNext/>
              <w:keepLines/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F712F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Course</w:t>
            </w:r>
          </w:p>
        </w:tc>
        <w:tc>
          <w:tcPr>
            <w:tcW w:w="4961" w:type="dxa"/>
          </w:tcPr>
          <w:p w14:paraId="52EAC432" w14:textId="38C0FC43" w:rsidR="00F712FF" w:rsidRPr="00C86330" w:rsidRDefault="00F712FF" w:rsidP="00A70652">
            <w:pPr>
              <w:keepNext/>
              <w:keepLines/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Extent of involvement</w:t>
            </w:r>
          </w:p>
        </w:tc>
      </w:tr>
      <w:tr w:rsidR="00F712FF" w14:paraId="1474F979" w14:textId="77777777" w:rsidTr="00F712FF">
        <w:trPr>
          <w:trHeight w:val="454"/>
        </w:trPr>
        <w:tc>
          <w:tcPr>
            <w:tcW w:w="4106" w:type="dxa"/>
          </w:tcPr>
          <w:p w14:paraId="4F68849D" w14:textId="714CB85F" w:rsidR="00F712FF" w:rsidRDefault="00F712FF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4961" w:type="dxa"/>
          </w:tcPr>
          <w:p w14:paraId="77B4571E" w14:textId="77777777" w:rsidR="00F712FF" w:rsidRDefault="00F712FF" w:rsidP="00A70652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F712FF" w14:paraId="6633D6C1" w14:textId="77777777" w:rsidTr="00F712FF">
        <w:trPr>
          <w:trHeight w:val="454"/>
        </w:trPr>
        <w:tc>
          <w:tcPr>
            <w:tcW w:w="4106" w:type="dxa"/>
          </w:tcPr>
          <w:p w14:paraId="66934A0E" w14:textId="0D2FDBB7" w:rsidR="00F712FF" w:rsidRDefault="00F712FF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4961" w:type="dxa"/>
          </w:tcPr>
          <w:p w14:paraId="3B8CF6A5" w14:textId="77777777" w:rsidR="00F712FF" w:rsidRDefault="00F712FF" w:rsidP="00A70652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F712FF" w14:paraId="3F3208C4" w14:textId="77777777" w:rsidTr="00F712FF">
        <w:trPr>
          <w:trHeight w:val="454"/>
        </w:trPr>
        <w:tc>
          <w:tcPr>
            <w:tcW w:w="4106" w:type="dxa"/>
          </w:tcPr>
          <w:p w14:paraId="6DC28779" w14:textId="000CABF7" w:rsidR="00F712FF" w:rsidRDefault="00F712FF" w:rsidP="00F03974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4961" w:type="dxa"/>
          </w:tcPr>
          <w:p w14:paraId="5AD4133C" w14:textId="77777777" w:rsidR="00F712FF" w:rsidRDefault="00F712FF" w:rsidP="00A70652">
            <w:pPr>
              <w:spacing w:before="120" w:after="12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</w:tbl>
    <w:p w14:paraId="5BAD7D47" w14:textId="3BF40D2E" w:rsidR="00072D40" w:rsidRPr="008E6997" w:rsidRDefault="00F12D29" w:rsidP="006E6488">
      <w:pPr>
        <w:numPr>
          <w:ilvl w:val="1"/>
          <w:numId w:val="8"/>
        </w:numPr>
        <w:shd w:val="clear" w:color="auto" w:fill="FFFFFF" w:themeFill="background1"/>
        <w:spacing w:before="240" w:after="120"/>
        <w:ind w:left="0" w:hanging="357"/>
        <w:rPr>
          <w:rFonts w:eastAsiaTheme="minorEastAsia"/>
          <w:color w:val="000000"/>
          <w:sz w:val="20"/>
          <w:szCs w:val="20"/>
          <w:lang w:val="en-US" w:eastAsia="cs-CZ"/>
        </w:rPr>
      </w:pPr>
      <w:r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lastRenderedPageBreak/>
        <w:t>Overview of e</w:t>
      </w:r>
      <w:r w:rsidR="00072D40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xperience with supervising </w:t>
      </w:r>
      <w:r w:rsidR="797A4543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students</w:t>
      </w:r>
      <w:r w:rsidR="5BF149E8" w:rsidRPr="407BC721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. Please provide numbers only.</w:t>
      </w:r>
    </w:p>
    <w:tbl>
      <w:tblPr>
        <w:tblStyle w:val="Mkatabulky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106"/>
        <w:gridCol w:w="2552"/>
        <w:gridCol w:w="2404"/>
      </w:tblGrid>
      <w:tr w:rsidR="008E6997" w14:paraId="068A1F41" w14:textId="77777777" w:rsidTr="2F309B22">
        <w:tc>
          <w:tcPr>
            <w:tcW w:w="4106" w:type="dxa"/>
          </w:tcPr>
          <w:p w14:paraId="5D664159" w14:textId="77777777" w:rsidR="008E6997" w:rsidRDefault="008E6997" w:rsidP="004A5695">
            <w:pPr>
              <w:spacing w:before="120" w:after="120"/>
              <w:rPr>
                <w:rFonts w:eastAsiaTheme="minorEastAsia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552" w:type="dxa"/>
          </w:tcPr>
          <w:p w14:paraId="36E5CF58" w14:textId="6CC1C801" w:rsidR="008E6997" w:rsidRPr="00C86330" w:rsidRDefault="008E6997" w:rsidP="2F309B22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2F309B22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>Successfully defended thes</w:t>
            </w:r>
            <w:r w:rsidR="37A1BF64" w:rsidRPr="2F309B22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>e</w:t>
            </w:r>
            <w:r w:rsidRPr="2F309B22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>s</w:t>
            </w:r>
          </w:p>
        </w:tc>
        <w:tc>
          <w:tcPr>
            <w:tcW w:w="2404" w:type="dxa"/>
          </w:tcPr>
          <w:p w14:paraId="29503EE8" w14:textId="3C978F92" w:rsidR="008E6997" w:rsidRPr="00C86330" w:rsidRDefault="008E6997" w:rsidP="004A5695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</w:pPr>
            <w:r w:rsidRPr="00C86330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>Currently supervised</w:t>
            </w:r>
            <w:r w:rsidR="00076311" w:rsidRPr="00C86330">
              <w:rPr>
                <w:rFonts w:ascii="Arial" w:eastAsiaTheme="minorEastAsia" w:hAnsi="Arial" w:cs="Arial"/>
                <w:b/>
                <w:bCs/>
                <w:color w:val="000000"/>
                <w:sz w:val="20"/>
                <w:szCs w:val="20"/>
                <w:lang w:val="en-US" w:eastAsia="cs-CZ"/>
              </w:rPr>
              <w:t xml:space="preserve"> students</w:t>
            </w:r>
          </w:p>
        </w:tc>
      </w:tr>
      <w:tr w:rsidR="008E6997" w14:paraId="582D9606" w14:textId="77777777" w:rsidTr="00EE6B53">
        <w:trPr>
          <w:trHeight w:val="454"/>
        </w:trPr>
        <w:tc>
          <w:tcPr>
            <w:tcW w:w="4106" w:type="dxa"/>
          </w:tcPr>
          <w:p w14:paraId="7BDDB356" w14:textId="4E073855" w:rsidR="008E6997" w:rsidRPr="008E6997" w:rsidRDefault="008E6997" w:rsidP="004A5695">
            <w:pPr>
              <w:spacing w:before="120" w:after="120"/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</w:pPr>
            <w:r w:rsidRPr="008E6997"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  <w:t>Bachelor</w:t>
            </w:r>
          </w:p>
        </w:tc>
        <w:tc>
          <w:tcPr>
            <w:tcW w:w="2552" w:type="dxa"/>
          </w:tcPr>
          <w:p w14:paraId="0335E953" w14:textId="77777777" w:rsidR="008E6997" w:rsidRPr="00E41AC4" w:rsidRDefault="008E6997" w:rsidP="00E41AC4">
            <w:pPr>
              <w:spacing w:before="120" w:after="120"/>
              <w:jc w:val="center"/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404" w:type="dxa"/>
          </w:tcPr>
          <w:p w14:paraId="4644CB07" w14:textId="77777777" w:rsidR="008E6997" w:rsidRPr="00E41AC4" w:rsidRDefault="008E6997" w:rsidP="00E41AC4">
            <w:pPr>
              <w:spacing w:before="120" w:after="120"/>
              <w:jc w:val="center"/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8E6997" w14:paraId="2E1A7950" w14:textId="77777777" w:rsidTr="00EE6B53">
        <w:trPr>
          <w:trHeight w:val="454"/>
        </w:trPr>
        <w:tc>
          <w:tcPr>
            <w:tcW w:w="4106" w:type="dxa"/>
          </w:tcPr>
          <w:p w14:paraId="67E143C9" w14:textId="2C9AE9C7" w:rsidR="008E6997" w:rsidRPr="008E6997" w:rsidRDefault="008E6997" w:rsidP="004A5695">
            <w:pPr>
              <w:spacing w:before="120" w:after="120"/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</w:pPr>
            <w:r w:rsidRPr="008E6997"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  <w:t>Master</w:t>
            </w:r>
          </w:p>
        </w:tc>
        <w:tc>
          <w:tcPr>
            <w:tcW w:w="2552" w:type="dxa"/>
          </w:tcPr>
          <w:p w14:paraId="47F26D88" w14:textId="77777777" w:rsidR="008E6997" w:rsidRPr="00E41AC4" w:rsidRDefault="008E6997" w:rsidP="00E41AC4">
            <w:pPr>
              <w:spacing w:before="120" w:after="120"/>
              <w:jc w:val="center"/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404" w:type="dxa"/>
          </w:tcPr>
          <w:p w14:paraId="3A60C962" w14:textId="77777777" w:rsidR="008E6997" w:rsidRPr="00E41AC4" w:rsidRDefault="008E6997" w:rsidP="00E41AC4">
            <w:pPr>
              <w:spacing w:before="120" w:after="120"/>
              <w:jc w:val="center"/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  <w:tr w:rsidR="008E6997" w14:paraId="44C4D1E5" w14:textId="77777777" w:rsidTr="2F309B22">
        <w:tc>
          <w:tcPr>
            <w:tcW w:w="4106" w:type="dxa"/>
          </w:tcPr>
          <w:p w14:paraId="48ACBB31" w14:textId="1DCC70C3" w:rsidR="008E6997" w:rsidRPr="008E6997" w:rsidRDefault="008E6997" w:rsidP="004A5695">
            <w:pPr>
              <w:spacing w:before="120" w:after="120"/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</w:pPr>
            <w:r w:rsidRPr="008E6997"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  <w:t>Doctoral</w:t>
            </w:r>
          </w:p>
        </w:tc>
        <w:tc>
          <w:tcPr>
            <w:tcW w:w="2552" w:type="dxa"/>
          </w:tcPr>
          <w:p w14:paraId="25962B6E" w14:textId="77777777" w:rsidR="008E6997" w:rsidRPr="00E41AC4" w:rsidRDefault="008E6997" w:rsidP="00E41AC4">
            <w:pPr>
              <w:spacing w:before="120" w:after="120"/>
              <w:jc w:val="center"/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  <w:tc>
          <w:tcPr>
            <w:tcW w:w="2404" w:type="dxa"/>
          </w:tcPr>
          <w:p w14:paraId="0D0CF2A1" w14:textId="77777777" w:rsidR="008E6997" w:rsidRPr="00E41AC4" w:rsidRDefault="008E6997" w:rsidP="00E41AC4">
            <w:pPr>
              <w:spacing w:before="120" w:after="120"/>
              <w:jc w:val="center"/>
              <w:rPr>
                <w:rFonts w:ascii="Arial" w:eastAsiaTheme="minorEastAsia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</w:tbl>
    <w:p w14:paraId="272CB2B8" w14:textId="76AF7F4C" w:rsidR="00E72E43" w:rsidRPr="00511104" w:rsidRDefault="00E72E43" w:rsidP="00B014A9">
      <w:pPr>
        <w:keepNext/>
        <w:keepLines/>
        <w:shd w:val="clear" w:color="auto" w:fill="FFFFFF" w:themeFill="background1"/>
        <w:spacing w:before="360" w:after="60" w:line="360" w:lineRule="auto"/>
        <w:rPr>
          <w:rFonts w:ascii="Arial" w:eastAsia="Times New Roman" w:hAnsi="Arial" w:cs="Arial"/>
          <w:b/>
          <w:bCs/>
          <w:color w:val="0000DC"/>
          <w:sz w:val="20"/>
          <w:szCs w:val="20"/>
          <w:u w:val="single"/>
          <w:lang w:val="en-US" w:eastAsia="cs-CZ"/>
        </w:rPr>
      </w:pPr>
      <w:r w:rsidRPr="00511104">
        <w:rPr>
          <w:rFonts w:ascii="Arial" w:eastAsia="Times New Roman" w:hAnsi="Arial" w:cs="Arial"/>
          <w:b/>
          <w:color w:val="0000DC"/>
          <w:sz w:val="20"/>
          <w:szCs w:val="20"/>
          <w:u w:val="single"/>
          <w:lang w:val="en-US" w:eastAsia="cs-CZ"/>
        </w:rPr>
        <w:t xml:space="preserve">RESEARCH </w:t>
      </w:r>
      <w:r w:rsidR="00F12D29" w:rsidRPr="00511104">
        <w:rPr>
          <w:rFonts w:ascii="Arial" w:eastAsia="Times New Roman" w:hAnsi="Arial" w:cs="Arial"/>
          <w:b/>
          <w:color w:val="0000DC"/>
          <w:sz w:val="20"/>
          <w:szCs w:val="20"/>
          <w:u w:val="single"/>
          <w:lang w:val="en-US" w:eastAsia="cs-CZ"/>
        </w:rPr>
        <w:t>EXPERIENCE</w:t>
      </w:r>
      <w:r w:rsidR="00702D13" w:rsidRPr="00511104">
        <w:rPr>
          <w:rStyle w:val="Znakapoznpodarou"/>
          <w:rFonts w:ascii="Arial" w:eastAsia="Times New Roman" w:hAnsi="Arial" w:cs="Arial"/>
          <w:color w:val="0000DC"/>
          <w:sz w:val="20"/>
          <w:szCs w:val="20"/>
        </w:rPr>
        <w:footnoteReference w:id="4"/>
      </w:r>
    </w:p>
    <w:p w14:paraId="20940851" w14:textId="65ABC8DD" w:rsidR="00A9020C" w:rsidRPr="00EF74BF" w:rsidRDefault="004044E0" w:rsidP="239A1806">
      <w:pPr>
        <w:numPr>
          <w:ilvl w:val="1"/>
          <w:numId w:val="8"/>
        </w:numPr>
        <w:shd w:val="clear" w:color="auto" w:fill="FFFFFF" w:themeFill="background1"/>
        <w:spacing w:after="120"/>
        <w:ind w:left="0" w:hanging="357"/>
        <w:rPr>
          <w:rFonts w:eastAsiaTheme="minorEastAsia"/>
          <w:color w:val="000000"/>
          <w:sz w:val="20"/>
          <w:szCs w:val="20"/>
          <w:lang w:val="en-US" w:eastAsia="cs-CZ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P</w:t>
      </w:r>
      <w:r w:rsidR="00A4425C" w:rsidRPr="239A1806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ublications </w:t>
      </w:r>
      <w:r w:rsidR="00160A8E" w:rsidRPr="239A1806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in</w:t>
      </w:r>
      <w:r w:rsidR="00A4425C" w:rsidRPr="239A1806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W</w:t>
      </w:r>
      <w:r w:rsidR="00963378" w:rsidRPr="239A1806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o</w:t>
      </w:r>
      <w:r w:rsidR="00A4425C" w:rsidRPr="239A1806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S (original articles, </w:t>
      </w:r>
      <w:proofErr w:type="gramStart"/>
      <w:r w:rsidR="00A4425C" w:rsidRPr="239A1806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reviews</w:t>
      </w:r>
      <w:proofErr w:type="gramEnd"/>
      <w:r w:rsidR="00A4425C" w:rsidRPr="239A1806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and others)</w:t>
      </w:r>
      <w:r w:rsidR="00AE5CB9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</w:t>
      </w:r>
      <w:r w:rsidR="00040D47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and </w:t>
      </w:r>
      <w:r w:rsidR="00361D6D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high-quality </w:t>
      </w:r>
      <w:r w:rsidR="007E14C3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research outcomes</w:t>
      </w:r>
      <w:r w:rsidR="00190600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with </w:t>
      </w:r>
      <w:r w:rsidR="008B64D6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applicant’s </w:t>
      </w:r>
      <w:r w:rsidR="00190600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major contribution.</w:t>
      </w:r>
      <w:r w:rsidR="35050854" w:rsidRPr="63B23FBC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Please provide numbers only.</w:t>
      </w:r>
    </w:p>
    <w:tbl>
      <w:tblPr>
        <w:tblStyle w:val="Mkatabulky"/>
        <w:tblW w:w="9209" w:type="dxa"/>
        <w:tblLayout w:type="fixed"/>
        <w:tblLook w:val="06A0" w:firstRow="1" w:lastRow="0" w:firstColumn="1" w:lastColumn="0" w:noHBand="1" w:noVBand="1"/>
      </w:tblPr>
      <w:tblGrid>
        <w:gridCol w:w="3256"/>
        <w:gridCol w:w="992"/>
        <w:gridCol w:w="3969"/>
        <w:gridCol w:w="992"/>
      </w:tblGrid>
      <w:tr w:rsidR="00CD1A5D" w:rsidRPr="00EF74BF" w14:paraId="13FE5765" w14:textId="14641A5B" w:rsidTr="001C28F5">
        <w:trPr>
          <w:trHeight w:val="435"/>
        </w:trPr>
        <w:tc>
          <w:tcPr>
            <w:tcW w:w="32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E7D7C8" w14:textId="0DE2583E" w:rsidR="00CD1A5D" w:rsidRPr="00EF74BF" w:rsidRDefault="00CD1A5D" w:rsidP="00906D1E">
            <w:pPr>
              <w:shd w:val="clear" w:color="auto" w:fill="FFFFFF" w:themeFill="background1"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Original </w:t>
            </w:r>
            <w:r w:rsidR="00A54330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research </w:t>
            </w:r>
            <w:r w:rsidR="00342280"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articles</w:t>
            </w:r>
            <w:r w:rsidR="00A54330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in WoS</w:t>
            </w:r>
            <w:r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: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DFD61" w14:textId="77777777" w:rsidR="00CD1A5D" w:rsidRPr="00EF74BF" w:rsidRDefault="00CD1A5D" w:rsidP="0010132A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3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E101B7" w14:textId="726EBE36" w:rsidR="00352CDE" w:rsidRPr="00EF74BF" w:rsidRDefault="00352CDE" w:rsidP="00352CDE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Number of citations 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in WoS</w:t>
            </w:r>
            <w:r w:rsidR="000B30DD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</w:t>
            </w:r>
            <w:r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(without self-citations):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922686" w14:textId="77777777" w:rsidR="00352CDE" w:rsidRPr="00EF74BF" w:rsidRDefault="00352CDE" w:rsidP="00E41AC4">
            <w:pPr>
              <w:spacing w:before="120" w:after="120"/>
              <w:ind w:right="-100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  <w:tr w:rsidR="00CD1A5D" w:rsidRPr="00EF74BF" w14:paraId="7C13A69B" w14:textId="67957242" w:rsidTr="001C28F5">
        <w:tc>
          <w:tcPr>
            <w:tcW w:w="32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6B7969" w14:textId="127F6EFD" w:rsidR="00CD1A5D" w:rsidRPr="00EF74BF" w:rsidRDefault="00CD1A5D" w:rsidP="00906D1E">
            <w:pPr>
              <w:shd w:val="clear" w:color="auto" w:fill="FFFFFF" w:themeFill="background1"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Reviews</w:t>
            </w:r>
            <w:r w:rsidR="002D06D7"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</w:t>
            </w:r>
            <w:r w:rsidR="418CBC86" w:rsidRPr="6E349473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in</w:t>
            </w:r>
            <w:r w:rsidR="000028F7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WoS</w:t>
            </w:r>
            <w:r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: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1D8210" w14:textId="77777777" w:rsidR="00CD1A5D" w:rsidRPr="00EF74BF" w:rsidRDefault="00CD1A5D" w:rsidP="0010132A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3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810A0C" w14:textId="4C011C88" w:rsidR="00352CDE" w:rsidRPr="00EF74BF" w:rsidRDefault="00352CDE" w:rsidP="00352CDE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H-index</w:t>
            </w: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according to WoS</w:t>
            </w:r>
            <w:r w:rsidRPr="00EF74BF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: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EB0227" w14:textId="77777777" w:rsidR="00352CDE" w:rsidRPr="00EF74BF" w:rsidRDefault="00352CDE" w:rsidP="00E41AC4">
            <w:pPr>
              <w:spacing w:before="120" w:after="120"/>
              <w:ind w:right="-36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  <w:tr w:rsidR="00AE76FA" w:rsidRPr="00EF74BF" w14:paraId="5B599947" w14:textId="77777777" w:rsidTr="001C28F5">
        <w:tc>
          <w:tcPr>
            <w:tcW w:w="8217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330334" w14:textId="2C1BF571" w:rsidR="00AE76FA" w:rsidRPr="00352CDE" w:rsidRDefault="006A781A" w:rsidP="00A3133E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  <w:r>
              <w:rPr>
                <w:rStyle w:val="Siln"/>
                <w:rFonts w:ascii="Arial" w:hAnsi="Arial" w:cs="Arial"/>
                <w:b w:val="0"/>
                <w:bCs w:val="0"/>
                <w:color w:val="000000"/>
                <w:sz w:val="20"/>
                <w:szCs w:val="20"/>
                <w:lang w:val="en-US"/>
              </w:rPr>
              <w:t>H</w:t>
            </w:r>
            <w:r w:rsidR="00AE76FA" w:rsidRPr="00EF74BF">
              <w:rPr>
                <w:rStyle w:val="Siln"/>
                <w:rFonts w:ascii="Arial" w:hAnsi="Arial" w:cs="Arial"/>
                <w:b w:val="0"/>
                <w:bCs w:val="0"/>
                <w:color w:val="000000"/>
                <w:sz w:val="20"/>
                <w:szCs w:val="20"/>
                <w:lang w:val="en-US"/>
              </w:rPr>
              <w:t xml:space="preserve">igh-quality research outcomes with a major contribution of the applicant (i.e., typically </w:t>
            </w:r>
            <w:proofErr w:type="gramStart"/>
            <w:r w:rsidR="00AE76FA" w:rsidRPr="00EF74BF">
              <w:rPr>
                <w:rStyle w:val="Siln"/>
                <w:rFonts w:ascii="Arial" w:hAnsi="Arial" w:cs="Arial"/>
                <w:b w:val="0"/>
                <w:bCs w:val="0"/>
                <w:color w:val="000000"/>
                <w:sz w:val="20"/>
                <w:szCs w:val="20"/>
                <w:lang w:val="en-US"/>
              </w:rPr>
              <w:t>main</w:t>
            </w:r>
            <w:proofErr w:type="gramEnd"/>
            <w:r w:rsidR="00AE76FA" w:rsidRPr="00EF74BF">
              <w:rPr>
                <w:rStyle w:val="Siln"/>
                <w:rFonts w:ascii="Arial" w:hAnsi="Arial" w:cs="Arial"/>
                <w:b w:val="0"/>
                <w:bCs w:val="0"/>
                <w:color w:val="000000"/>
                <w:sz w:val="20"/>
                <w:szCs w:val="20"/>
                <w:lang w:val="en-US"/>
              </w:rPr>
              <w:t xml:space="preserve"> or corresponding author)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804EBE" w14:textId="7ED1DDB2" w:rsidR="00AE76FA" w:rsidRPr="00352CDE" w:rsidRDefault="00AE76FA" w:rsidP="00E41AC4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</w:tbl>
    <w:p w14:paraId="047A0478" w14:textId="316C8AB1" w:rsidR="00F21C20" w:rsidRPr="002B77B7" w:rsidRDefault="00A448C2" w:rsidP="00F21C20">
      <w:pPr>
        <w:numPr>
          <w:ilvl w:val="1"/>
          <w:numId w:val="8"/>
        </w:numPr>
        <w:shd w:val="clear" w:color="auto" w:fill="FFFFFF" w:themeFill="background1"/>
        <w:spacing w:before="240" w:after="120"/>
        <w:ind w:left="0" w:hanging="357"/>
        <w:rPr>
          <w:rFonts w:ascii="Arial" w:eastAsia="Times New Roman" w:hAnsi="Arial" w:cs="Arial"/>
          <w:i/>
          <w:iCs/>
          <w:color w:val="000000"/>
          <w:sz w:val="20"/>
          <w:szCs w:val="20"/>
          <w:lang w:val="en-US" w:eastAsia="cs-CZ"/>
        </w:rPr>
      </w:pPr>
      <w:r w:rsidRPr="695F58CB">
        <w:rPr>
          <w:rStyle w:val="Siln"/>
          <w:rFonts w:ascii="Arial" w:hAnsi="Arial" w:cs="Arial"/>
          <w:b w:val="0"/>
          <w:color w:val="000000" w:themeColor="text1"/>
          <w:sz w:val="20"/>
          <w:szCs w:val="20"/>
          <w:lang w:val="en-US"/>
        </w:rPr>
        <w:t>Other research publications</w:t>
      </w:r>
      <w:r w:rsidR="00AE5CB9" w:rsidRPr="695F58CB">
        <w:rPr>
          <w:rStyle w:val="Siln"/>
          <w:rFonts w:ascii="Arial" w:hAnsi="Arial" w:cs="Arial"/>
          <w:b w:val="0"/>
          <w:color w:val="000000" w:themeColor="text1"/>
          <w:sz w:val="20"/>
          <w:szCs w:val="20"/>
          <w:lang w:val="en-US"/>
        </w:rPr>
        <w:t xml:space="preserve"> </w:t>
      </w:r>
      <w:r w:rsidR="00C1068A">
        <w:rPr>
          <w:rStyle w:val="Siln"/>
          <w:rFonts w:ascii="Arial" w:hAnsi="Arial" w:cs="Arial"/>
          <w:b w:val="0"/>
          <w:color w:val="000000" w:themeColor="text1"/>
          <w:sz w:val="20"/>
          <w:szCs w:val="20"/>
          <w:lang w:val="en-US"/>
        </w:rPr>
        <w:t xml:space="preserve">and outcomes </w:t>
      </w:r>
      <w:r w:rsidR="00AE5CB9" w:rsidRPr="239A1806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(book chapters, books, full text proceedings, etc.)</w:t>
      </w:r>
      <w:r w:rsidRPr="695F58CB">
        <w:rPr>
          <w:rStyle w:val="Siln"/>
          <w:rFonts w:ascii="Arial" w:hAnsi="Arial" w:cs="Arial"/>
          <w:b w:val="0"/>
          <w:color w:val="000000" w:themeColor="text1"/>
          <w:sz w:val="20"/>
          <w:szCs w:val="20"/>
          <w:lang w:val="en-US"/>
        </w:rPr>
        <w:t xml:space="preserve">. </w:t>
      </w:r>
      <w:r w:rsidR="00FA7070" w:rsidRPr="00104FD1">
        <w:rPr>
          <w:rStyle w:val="Siln"/>
          <w:rFonts w:ascii="Arial" w:hAnsi="Arial" w:cs="Arial"/>
          <w:b w:val="0"/>
          <w:color w:val="000000" w:themeColor="text1"/>
          <w:sz w:val="20"/>
          <w:szCs w:val="20"/>
          <w:lang w:val="en-US"/>
        </w:rPr>
        <w:t>List</w:t>
      </w:r>
      <w:r w:rsidRPr="00104FD1">
        <w:rPr>
          <w:rStyle w:val="Siln"/>
          <w:rFonts w:ascii="Arial" w:hAnsi="Arial" w:cs="Arial"/>
          <w:b w:val="0"/>
          <w:color w:val="000000" w:themeColor="text1"/>
          <w:sz w:val="20"/>
          <w:szCs w:val="20"/>
          <w:lang w:val="en-US"/>
        </w:rPr>
        <w:t xml:space="preserve"> only in case when WoS is less relevant for your research field</w:t>
      </w:r>
      <w:r w:rsidRPr="695F58CB">
        <w:rPr>
          <w:rStyle w:val="Siln"/>
          <w:rFonts w:ascii="Arial" w:hAnsi="Arial" w:cs="Arial"/>
          <w:b w:val="0"/>
          <w:color w:val="000000" w:themeColor="text1"/>
          <w:sz w:val="20"/>
          <w:szCs w:val="20"/>
          <w:lang w:val="en-US"/>
        </w:rPr>
        <w:t>.</w:t>
      </w:r>
      <w:r w:rsidR="002B77B7">
        <w:rPr>
          <w:rStyle w:val="Siln"/>
          <w:rFonts w:ascii="Arial" w:hAnsi="Arial" w:cs="Arial"/>
          <w:b w:val="0"/>
          <w:color w:val="000000" w:themeColor="text1"/>
          <w:sz w:val="20"/>
          <w:szCs w:val="20"/>
          <w:lang w:val="en-US"/>
        </w:rPr>
        <w:t xml:space="preserve"> </w:t>
      </w:r>
      <w:r w:rsidR="00FA7070">
        <w:rPr>
          <w:rStyle w:val="Siln"/>
          <w:rFonts w:ascii="Arial" w:hAnsi="Arial" w:cs="Arial"/>
          <w:b w:val="0"/>
          <w:color w:val="000000" w:themeColor="text1"/>
          <w:sz w:val="20"/>
          <w:szCs w:val="20"/>
          <w:lang w:val="en-US"/>
        </w:rPr>
        <w:t xml:space="preserve">Provide the type of publication and number. </w:t>
      </w:r>
      <w:r w:rsidR="002B77B7" w:rsidRPr="002B77B7">
        <w:rPr>
          <w:rStyle w:val="Siln"/>
          <w:rFonts w:ascii="Arial" w:hAnsi="Arial" w:cs="Arial"/>
          <w:b w:val="0"/>
          <w:i/>
          <w:iCs/>
          <w:color w:val="000000" w:themeColor="text1"/>
          <w:sz w:val="20"/>
          <w:szCs w:val="20"/>
          <w:lang w:val="en-US"/>
        </w:rPr>
        <w:t>Example: book chapters – 2, books – 1, full text proceedings – 1</w:t>
      </w:r>
      <w:r w:rsidR="00BD1E4B">
        <w:rPr>
          <w:rStyle w:val="Siln"/>
          <w:rFonts w:ascii="Arial" w:hAnsi="Arial" w:cs="Arial"/>
          <w:b w:val="0"/>
          <w:i/>
          <w:iCs/>
          <w:color w:val="000000" w:themeColor="text1"/>
          <w:sz w:val="20"/>
          <w:szCs w:val="20"/>
          <w:lang w:val="en-US"/>
        </w:rPr>
        <w:t>, etc.</w:t>
      </w:r>
    </w:p>
    <w:tbl>
      <w:tblPr>
        <w:tblStyle w:val="Mkatabulky"/>
        <w:tblW w:w="920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209"/>
      </w:tblGrid>
      <w:tr w:rsidR="002B77B7" w14:paraId="6B35A739" w14:textId="77777777" w:rsidTr="002B77B7">
        <w:trPr>
          <w:trHeight w:val="429"/>
        </w:trPr>
        <w:tc>
          <w:tcPr>
            <w:tcW w:w="9209" w:type="dxa"/>
          </w:tcPr>
          <w:p w14:paraId="00FC542B" w14:textId="09549C51" w:rsidR="002B77B7" w:rsidRPr="005D6083" w:rsidRDefault="002B77B7" w:rsidP="00EC0995">
            <w:pPr>
              <w:spacing w:before="120" w:after="120" w:line="276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cs-CZ"/>
              </w:rPr>
            </w:pPr>
          </w:p>
        </w:tc>
      </w:tr>
    </w:tbl>
    <w:p w14:paraId="1645E79D" w14:textId="6668883A" w:rsidR="00F12D29" w:rsidRPr="00511104" w:rsidRDefault="00F12D29" w:rsidP="00703F16">
      <w:pPr>
        <w:keepNext/>
        <w:keepLines/>
        <w:shd w:val="clear" w:color="auto" w:fill="FFFFFF"/>
        <w:spacing w:before="360" w:after="60" w:line="360" w:lineRule="auto"/>
        <w:rPr>
          <w:rFonts w:ascii="Arial" w:eastAsia="Times New Roman" w:hAnsi="Arial" w:cs="Arial"/>
          <w:b/>
          <w:bCs/>
          <w:color w:val="0000DC"/>
          <w:sz w:val="20"/>
          <w:szCs w:val="20"/>
          <w:u w:val="single"/>
          <w:lang w:val="en-US" w:eastAsia="cs-CZ"/>
        </w:rPr>
      </w:pPr>
      <w:r w:rsidRPr="00511104">
        <w:rPr>
          <w:rFonts w:ascii="Arial" w:eastAsia="Times New Roman" w:hAnsi="Arial" w:cs="Arial"/>
          <w:b/>
          <w:bCs/>
          <w:color w:val="0000DC"/>
          <w:sz w:val="20"/>
          <w:szCs w:val="20"/>
          <w:u w:val="single"/>
          <w:lang w:val="en-US" w:eastAsia="cs-CZ"/>
        </w:rPr>
        <w:t>INDEPENDENCE AND LEADERSHIP</w:t>
      </w:r>
    </w:p>
    <w:p w14:paraId="44503FA4" w14:textId="037AC473" w:rsidR="00F12D29" w:rsidRPr="00EF74BF" w:rsidRDefault="471AC6D2" w:rsidP="00BD67BA">
      <w:pPr>
        <w:keepNext/>
        <w:keepLines/>
        <w:numPr>
          <w:ilvl w:val="1"/>
          <w:numId w:val="8"/>
        </w:numPr>
        <w:shd w:val="clear" w:color="auto" w:fill="FFFFFF" w:themeFill="background1"/>
        <w:spacing w:after="120" w:line="240" w:lineRule="auto"/>
        <w:ind w:left="0" w:hanging="357"/>
        <w:rPr>
          <w:rFonts w:ascii="Arial" w:eastAsia="Times New Roman" w:hAnsi="Arial" w:cs="Arial"/>
          <w:color w:val="000000"/>
          <w:sz w:val="20"/>
          <w:szCs w:val="20"/>
          <w:lang w:val="en-US" w:eastAsia="cs-CZ"/>
        </w:rPr>
      </w:pPr>
      <w:r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List</w:t>
      </w:r>
      <w:r w:rsidR="299CEC6E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</w:t>
      </w:r>
      <w:r w:rsidR="4BC18D39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max. </w:t>
      </w:r>
      <w:r w:rsidR="00EF74BF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3</w:t>
      </w:r>
      <w:r w:rsidR="299CEC6E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most important </w:t>
      </w:r>
      <w:r w:rsidR="4B3051C7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stays abroad </w:t>
      </w:r>
      <w:r w:rsidR="33C1FF53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longer than 1 month</w:t>
      </w:r>
      <w:r w:rsidR="000235C8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.</w:t>
      </w:r>
    </w:p>
    <w:tbl>
      <w:tblPr>
        <w:tblStyle w:val="Mkatabulky"/>
        <w:tblW w:w="920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6A0" w:firstRow="1" w:lastRow="0" w:firstColumn="1" w:lastColumn="0" w:noHBand="1" w:noVBand="1"/>
      </w:tblPr>
      <w:tblGrid>
        <w:gridCol w:w="1800"/>
        <w:gridCol w:w="2955"/>
        <w:gridCol w:w="3155"/>
        <w:gridCol w:w="1292"/>
      </w:tblGrid>
      <w:tr w:rsidR="32A74AB3" w:rsidRPr="00EF74BF" w14:paraId="7AD28731" w14:textId="32F474B0" w:rsidTr="00055FE5">
        <w:tc>
          <w:tcPr>
            <w:tcW w:w="1800" w:type="dxa"/>
          </w:tcPr>
          <w:p w14:paraId="7AECE178" w14:textId="169457C0" w:rsidR="32A74AB3" w:rsidRPr="00EF74BF" w:rsidRDefault="58ECE084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 xml:space="preserve">Country of stay </w:t>
            </w:r>
          </w:p>
        </w:tc>
        <w:tc>
          <w:tcPr>
            <w:tcW w:w="2955" w:type="dxa"/>
          </w:tcPr>
          <w:p w14:paraId="797437FC" w14:textId="1EF418F2" w:rsidR="32A74AB3" w:rsidRPr="00EF74BF" w:rsidRDefault="58ECE084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>Main role</w:t>
            </w:r>
          </w:p>
        </w:tc>
        <w:tc>
          <w:tcPr>
            <w:tcW w:w="3155" w:type="dxa"/>
          </w:tcPr>
          <w:p w14:paraId="28E46DA1" w14:textId="28742F49" w:rsidR="32A74AB3" w:rsidRPr="00EF74BF" w:rsidRDefault="58ECE084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>Outcome</w:t>
            </w:r>
          </w:p>
        </w:tc>
        <w:tc>
          <w:tcPr>
            <w:tcW w:w="1292" w:type="dxa"/>
          </w:tcPr>
          <w:p w14:paraId="17F659A8" w14:textId="6DCD625B" w:rsidR="015881E0" w:rsidRPr="00EF74BF" w:rsidRDefault="5D4984B7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>Number of months</w:t>
            </w:r>
          </w:p>
        </w:tc>
      </w:tr>
      <w:tr w:rsidR="32A74AB3" w:rsidRPr="00EF74BF" w14:paraId="24006316" w14:textId="0F50B034" w:rsidTr="00055FE5">
        <w:tc>
          <w:tcPr>
            <w:tcW w:w="1800" w:type="dxa"/>
          </w:tcPr>
          <w:p w14:paraId="035BD8C3" w14:textId="3A35BC50" w:rsidR="32A74AB3" w:rsidRPr="00EF74BF" w:rsidRDefault="32A74AB3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2955" w:type="dxa"/>
          </w:tcPr>
          <w:p w14:paraId="02517254" w14:textId="3256D333" w:rsidR="32A74AB3" w:rsidRPr="00EF74BF" w:rsidRDefault="32A74AB3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3155" w:type="dxa"/>
          </w:tcPr>
          <w:p w14:paraId="79BD13F1" w14:textId="3256D333" w:rsidR="32A74AB3" w:rsidRPr="00EF74BF" w:rsidRDefault="32A74AB3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1292" w:type="dxa"/>
          </w:tcPr>
          <w:p w14:paraId="7CCA755B" w14:textId="7FCC2B58" w:rsidR="015881E0" w:rsidRPr="00EF74BF" w:rsidRDefault="015881E0" w:rsidP="00BD67BA">
            <w:pPr>
              <w:keepNext/>
              <w:keepLines/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  <w:tr w:rsidR="32A74AB3" w:rsidRPr="00EF74BF" w14:paraId="074EA8B4" w14:textId="5F9B4D46" w:rsidTr="00055FE5">
        <w:tc>
          <w:tcPr>
            <w:tcW w:w="1800" w:type="dxa"/>
          </w:tcPr>
          <w:p w14:paraId="3A578784" w14:textId="3256D333" w:rsidR="32A74AB3" w:rsidRPr="00EF74BF" w:rsidRDefault="32A74AB3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2955" w:type="dxa"/>
          </w:tcPr>
          <w:p w14:paraId="53CA8520" w14:textId="3256D333" w:rsidR="32A74AB3" w:rsidRPr="00EF74BF" w:rsidRDefault="32A74AB3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3155" w:type="dxa"/>
          </w:tcPr>
          <w:p w14:paraId="1CF6B3EB" w14:textId="3256D333" w:rsidR="32A74AB3" w:rsidRPr="00EF74BF" w:rsidRDefault="32A74AB3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1292" w:type="dxa"/>
          </w:tcPr>
          <w:p w14:paraId="6529CC35" w14:textId="3EA95558" w:rsidR="015881E0" w:rsidRPr="00EF74BF" w:rsidRDefault="015881E0" w:rsidP="00BD67BA">
            <w:pPr>
              <w:keepNext/>
              <w:keepLines/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  <w:tr w:rsidR="32A74AB3" w:rsidRPr="00EF74BF" w14:paraId="1836B477" w14:textId="67F2E571" w:rsidTr="00055FE5">
        <w:tc>
          <w:tcPr>
            <w:tcW w:w="1800" w:type="dxa"/>
          </w:tcPr>
          <w:p w14:paraId="3102C6FD" w14:textId="3256D333" w:rsidR="32A74AB3" w:rsidRPr="00EF74BF" w:rsidRDefault="32A74AB3" w:rsidP="00EC0995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2955" w:type="dxa"/>
          </w:tcPr>
          <w:p w14:paraId="3709B136" w14:textId="3256D333" w:rsidR="32A74AB3" w:rsidRPr="00EF74BF" w:rsidRDefault="32A74AB3" w:rsidP="00EC0995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3155" w:type="dxa"/>
          </w:tcPr>
          <w:p w14:paraId="7714D7E2" w14:textId="3256D333" w:rsidR="32A74AB3" w:rsidRPr="00EF74BF" w:rsidRDefault="32A74AB3" w:rsidP="00EC0995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1292" w:type="dxa"/>
          </w:tcPr>
          <w:p w14:paraId="47F36DA2" w14:textId="579E3076" w:rsidR="015881E0" w:rsidRPr="00EF74BF" w:rsidRDefault="015881E0" w:rsidP="00EC0995">
            <w:pPr>
              <w:spacing w:before="120" w:after="120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</w:tbl>
    <w:p w14:paraId="0BAF18D2" w14:textId="3C77D64E" w:rsidR="005916B8" w:rsidRPr="00EF74BF" w:rsidRDefault="00E72E43" w:rsidP="00BD67BA">
      <w:pPr>
        <w:keepNext/>
        <w:keepLines/>
        <w:numPr>
          <w:ilvl w:val="1"/>
          <w:numId w:val="8"/>
        </w:numPr>
        <w:shd w:val="clear" w:color="auto" w:fill="FFFFFF" w:themeFill="background1"/>
        <w:spacing w:before="240" w:after="120" w:line="240" w:lineRule="auto"/>
        <w:ind w:left="0" w:hanging="357"/>
        <w:rPr>
          <w:rFonts w:ascii="Arial" w:eastAsia="Times New Roman" w:hAnsi="Arial" w:cs="Arial"/>
          <w:color w:val="000000"/>
          <w:sz w:val="20"/>
          <w:szCs w:val="20"/>
          <w:lang w:val="en-US" w:eastAsia="cs-CZ"/>
        </w:rPr>
      </w:pPr>
      <w:r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Research independence and implementation of own research activities demonstrating the potential to obtain extramural research funding (namely grants</w:t>
      </w:r>
      <w:r w:rsidR="00F12D29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– national and international</w:t>
      </w:r>
      <w:r w:rsidR="003A61E3"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)</w:t>
      </w:r>
      <w:r w:rsidR="000B0D7E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.</w:t>
      </w:r>
    </w:p>
    <w:tbl>
      <w:tblPr>
        <w:tblStyle w:val="Mkatabulky"/>
        <w:tblW w:w="920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6A0" w:firstRow="1" w:lastRow="0" w:firstColumn="1" w:lastColumn="0" w:noHBand="1" w:noVBand="1"/>
      </w:tblPr>
      <w:tblGrid>
        <w:gridCol w:w="4470"/>
        <w:gridCol w:w="2175"/>
        <w:gridCol w:w="2564"/>
      </w:tblGrid>
      <w:tr w:rsidR="43D7A32D" w:rsidRPr="00EF74BF" w14:paraId="4FE3E401" w14:textId="77777777" w:rsidTr="009451B8">
        <w:tc>
          <w:tcPr>
            <w:tcW w:w="4470" w:type="dxa"/>
          </w:tcPr>
          <w:p w14:paraId="1BCB15A5" w14:textId="7B4FB6AF" w:rsidR="04DB18C7" w:rsidRPr="00EF74BF" w:rsidRDefault="04DB18C7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>Grant</w:t>
            </w:r>
            <w:r w:rsidR="00EF74BF" w:rsidRPr="00EF74BF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20"/>
                <w:lang w:val="en-US" w:eastAsia="cs-CZ"/>
              </w:rPr>
              <w:t xml:space="preserve"> (list 3</w:t>
            </w:r>
            <w:r w:rsidR="5D700291" w:rsidRPr="00EF74BF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20"/>
                <w:lang w:val="en-US" w:eastAsia="cs-CZ"/>
              </w:rPr>
              <w:t xml:space="preserve"> most </w:t>
            </w:r>
            <w:r w:rsidR="00F828B6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20"/>
                <w:lang w:val="en-US" w:eastAsia="cs-CZ"/>
              </w:rPr>
              <w:t>significant</w:t>
            </w:r>
            <w:r w:rsidR="5D700291" w:rsidRPr="00EF74BF">
              <w:rPr>
                <w:rFonts w:ascii="Arial" w:eastAsia="Times New Roman" w:hAnsi="Arial" w:cs="Arial"/>
                <w:i/>
                <w:iCs/>
                <w:color w:val="000000" w:themeColor="text1"/>
                <w:sz w:val="20"/>
                <w:szCs w:val="20"/>
                <w:lang w:val="en-US" w:eastAsia="cs-CZ"/>
              </w:rPr>
              <w:t xml:space="preserve"> grants) </w:t>
            </w:r>
          </w:p>
        </w:tc>
        <w:tc>
          <w:tcPr>
            <w:tcW w:w="2175" w:type="dxa"/>
          </w:tcPr>
          <w:p w14:paraId="3A0FCE19" w14:textId="445F1900" w:rsidR="43D7A32D" w:rsidRPr="00EF74BF" w:rsidRDefault="04DB18C7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>Duration</w:t>
            </w:r>
          </w:p>
        </w:tc>
        <w:tc>
          <w:tcPr>
            <w:tcW w:w="2564" w:type="dxa"/>
          </w:tcPr>
          <w:p w14:paraId="382E0F43" w14:textId="3E4ECE74" w:rsidR="43D7A32D" w:rsidRPr="00EF74BF" w:rsidRDefault="04DB18C7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</w:pPr>
            <w:r w:rsidRPr="00EF74BF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>Role</w:t>
            </w:r>
            <w:r w:rsidR="00D6173D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US" w:eastAsia="cs-CZ"/>
              </w:rPr>
              <w:t xml:space="preserve"> </w:t>
            </w:r>
            <w:r w:rsidR="00D6173D" w:rsidRPr="00DC0C20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(p</w:t>
            </w:r>
            <w:r w:rsidR="00D6173D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referentially </w:t>
            </w:r>
            <w:r w:rsidR="006A781A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principal</w:t>
            </w:r>
            <w:r w:rsidR="00D6173D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investigator</w:t>
            </w:r>
            <w:r w:rsidR="006A781A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,</w:t>
            </w:r>
            <w:r w:rsidR="00D6173D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 xml:space="preserve"> </w:t>
            </w:r>
            <w:r w:rsidR="006A781A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etc.</w:t>
            </w:r>
            <w:r w:rsidR="00D6173D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  <w:t>)</w:t>
            </w:r>
          </w:p>
        </w:tc>
      </w:tr>
      <w:tr w:rsidR="49A6F69F" w:rsidRPr="00EF74BF" w14:paraId="22C71BEA" w14:textId="77777777" w:rsidTr="003B281F">
        <w:tc>
          <w:tcPr>
            <w:tcW w:w="4470" w:type="dxa"/>
            <w:vAlign w:val="center"/>
          </w:tcPr>
          <w:p w14:paraId="45D45995" w14:textId="08AC2070" w:rsidR="49A6F69F" w:rsidRPr="00EF74BF" w:rsidRDefault="49A6F69F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2175" w:type="dxa"/>
            <w:vAlign w:val="center"/>
          </w:tcPr>
          <w:p w14:paraId="6D965DE2" w14:textId="7CCC3CDE" w:rsidR="49A6F69F" w:rsidRPr="00EF74BF" w:rsidRDefault="49A6F69F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2564" w:type="dxa"/>
            <w:vAlign w:val="center"/>
          </w:tcPr>
          <w:p w14:paraId="7B492122" w14:textId="7CCC3CDE" w:rsidR="49A6F69F" w:rsidRPr="00EF74BF" w:rsidRDefault="49A6F69F" w:rsidP="00BD67BA">
            <w:pPr>
              <w:keepNext/>
              <w:keepLines/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  <w:tr w:rsidR="49A6F69F" w:rsidRPr="00EF74BF" w14:paraId="735070CD" w14:textId="77777777" w:rsidTr="003B281F">
        <w:tc>
          <w:tcPr>
            <w:tcW w:w="4470" w:type="dxa"/>
            <w:vAlign w:val="center"/>
          </w:tcPr>
          <w:p w14:paraId="02D2AADF" w14:textId="4E6521B5" w:rsidR="49A6F69F" w:rsidRPr="00EF74BF" w:rsidRDefault="49A6F69F" w:rsidP="003B281F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2175" w:type="dxa"/>
            <w:vAlign w:val="center"/>
          </w:tcPr>
          <w:p w14:paraId="0A7BFBE8" w14:textId="7CCC3CDE" w:rsidR="49A6F69F" w:rsidRPr="00EF74BF" w:rsidRDefault="49A6F69F" w:rsidP="003B281F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2564" w:type="dxa"/>
            <w:vAlign w:val="center"/>
          </w:tcPr>
          <w:p w14:paraId="16E0A93D" w14:textId="7CCC3CDE" w:rsidR="49A6F69F" w:rsidRPr="00EF74BF" w:rsidRDefault="49A6F69F" w:rsidP="003B281F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  <w:tr w:rsidR="49A6F69F" w:rsidRPr="00EF74BF" w14:paraId="4DABFC38" w14:textId="77777777" w:rsidTr="003B281F">
        <w:tc>
          <w:tcPr>
            <w:tcW w:w="4470" w:type="dxa"/>
            <w:vAlign w:val="center"/>
          </w:tcPr>
          <w:p w14:paraId="5C85A43B" w14:textId="7CCC3CDE" w:rsidR="49A6F69F" w:rsidRPr="00EF74BF" w:rsidRDefault="49A6F69F" w:rsidP="003B281F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2175" w:type="dxa"/>
            <w:vAlign w:val="center"/>
          </w:tcPr>
          <w:p w14:paraId="0EE201E2" w14:textId="7CCC3CDE" w:rsidR="49A6F69F" w:rsidRPr="00EF74BF" w:rsidRDefault="49A6F69F" w:rsidP="003B281F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  <w:tc>
          <w:tcPr>
            <w:tcW w:w="2564" w:type="dxa"/>
            <w:vAlign w:val="center"/>
          </w:tcPr>
          <w:p w14:paraId="39F23BD7" w14:textId="7CCC3CDE" w:rsidR="49A6F69F" w:rsidRPr="00EF74BF" w:rsidRDefault="49A6F69F" w:rsidP="003B281F">
            <w:pPr>
              <w:spacing w:before="120" w:after="120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</w:tbl>
    <w:p w14:paraId="176B01B0" w14:textId="782E0368" w:rsidR="002717BD" w:rsidRPr="00F924D0" w:rsidRDefault="0037563D" w:rsidP="0041645C">
      <w:pPr>
        <w:keepNext/>
        <w:keepLines/>
        <w:numPr>
          <w:ilvl w:val="1"/>
          <w:numId w:val="8"/>
        </w:numPr>
        <w:shd w:val="clear" w:color="auto" w:fill="FFFFFF" w:themeFill="background1"/>
        <w:spacing w:before="240" w:after="120"/>
        <w:ind w:left="0" w:hanging="357"/>
        <w:rPr>
          <w:rFonts w:ascii="Arial" w:eastAsia="Times New Roman" w:hAnsi="Arial" w:cs="Arial"/>
          <w:color w:val="000000"/>
          <w:sz w:val="20"/>
          <w:szCs w:val="20"/>
          <w:lang w:val="en-US" w:eastAsia="cs-CZ"/>
        </w:rPr>
      </w:pPr>
      <w:r w:rsidRPr="00EF74BF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Leadership </w:t>
      </w:r>
      <w:r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of research </w:t>
      </w:r>
      <w:r w:rsidR="00D627D7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teams.</w:t>
      </w:r>
      <w:r w:rsidR="004D7FCD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Describe your experience in </w:t>
      </w:r>
      <w:r w:rsidR="009B1452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max. </w:t>
      </w:r>
      <w:r w:rsidR="0091629F" w:rsidRPr="24CCE35A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35</w:t>
      </w:r>
      <w:r w:rsidR="004D7FCD" w:rsidRPr="24CCE35A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0</w:t>
      </w:r>
      <w:r w:rsidR="004D7FCD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 xml:space="preserve"> character</w:t>
      </w:r>
      <w:r w:rsidR="009B1452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s</w:t>
      </w:r>
      <w:r w:rsidR="004D7FCD">
        <w:rPr>
          <w:rFonts w:ascii="Arial" w:eastAsia="Times New Roman" w:hAnsi="Arial" w:cs="Arial"/>
          <w:color w:val="000000" w:themeColor="text1"/>
          <w:sz w:val="20"/>
          <w:szCs w:val="20"/>
          <w:lang w:val="en-US" w:eastAsia="cs-CZ"/>
        </w:rPr>
        <w:t>.</w:t>
      </w:r>
    </w:p>
    <w:tbl>
      <w:tblPr>
        <w:tblStyle w:val="Mkatabulky"/>
        <w:tblW w:w="92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6A0" w:firstRow="1" w:lastRow="0" w:firstColumn="1" w:lastColumn="0" w:noHBand="1" w:noVBand="1"/>
      </w:tblPr>
      <w:tblGrid>
        <w:gridCol w:w="9208"/>
      </w:tblGrid>
      <w:tr w:rsidR="0E82EC43" w:rsidRPr="00EF74BF" w14:paraId="60AB58A5" w14:textId="77777777" w:rsidTr="003B281F">
        <w:trPr>
          <w:trHeight w:val="238"/>
        </w:trPr>
        <w:tc>
          <w:tcPr>
            <w:tcW w:w="9208" w:type="dxa"/>
            <w:vAlign w:val="center"/>
          </w:tcPr>
          <w:p w14:paraId="7E204C7A" w14:textId="5E10AE15" w:rsidR="0E82EC43" w:rsidRPr="00EF74BF" w:rsidRDefault="0E82EC43" w:rsidP="003B281F">
            <w:pPr>
              <w:spacing w:before="120" w:after="120" w:line="276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cs-CZ"/>
              </w:rPr>
            </w:pPr>
          </w:p>
        </w:tc>
      </w:tr>
    </w:tbl>
    <w:p w14:paraId="5A6AB49E" w14:textId="41B38CB7" w:rsidR="00E04CF9" w:rsidRPr="00F46E07" w:rsidRDefault="0088563F" w:rsidP="00F46E07">
      <w:pPr>
        <w:spacing w:before="240" w:after="0"/>
        <w:rPr>
          <w:rFonts w:ascii="Arial" w:hAnsi="Arial" w:cs="Arial"/>
          <w:sz w:val="20"/>
          <w:szCs w:val="20"/>
          <w:lang w:val="en-US"/>
        </w:rPr>
      </w:pPr>
      <w:r w:rsidRPr="00F46E07">
        <w:rPr>
          <w:rFonts w:ascii="Arial" w:hAnsi="Arial" w:cs="Arial"/>
          <w:sz w:val="20"/>
          <w:szCs w:val="20"/>
          <w:lang w:val="en-US"/>
        </w:rPr>
        <w:t>Date:</w:t>
      </w:r>
    </w:p>
    <w:p w14:paraId="37106796" w14:textId="77777777" w:rsidR="00BD67BA" w:rsidRDefault="00BD67BA">
      <w:pPr>
        <w:rPr>
          <w:rStyle w:val="Siln"/>
          <w:rFonts w:ascii="Arial" w:eastAsia="Times New Roman" w:hAnsi="Arial" w:cs="Arial"/>
          <w:bCs w:val="0"/>
          <w:color w:val="0000DC"/>
          <w:sz w:val="18"/>
          <w:szCs w:val="18"/>
          <w:lang w:val="en-US" w:eastAsia="cs-CZ"/>
        </w:rPr>
      </w:pPr>
      <w:r>
        <w:rPr>
          <w:rStyle w:val="Siln"/>
          <w:rFonts w:ascii="Arial" w:hAnsi="Arial" w:cs="Arial"/>
          <w:b w:val="0"/>
          <w:color w:val="0000DC"/>
          <w:sz w:val="18"/>
          <w:szCs w:val="18"/>
          <w:lang w:val="en-US"/>
        </w:rPr>
        <w:br w:type="page"/>
      </w:r>
    </w:p>
    <w:p w14:paraId="018DDC71" w14:textId="3CAC3F97" w:rsidR="000E6006" w:rsidRPr="006B27BA" w:rsidRDefault="000E6006" w:rsidP="003B281F">
      <w:pPr>
        <w:pStyle w:val="Nadpis6"/>
        <w:spacing w:before="1440" w:beforeAutospacing="0" w:after="168" w:afterAutospacing="0" w:line="288" w:lineRule="atLeast"/>
        <w:rPr>
          <w:rFonts w:ascii="Arial" w:hAnsi="Arial" w:cs="Arial"/>
          <w:color w:val="0000DC"/>
          <w:sz w:val="18"/>
          <w:szCs w:val="18"/>
          <w:lang w:val="en-US"/>
        </w:rPr>
      </w:pPr>
      <w:r w:rsidRPr="006B27BA">
        <w:rPr>
          <w:rStyle w:val="Siln"/>
          <w:rFonts w:ascii="Arial" w:hAnsi="Arial" w:cs="Arial"/>
          <w:b/>
          <w:color w:val="0000DC"/>
          <w:sz w:val="18"/>
          <w:szCs w:val="18"/>
          <w:lang w:val="en-US"/>
        </w:rPr>
        <w:lastRenderedPageBreak/>
        <w:t>EXPECTED FIELD-SPECIFIC REQUIREMENTS FOR RESEARCH ACTIVITY</w:t>
      </w:r>
    </w:p>
    <w:p w14:paraId="3A4E810A" w14:textId="1E73FBBF" w:rsidR="000E6006" w:rsidRPr="00F502FE" w:rsidRDefault="625467AC" w:rsidP="00C16BD5">
      <w:pPr>
        <w:pStyle w:val="small"/>
        <w:spacing w:before="0" w:beforeAutospacing="0" w:after="240" w:afterAutospacing="0"/>
        <w:rPr>
          <w:rFonts w:ascii="Arial" w:hAnsi="Arial" w:cs="Arial"/>
          <w:color w:val="0000DC"/>
          <w:sz w:val="16"/>
          <w:szCs w:val="16"/>
          <w:lang w:val="en-US"/>
        </w:rPr>
      </w:pPr>
      <w:r w:rsidRPr="00F502FE">
        <w:rPr>
          <w:rStyle w:val="Siln"/>
          <w:rFonts w:ascii="Arial" w:hAnsi="Arial" w:cs="Arial"/>
          <w:color w:val="0000DC"/>
          <w:sz w:val="16"/>
          <w:szCs w:val="16"/>
          <w:lang w:val="en-US"/>
        </w:rPr>
        <w:t>Faculty</w:t>
      </w:r>
      <w:r w:rsidR="000E6006" w:rsidRPr="00F502FE">
        <w:rPr>
          <w:rStyle w:val="Siln"/>
          <w:rFonts w:ascii="Arial" w:hAnsi="Arial" w:cs="Arial"/>
          <w:color w:val="0000DC"/>
          <w:sz w:val="16"/>
          <w:szCs w:val="16"/>
          <w:lang w:val="en-US"/>
        </w:rPr>
        <w:t xml:space="preserve"> indicative requirements</w:t>
      </w:r>
      <w:r w:rsidR="000E6006" w:rsidRPr="00F502FE">
        <w:rPr>
          <w:rStyle w:val="apple-converted-space"/>
          <w:rFonts w:ascii="Arial" w:hAnsi="Arial" w:cs="Arial"/>
          <w:b/>
          <w:color w:val="0000DC"/>
          <w:sz w:val="16"/>
          <w:szCs w:val="16"/>
          <w:lang w:val="en-US"/>
        </w:rPr>
        <w:t> </w:t>
      </w:r>
      <w:r w:rsidR="000E6006" w:rsidRPr="00F502FE">
        <w:rPr>
          <w:rFonts w:ascii="Arial" w:hAnsi="Arial" w:cs="Arial"/>
          <w:color w:val="0000DC"/>
          <w:sz w:val="16"/>
          <w:szCs w:val="16"/>
          <w:lang w:val="en-US"/>
        </w:rPr>
        <w:t>(</w:t>
      </w:r>
      <w:r w:rsidR="00C16BD5">
        <w:rPr>
          <w:rFonts w:ascii="Arial" w:hAnsi="Arial" w:cs="Arial"/>
          <w:color w:val="0000DC"/>
          <w:sz w:val="16"/>
          <w:szCs w:val="16"/>
          <w:lang w:val="en-US"/>
        </w:rPr>
        <w:t>1</w:t>
      </w:r>
      <w:r w:rsidR="00C16BD5" w:rsidRPr="00C16BD5">
        <w:rPr>
          <w:rFonts w:ascii="Arial" w:hAnsi="Arial" w:cs="Arial"/>
          <w:color w:val="0000DC"/>
          <w:sz w:val="16"/>
          <w:szCs w:val="16"/>
          <w:vertAlign w:val="superscript"/>
          <w:lang w:val="en-US"/>
        </w:rPr>
        <w:t>st</w:t>
      </w:r>
      <w:r w:rsidR="000E6006" w:rsidRPr="00F502FE">
        <w:rPr>
          <w:rFonts w:ascii="Arial" w:hAnsi="Arial" w:cs="Arial"/>
          <w:color w:val="0000DC"/>
          <w:sz w:val="16"/>
          <w:szCs w:val="16"/>
          <w:lang w:val="en-US"/>
        </w:rPr>
        <w:t xml:space="preserve"> number – habilitation </w:t>
      </w:r>
      <w:r w:rsidR="00F502FE" w:rsidRPr="00F502FE">
        <w:rPr>
          <w:rFonts w:ascii="Arial" w:hAnsi="Arial" w:cs="Arial"/>
          <w:color w:val="0000DC"/>
          <w:sz w:val="16"/>
          <w:szCs w:val="16"/>
          <w:lang w:val="en-US"/>
        </w:rPr>
        <w:t xml:space="preserve">procedures </w:t>
      </w:r>
      <w:r w:rsidR="000E6006" w:rsidRPr="00F502FE">
        <w:rPr>
          <w:rFonts w:ascii="Arial" w:hAnsi="Arial" w:cs="Arial"/>
          <w:color w:val="0000DC"/>
          <w:sz w:val="16"/>
          <w:szCs w:val="16"/>
          <w:lang w:val="en-US"/>
        </w:rPr>
        <w:t xml:space="preserve">/ </w:t>
      </w:r>
      <w:r w:rsidR="00C16BD5">
        <w:rPr>
          <w:rFonts w:ascii="Arial" w:hAnsi="Arial" w:cs="Arial"/>
          <w:color w:val="0000DC"/>
          <w:sz w:val="16"/>
          <w:szCs w:val="16"/>
          <w:lang w:val="en-US"/>
        </w:rPr>
        <w:t>2</w:t>
      </w:r>
      <w:r w:rsidR="00C16BD5" w:rsidRPr="00C16BD5">
        <w:rPr>
          <w:rFonts w:ascii="Arial" w:hAnsi="Arial" w:cs="Arial"/>
          <w:color w:val="0000DC"/>
          <w:sz w:val="16"/>
          <w:szCs w:val="16"/>
          <w:vertAlign w:val="superscript"/>
          <w:lang w:val="en-US"/>
        </w:rPr>
        <w:t>nd</w:t>
      </w:r>
      <w:r w:rsidR="00C16BD5">
        <w:rPr>
          <w:rFonts w:ascii="Arial" w:hAnsi="Arial" w:cs="Arial"/>
          <w:color w:val="0000DC"/>
          <w:sz w:val="16"/>
          <w:szCs w:val="16"/>
          <w:lang w:val="en-US"/>
        </w:rPr>
        <w:t xml:space="preserve"> </w:t>
      </w:r>
      <w:r w:rsidR="000E6006" w:rsidRPr="00F502FE">
        <w:rPr>
          <w:rFonts w:ascii="Arial" w:hAnsi="Arial" w:cs="Arial"/>
          <w:color w:val="0000DC"/>
          <w:sz w:val="16"/>
          <w:szCs w:val="16"/>
          <w:lang w:val="en-US"/>
        </w:rPr>
        <w:t>number – professor appointment</w:t>
      </w:r>
      <w:r w:rsidR="00F502FE" w:rsidRPr="00F502FE">
        <w:rPr>
          <w:rFonts w:ascii="Arial" w:hAnsi="Arial" w:cs="Arial"/>
          <w:color w:val="0000DC"/>
          <w:sz w:val="16"/>
          <w:szCs w:val="16"/>
          <w:lang w:val="en-US"/>
        </w:rPr>
        <w:t xml:space="preserve"> procedures</w:t>
      </w:r>
      <w:r w:rsidR="000E6006" w:rsidRPr="00F502FE">
        <w:rPr>
          <w:rFonts w:ascii="Arial" w:hAnsi="Arial" w:cs="Arial"/>
          <w:color w:val="0000DC"/>
          <w:sz w:val="16"/>
          <w:szCs w:val="16"/>
          <w:lang w:val="en-US"/>
        </w:rPr>
        <w:t>). Please note that higher indicators may be expected at individual sub-areas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2"/>
        <w:gridCol w:w="1812"/>
        <w:gridCol w:w="1813"/>
        <w:gridCol w:w="1812"/>
        <w:gridCol w:w="1813"/>
      </w:tblGrid>
      <w:tr w:rsidR="00DD3F55" w:rsidRPr="00F502FE" w14:paraId="4391DF7D" w14:textId="77777777" w:rsidTr="00DD3F55">
        <w:trPr>
          <w:trHeight w:val="920"/>
        </w:trPr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0" w:type="dxa"/>
              <w:bottom w:w="150" w:type="dxa"/>
              <w:right w:w="330" w:type="dxa"/>
            </w:tcMar>
            <w:hideMark/>
          </w:tcPr>
          <w:p w14:paraId="70B939FE" w14:textId="3B285482" w:rsidR="000E6006" w:rsidRPr="00F502FE" w:rsidRDefault="000E6006" w:rsidP="00CC443A">
            <w:pPr>
              <w:spacing w:after="48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0CF2B705" w14:textId="4221A109" w:rsidR="000E6006" w:rsidRPr="00F502FE" w:rsidRDefault="000E6006" w:rsidP="00C16BD5">
            <w:pPr>
              <w:pStyle w:val="small"/>
              <w:spacing w:before="0" w:beforeAutospacing="0" w:after="0" w:afterAutospacing="0"/>
              <w:ind w:left="-227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>High-quality research outcomes with a major contribution of the applicant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5663E41A" w14:textId="31739B1C" w:rsidR="000E6006" w:rsidRPr="00F502FE" w:rsidRDefault="000E6006" w:rsidP="00C16BD5">
            <w:pPr>
              <w:pStyle w:val="small"/>
              <w:spacing w:before="0" w:beforeAutospacing="0" w:after="0" w:afterAutospacing="0"/>
              <w:ind w:left="-227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 xml:space="preserve">Original publications (regular article) </w:t>
            </w:r>
            <w:r w:rsidR="003D11E9"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>in</w:t>
            </w:r>
            <w:r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 xml:space="preserve"> W</w:t>
            </w:r>
            <w:r w:rsidR="003D11E9"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>o</w:t>
            </w:r>
            <w:r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>S</w:t>
            </w: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51329681" w14:textId="77777777" w:rsidR="000E6006" w:rsidRPr="00F502FE" w:rsidRDefault="000E6006" w:rsidP="0096566F">
            <w:pPr>
              <w:pStyle w:val="small"/>
              <w:spacing w:before="0" w:beforeAutospacing="0" w:after="0" w:afterAutospacing="0"/>
              <w:ind w:left="-249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 xml:space="preserve">International peer-review publications </w:t>
            </w:r>
            <w:r w:rsidRPr="00F502FE">
              <w:rPr>
                <w:rStyle w:val="Siln"/>
                <w:rFonts w:ascii="Arial" w:hAnsi="Arial" w:cs="Arial"/>
                <w:b w:val="0"/>
                <w:color w:val="0000DC"/>
                <w:sz w:val="16"/>
                <w:szCs w:val="16"/>
                <w:lang w:val="en-US"/>
              </w:rPr>
              <w:t>(in total)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0" w:type="dxa"/>
            </w:tcMar>
            <w:hideMark/>
          </w:tcPr>
          <w:p w14:paraId="1CC4C3A2" w14:textId="4FE0BA82" w:rsidR="000E6006" w:rsidRPr="00F502FE" w:rsidRDefault="000E6006" w:rsidP="00C16BD5">
            <w:pPr>
              <w:pStyle w:val="small"/>
              <w:spacing w:before="0" w:beforeAutospacing="0" w:after="0" w:afterAutospacing="0"/>
              <w:ind w:left="-227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 xml:space="preserve">Citations (without self-citations) </w:t>
            </w:r>
            <w:r w:rsidR="003D11E9"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>in</w:t>
            </w:r>
            <w:r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 xml:space="preserve"> W</w:t>
            </w:r>
            <w:r w:rsidR="003D11E9"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>o</w:t>
            </w:r>
            <w:r w:rsidRPr="00F502FE">
              <w:rPr>
                <w:rStyle w:val="Siln"/>
                <w:rFonts w:ascii="Arial" w:hAnsi="Arial" w:cs="Arial"/>
                <w:color w:val="0000DC"/>
                <w:sz w:val="16"/>
                <w:szCs w:val="16"/>
                <w:lang w:val="en-US"/>
              </w:rPr>
              <w:t>S**</w:t>
            </w:r>
          </w:p>
        </w:tc>
      </w:tr>
      <w:tr w:rsidR="00DD3F55" w:rsidRPr="00F502FE" w14:paraId="4E1A96A4" w14:textId="77777777" w:rsidTr="00DD3F55">
        <w:trPr>
          <w:trHeight w:val="567"/>
        </w:trPr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0" w:type="dxa"/>
              <w:bottom w:w="150" w:type="dxa"/>
              <w:right w:w="330" w:type="dxa"/>
            </w:tcMar>
            <w:hideMark/>
          </w:tcPr>
          <w:p w14:paraId="4E379CBF" w14:textId="77777777" w:rsidR="000E6006" w:rsidRPr="00F502FE" w:rsidRDefault="000E6006" w:rsidP="00306D1D">
            <w:pPr>
              <w:pStyle w:val="small"/>
              <w:spacing w:before="0" w:beforeAutospacing="0" w:after="0" w:afterAutospacing="0"/>
              <w:ind w:left="113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Geography, Geology, Anthropology</w:t>
            </w: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4685192A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2 / 6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7B23288F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6 / 15</w:t>
            </w: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0ED80105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20 / 40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0" w:type="dxa"/>
            </w:tcMar>
            <w:hideMark/>
          </w:tcPr>
          <w:p w14:paraId="0FABD517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15 / 30</w:t>
            </w:r>
          </w:p>
        </w:tc>
      </w:tr>
      <w:tr w:rsidR="00DD3F55" w:rsidRPr="00F502FE" w14:paraId="14C06362" w14:textId="77777777" w:rsidTr="00DD3F55">
        <w:trPr>
          <w:trHeight w:val="567"/>
        </w:trPr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0" w:type="dxa"/>
              <w:bottom w:w="150" w:type="dxa"/>
              <w:right w:w="330" w:type="dxa"/>
            </w:tcMar>
            <w:hideMark/>
          </w:tcPr>
          <w:p w14:paraId="6D11EFC3" w14:textId="634C0175" w:rsidR="000E6006" w:rsidRPr="00F502FE" w:rsidRDefault="000E6006" w:rsidP="00306D1D">
            <w:pPr>
              <w:pStyle w:val="small"/>
              <w:spacing w:before="0" w:beforeAutospacing="0" w:after="0" w:afterAutospacing="0"/>
              <w:ind w:left="113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Biology, Chemistry, Biochemistry, Life Sciences, Environmental Health Science</w:t>
            </w:r>
            <w:r w:rsidR="008175A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s</w:t>
            </w: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6427F20A" w14:textId="36550006" w:rsidR="00306D1D" w:rsidRPr="00C16BD5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5 / 20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6B7D608B" w14:textId="4638FF83" w:rsidR="00306D1D" w:rsidRPr="00C16BD5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15 / 40</w:t>
            </w: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43ED9873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0" w:type="dxa"/>
            </w:tcMar>
            <w:hideMark/>
          </w:tcPr>
          <w:p w14:paraId="0CFE599C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100 / 200</w:t>
            </w:r>
          </w:p>
        </w:tc>
      </w:tr>
      <w:tr w:rsidR="00DD3F55" w:rsidRPr="00F502FE" w14:paraId="6B8C6110" w14:textId="77777777" w:rsidTr="00DD3F55">
        <w:trPr>
          <w:trHeight w:val="283"/>
        </w:trPr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0" w:type="dxa"/>
              <w:bottom w:w="150" w:type="dxa"/>
              <w:right w:w="330" w:type="dxa"/>
            </w:tcMar>
            <w:hideMark/>
          </w:tcPr>
          <w:p w14:paraId="33B15270" w14:textId="77777777" w:rsidR="000E6006" w:rsidRPr="00F502FE" w:rsidRDefault="000E6006" w:rsidP="00306D1D">
            <w:pPr>
              <w:pStyle w:val="small"/>
              <w:spacing w:before="0" w:beforeAutospacing="0" w:after="0" w:afterAutospacing="0"/>
              <w:ind w:left="113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Mathematics</w:t>
            </w: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34B45021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2 / 6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0472D9BC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6 / 15</w:t>
            </w: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4517A94F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15 / 30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0" w:type="dxa"/>
            </w:tcMar>
            <w:hideMark/>
          </w:tcPr>
          <w:p w14:paraId="37C71564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10 / 30</w:t>
            </w:r>
          </w:p>
        </w:tc>
      </w:tr>
      <w:tr w:rsidR="00DD3F55" w:rsidRPr="00F502FE" w14:paraId="2C6C0540" w14:textId="77777777" w:rsidTr="00DD3F55">
        <w:trPr>
          <w:trHeight w:val="283"/>
        </w:trPr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0" w:type="dxa"/>
              <w:bottom w:w="150" w:type="dxa"/>
              <w:right w:w="330" w:type="dxa"/>
            </w:tcMar>
            <w:hideMark/>
          </w:tcPr>
          <w:p w14:paraId="03748473" w14:textId="77777777" w:rsidR="000E6006" w:rsidRPr="00F502FE" w:rsidRDefault="000E6006" w:rsidP="00306D1D">
            <w:pPr>
              <w:pStyle w:val="small"/>
              <w:spacing w:before="0" w:beforeAutospacing="0" w:after="0" w:afterAutospacing="0"/>
              <w:ind w:left="113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Physics</w:t>
            </w: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2809D6F7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5 / 10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1C889B7F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15 / 40</w:t>
            </w:r>
          </w:p>
        </w:tc>
        <w:tc>
          <w:tcPr>
            <w:tcW w:w="181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330" w:type="dxa"/>
            </w:tcMar>
            <w:hideMark/>
          </w:tcPr>
          <w:p w14:paraId="3FC221D7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1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tcMar>
              <w:top w:w="150" w:type="dxa"/>
              <w:left w:w="330" w:type="dxa"/>
              <w:bottom w:w="150" w:type="dxa"/>
              <w:right w:w="0" w:type="dxa"/>
            </w:tcMar>
            <w:hideMark/>
          </w:tcPr>
          <w:p w14:paraId="1599129E" w14:textId="77777777" w:rsidR="000E6006" w:rsidRPr="00F502FE" w:rsidRDefault="000E6006" w:rsidP="00C16BD5">
            <w:pPr>
              <w:pStyle w:val="small"/>
              <w:spacing w:before="0" w:beforeAutospacing="0" w:after="0" w:afterAutospacing="0"/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</w:pPr>
            <w:r w:rsidRPr="00F502FE">
              <w:rPr>
                <w:rFonts w:ascii="Arial" w:hAnsi="Arial" w:cs="Arial"/>
                <w:color w:val="0000DC"/>
                <w:sz w:val="16"/>
                <w:szCs w:val="16"/>
                <w:lang w:val="en-US"/>
              </w:rPr>
              <w:t>60 / 200</w:t>
            </w:r>
          </w:p>
        </w:tc>
      </w:tr>
    </w:tbl>
    <w:p w14:paraId="47123786" w14:textId="7674F34F" w:rsidR="000E6006" w:rsidRPr="00F502FE" w:rsidRDefault="000E6006" w:rsidP="00C756B7">
      <w:pPr>
        <w:pStyle w:val="small"/>
        <w:spacing w:before="120" w:beforeAutospacing="0" w:after="0" w:afterAutospacing="0"/>
        <w:rPr>
          <w:rFonts w:ascii="Arial" w:hAnsi="Arial" w:cs="Arial"/>
          <w:color w:val="0000DC"/>
          <w:sz w:val="16"/>
          <w:szCs w:val="16"/>
          <w:lang w:val="en-US"/>
        </w:rPr>
      </w:pPr>
      <w:r w:rsidRPr="00F502FE">
        <w:rPr>
          <w:rFonts w:ascii="Arial" w:hAnsi="Arial" w:cs="Arial"/>
          <w:color w:val="0000DC"/>
          <w:sz w:val="16"/>
          <w:szCs w:val="16"/>
          <w:lang w:val="en-US"/>
        </w:rPr>
        <w:t>*</w:t>
      </w:r>
      <w:proofErr w:type="gramStart"/>
      <w:r w:rsidRPr="00F502FE">
        <w:rPr>
          <w:rFonts w:ascii="Arial" w:hAnsi="Arial" w:cs="Arial"/>
          <w:color w:val="0000DC"/>
          <w:sz w:val="16"/>
          <w:szCs w:val="16"/>
          <w:lang w:val="en-US"/>
        </w:rPr>
        <w:t>original</w:t>
      </w:r>
      <w:proofErr w:type="gramEnd"/>
      <w:r w:rsidRPr="00F502FE">
        <w:rPr>
          <w:rFonts w:ascii="Arial" w:hAnsi="Arial" w:cs="Arial"/>
          <w:color w:val="0000DC"/>
          <w:sz w:val="16"/>
          <w:szCs w:val="16"/>
          <w:lang w:val="en-US"/>
        </w:rPr>
        <w:t xml:space="preserve"> publications in journals above the median of the field according to W</w:t>
      </w:r>
      <w:r w:rsidR="00817A1F">
        <w:rPr>
          <w:rFonts w:ascii="Arial" w:hAnsi="Arial" w:cs="Arial"/>
          <w:color w:val="0000DC"/>
          <w:sz w:val="16"/>
          <w:szCs w:val="16"/>
          <w:lang w:val="en-US"/>
        </w:rPr>
        <w:t>o</w:t>
      </w:r>
      <w:r w:rsidRPr="00F502FE">
        <w:rPr>
          <w:rFonts w:ascii="Arial" w:hAnsi="Arial" w:cs="Arial"/>
          <w:color w:val="0000DC"/>
          <w:sz w:val="16"/>
          <w:szCs w:val="16"/>
          <w:lang w:val="en-US"/>
        </w:rPr>
        <w:t>S, monographs</w:t>
      </w:r>
    </w:p>
    <w:p w14:paraId="32701007" w14:textId="7615DBF3" w:rsidR="0057513E" w:rsidRPr="00F502FE" w:rsidRDefault="000E6006" w:rsidP="003800C2">
      <w:pPr>
        <w:pStyle w:val="small"/>
        <w:spacing w:before="0" w:beforeAutospacing="0" w:after="0" w:afterAutospacing="0"/>
        <w:rPr>
          <w:rFonts w:ascii="Arial" w:hAnsi="Arial" w:cs="Arial"/>
          <w:color w:val="0000DC"/>
          <w:sz w:val="16"/>
          <w:szCs w:val="16"/>
          <w:lang w:val="en-US"/>
        </w:rPr>
      </w:pPr>
      <w:r w:rsidRPr="00F502FE">
        <w:rPr>
          <w:rFonts w:ascii="Arial" w:hAnsi="Arial" w:cs="Arial"/>
          <w:color w:val="0000DC"/>
          <w:sz w:val="16"/>
          <w:szCs w:val="16"/>
          <w:lang w:val="en-US"/>
        </w:rPr>
        <w:t>**other citations may exceptionally be accepted for specific sub-areas</w:t>
      </w:r>
    </w:p>
    <w:sectPr w:rsidR="0057513E" w:rsidRPr="00F502FE" w:rsidSect="00054725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56DB2" w14:textId="77777777" w:rsidR="00244B3D" w:rsidRDefault="00244B3D" w:rsidP="00A30283">
      <w:pPr>
        <w:spacing w:after="0" w:line="240" w:lineRule="auto"/>
      </w:pPr>
      <w:r>
        <w:separator/>
      </w:r>
    </w:p>
  </w:endnote>
  <w:endnote w:type="continuationSeparator" w:id="0">
    <w:p w14:paraId="27B1A5A8" w14:textId="77777777" w:rsidR="00244B3D" w:rsidRDefault="00244B3D" w:rsidP="00A30283">
      <w:pPr>
        <w:spacing w:after="0" w:line="240" w:lineRule="auto"/>
      </w:pPr>
      <w:r>
        <w:continuationSeparator/>
      </w:r>
    </w:p>
  </w:endnote>
  <w:endnote w:type="continuationNotice" w:id="1">
    <w:p w14:paraId="07D50735" w14:textId="77777777" w:rsidR="00244B3D" w:rsidRDefault="00244B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A28A2" w14:textId="56741C7F" w:rsidR="00A24C6F" w:rsidRDefault="00A24C6F" w:rsidP="00582FE9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489BC826" w14:textId="77777777" w:rsidR="00A24C6F" w:rsidRDefault="00A24C6F" w:rsidP="00A24C6F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  <w:rFonts w:ascii="Arial" w:hAnsi="Arial" w:cs="Arial"/>
      </w:rPr>
      <w:id w:val="-930804559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2107B7FC" w14:textId="6ED2D4D5" w:rsidR="00A24C6F" w:rsidRPr="0091244D" w:rsidRDefault="00FB5156" w:rsidP="00582FE9">
        <w:pPr>
          <w:pStyle w:val="Zpat"/>
          <w:framePr w:wrap="none" w:vAnchor="text" w:hAnchor="margin" w:xAlign="right" w:y="1"/>
          <w:ind w:right="360"/>
          <w:rPr>
            <w:rStyle w:val="slostrnky"/>
            <w:rFonts w:ascii="Arial" w:hAnsi="Arial" w:cs="Arial"/>
          </w:rPr>
        </w:pPr>
      </w:p>
    </w:sdtContent>
  </w:sdt>
  <w:p w14:paraId="4BFF6D0F" w14:textId="756218B0" w:rsidR="00A24C6F" w:rsidRPr="00650824" w:rsidRDefault="00650824" w:rsidP="00650824">
    <w:pPr>
      <w:pStyle w:val="Zpat"/>
      <w:jc w:val="right"/>
      <w:rPr>
        <w:rFonts w:ascii="Arial" w:hAnsi="Arial" w:cs="Arial"/>
        <w:sz w:val="18"/>
        <w:szCs w:val="18"/>
      </w:rPr>
    </w:pPr>
    <w:r w:rsidRPr="00650824">
      <w:rPr>
        <w:rFonts w:ascii="Arial" w:hAnsi="Arial" w:cs="Arial"/>
        <w:sz w:val="18"/>
      </w:rPr>
      <w:fldChar w:fldCharType="begin"/>
    </w:r>
    <w:r w:rsidRPr="00650824">
      <w:rPr>
        <w:rFonts w:ascii="Arial" w:hAnsi="Arial" w:cs="Arial"/>
        <w:sz w:val="18"/>
      </w:rPr>
      <w:instrText>PAGE   \* MERGEFORMAT</w:instrText>
    </w:r>
    <w:r w:rsidRPr="00650824">
      <w:rPr>
        <w:rFonts w:ascii="Arial" w:hAnsi="Arial" w:cs="Arial"/>
        <w:sz w:val="18"/>
      </w:rPr>
      <w:fldChar w:fldCharType="separate"/>
    </w:r>
    <w:r w:rsidR="00A257A8">
      <w:rPr>
        <w:rFonts w:ascii="Arial" w:hAnsi="Arial" w:cs="Arial"/>
        <w:noProof/>
        <w:sz w:val="18"/>
      </w:rPr>
      <w:t>2</w:t>
    </w:r>
    <w:r w:rsidRPr="00650824">
      <w:rPr>
        <w:rFonts w:ascii="Arial" w:hAnsi="Arial" w:cs="Arial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69BE" w14:textId="5371F870" w:rsidR="0091244D" w:rsidRDefault="0091244D" w:rsidP="00906D1E">
    <w:pPr>
      <w:pStyle w:val="Zpat"/>
      <w:framePr w:wrap="none" w:vAnchor="text" w:hAnchor="margin" w:xAlign="right" w:y="1"/>
      <w:rPr>
        <w:rStyle w:val="slostrnky"/>
      </w:rPr>
    </w:pPr>
  </w:p>
  <w:p w14:paraId="72933C05" w14:textId="77777777" w:rsidR="0091244D" w:rsidRDefault="0091244D" w:rsidP="0091244D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AC6CB" w14:textId="77777777" w:rsidR="00244B3D" w:rsidRDefault="00244B3D" w:rsidP="00A30283">
      <w:pPr>
        <w:spacing w:after="0" w:line="240" w:lineRule="auto"/>
      </w:pPr>
      <w:r>
        <w:separator/>
      </w:r>
    </w:p>
  </w:footnote>
  <w:footnote w:type="continuationSeparator" w:id="0">
    <w:p w14:paraId="2D5F00BF" w14:textId="77777777" w:rsidR="00244B3D" w:rsidRDefault="00244B3D" w:rsidP="00A30283">
      <w:pPr>
        <w:spacing w:after="0" w:line="240" w:lineRule="auto"/>
      </w:pPr>
      <w:r>
        <w:continuationSeparator/>
      </w:r>
    </w:p>
  </w:footnote>
  <w:footnote w:type="continuationNotice" w:id="1">
    <w:p w14:paraId="5F7D883D" w14:textId="77777777" w:rsidR="00244B3D" w:rsidRDefault="00244B3D">
      <w:pPr>
        <w:spacing w:after="0" w:line="240" w:lineRule="auto"/>
      </w:pPr>
    </w:p>
  </w:footnote>
  <w:footnote w:id="2">
    <w:p w14:paraId="4846C25E" w14:textId="6B90C4E4" w:rsidR="00642E57" w:rsidRPr="007F2D0D" w:rsidRDefault="00642E57">
      <w:pPr>
        <w:pStyle w:val="Textpoznpodarou"/>
        <w:contextualSpacing/>
        <w:rPr>
          <w:rFonts w:ascii="Arial" w:hAnsi="Arial" w:cs="Arial"/>
          <w:sz w:val="17"/>
          <w:szCs w:val="17"/>
          <w:lang w:val="cs-CZ"/>
        </w:rPr>
      </w:pPr>
      <w:r w:rsidRPr="007F2D0D">
        <w:rPr>
          <w:rStyle w:val="Znakapoznpodarou"/>
          <w:rFonts w:ascii="Arial" w:hAnsi="Arial" w:cs="Arial"/>
          <w:sz w:val="17"/>
          <w:szCs w:val="17"/>
        </w:rPr>
        <w:footnoteRef/>
      </w:r>
      <w:r w:rsidRPr="007F2D0D">
        <w:rPr>
          <w:rFonts w:ascii="Arial" w:hAnsi="Arial" w:cs="Arial"/>
          <w:sz w:val="17"/>
          <w:szCs w:val="17"/>
        </w:rPr>
        <w:t xml:space="preserve"> </w:t>
      </w:r>
      <w:r w:rsidR="00902EF0">
        <w:rPr>
          <w:rFonts w:ascii="Arial" w:hAnsi="Arial" w:cs="Arial"/>
          <w:sz w:val="17"/>
          <w:szCs w:val="17"/>
        </w:rPr>
        <w:t xml:space="preserve">Fill in </w:t>
      </w:r>
      <w:r w:rsidR="00095EE4">
        <w:rPr>
          <w:rFonts w:ascii="Arial" w:hAnsi="Arial" w:cs="Arial"/>
          <w:sz w:val="17"/>
          <w:szCs w:val="17"/>
        </w:rPr>
        <w:t>with accordance</w:t>
      </w:r>
      <w:r w:rsidR="00902EF0">
        <w:rPr>
          <w:rFonts w:ascii="Arial" w:hAnsi="Arial" w:cs="Arial"/>
          <w:sz w:val="17"/>
          <w:szCs w:val="17"/>
        </w:rPr>
        <w:t xml:space="preserve"> to </w:t>
      </w:r>
      <w:r w:rsidR="00DE5C46">
        <w:rPr>
          <w:rFonts w:ascii="Arial" w:hAnsi="Arial" w:cs="Arial"/>
          <w:sz w:val="17"/>
          <w:szCs w:val="17"/>
        </w:rPr>
        <w:t>Annex No. 4</w:t>
      </w:r>
      <w:r w:rsidR="00FF6118">
        <w:rPr>
          <w:rFonts w:ascii="Arial" w:hAnsi="Arial" w:cs="Arial"/>
          <w:sz w:val="17"/>
          <w:szCs w:val="17"/>
        </w:rPr>
        <w:t xml:space="preserve">, part </w:t>
      </w:r>
      <w:proofErr w:type="spellStart"/>
      <w:r w:rsidR="00FF6118">
        <w:rPr>
          <w:rFonts w:ascii="Arial" w:hAnsi="Arial" w:cs="Arial"/>
          <w:sz w:val="17"/>
          <w:szCs w:val="17"/>
        </w:rPr>
        <w:t>i</w:t>
      </w:r>
      <w:proofErr w:type="spellEnd"/>
      <w:r w:rsidR="00FF6118">
        <w:rPr>
          <w:rFonts w:ascii="Arial" w:hAnsi="Arial" w:cs="Arial"/>
          <w:sz w:val="17"/>
          <w:szCs w:val="17"/>
        </w:rPr>
        <w:t xml:space="preserve">) </w:t>
      </w:r>
      <w:r w:rsidR="00FF6118" w:rsidRPr="00FF6118">
        <w:rPr>
          <w:rFonts w:ascii="Arial" w:hAnsi="Arial" w:cs="Arial"/>
          <w:sz w:val="17"/>
          <w:szCs w:val="17"/>
        </w:rPr>
        <w:t>Regular teaching conducted by the applicant</w:t>
      </w:r>
      <w:r w:rsidR="00DE5C46">
        <w:rPr>
          <w:rFonts w:ascii="Arial" w:hAnsi="Arial" w:cs="Arial"/>
          <w:sz w:val="17"/>
          <w:szCs w:val="17"/>
        </w:rPr>
        <w:t xml:space="preserve">. </w:t>
      </w:r>
      <w:r w:rsidR="00FF6118">
        <w:rPr>
          <w:rFonts w:ascii="Arial" w:hAnsi="Arial" w:cs="Arial"/>
          <w:sz w:val="17"/>
          <w:szCs w:val="17"/>
        </w:rPr>
        <w:t xml:space="preserve">Lectures = </w:t>
      </w:r>
      <w:r w:rsidR="00FF6118" w:rsidRPr="00D17202">
        <w:rPr>
          <w:rFonts w:ascii="Arial" w:hAnsi="Arial" w:cs="Arial"/>
          <w:sz w:val="17"/>
          <w:szCs w:val="17"/>
          <w:u w:val="single"/>
        </w:rPr>
        <w:t>Lectures</w:t>
      </w:r>
      <w:r w:rsidR="00FF6118">
        <w:rPr>
          <w:rFonts w:ascii="Arial" w:hAnsi="Arial" w:cs="Arial"/>
          <w:sz w:val="17"/>
          <w:szCs w:val="17"/>
        </w:rPr>
        <w:t xml:space="preserve">; Seminars / Exercises = </w:t>
      </w:r>
      <w:r w:rsidR="000B4A35" w:rsidRPr="00D17202">
        <w:rPr>
          <w:rFonts w:ascii="Arial" w:hAnsi="Arial" w:cs="Arial"/>
          <w:sz w:val="17"/>
          <w:szCs w:val="17"/>
          <w:u w:val="single"/>
        </w:rPr>
        <w:t>Class exercises and laboratory courses</w:t>
      </w:r>
      <w:r w:rsidR="000B4A35">
        <w:rPr>
          <w:rFonts w:ascii="Arial" w:hAnsi="Arial" w:cs="Arial"/>
          <w:sz w:val="17"/>
          <w:szCs w:val="17"/>
        </w:rPr>
        <w:t xml:space="preserve"> </w:t>
      </w:r>
      <w:r w:rsidR="00FF6118">
        <w:rPr>
          <w:rFonts w:ascii="Arial" w:hAnsi="Arial" w:cs="Arial"/>
          <w:sz w:val="17"/>
          <w:szCs w:val="17"/>
        </w:rPr>
        <w:t>+</w:t>
      </w:r>
      <w:r w:rsidR="000B4A35">
        <w:rPr>
          <w:rFonts w:ascii="Arial" w:hAnsi="Arial" w:cs="Arial"/>
          <w:sz w:val="17"/>
          <w:szCs w:val="17"/>
        </w:rPr>
        <w:t xml:space="preserve"> </w:t>
      </w:r>
      <w:r w:rsidR="000B4A35" w:rsidRPr="00D17202">
        <w:rPr>
          <w:rFonts w:ascii="Arial" w:hAnsi="Arial" w:cs="Arial"/>
          <w:sz w:val="17"/>
          <w:szCs w:val="17"/>
          <w:u w:val="single"/>
        </w:rPr>
        <w:t>Seminars</w:t>
      </w:r>
      <w:r w:rsidR="000B4A35">
        <w:rPr>
          <w:rFonts w:ascii="Arial" w:hAnsi="Arial" w:cs="Arial"/>
          <w:sz w:val="17"/>
          <w:szCs w:val="17"/>
        </w:rPr>
        <w:t>.</w:t>
      </w:r>
    </w:p>
  </w:footnote>
  <w:footnote w:id="3">
    <w:p w14:paraId="5E9A2ABC" w14:textId="38B03187" w:rsidR="00DB15BC" w:rsidRPr="009B645E" w:rsidRDefault="00492C07">
      <w:pPr>
        <w:pStyle w:val="Textpoznpodarou"/>
        <w:contextualSpacing/>
        <w:rPr>
          <w:rFonts w:ascii="Arial" w:hAnsi="Arial" w:cs="Arial"/>
          <w:lang w:val="cs-CZ"/>
        </w:rPr>
      </w:pPr>
      <w:r w:rsidRPr="007F2D0D">
        <w:rPr>
          <w:rStyle w:val="Znakapoznpodarou"/>
          <w:rFonts w:ascii="Arial" w:hAnsi="Arial" w:cs="Arial"/>
          <w:sz w:val="17"/>
          <w:szCs w:val="17"/>
        </w:rPr>
        <w:footnoteRef/>
      </w:r>
      <w:r w:rsidRPr="007F2D0D">
        <w:rPr>
          <w:rFonts w:ascii="Arial" w:hAnsi="Arial" w:cs="Arial"/>
          <w:sz w:val="17"/>
          <w:szCs w:val="17"/>
        </w:rPr>
        <w:t xml:space="preserve"> </w:t>
      </w:r>
      <w:r w:rsidR="00EA20AC" w:rsidRPr="007F2D0D">
        <w:rPr>
          <w:rFonts w:ascii="Arial" w:hAnsi="Arial" w:cs="Arial"/>
          <w:sz w:val="17"/>
          <w:szCs w:val="17"/>
        </w:rPr>
        <w:t>T</w:t>
      </w:r>
      <w:r w:rsidR="002648F7" w:rsidRPr="007F2D0D">
        <w:rPr>
          <w:rFonts w:ascii="Arial" w:hAnsi="Arial" w:cs="Arial"/>
          <w:sz w:val="17"/>
          <w:szCs w:val="17"/>
        </w:rPr>
        <w:t>he n</w:t>
      </w:r>
      <w:r w:rsidR="00DB15BC" w:rsidRPr="007F2D0D">
        <w:rPr>
          <w:rFonts w:ascii="Arial" w:hAnsi="Arial" w:cs="Arial"/>
          <w:sz w:val="17"/>
          <w:szCs w:val="17"/>
        </w:rPr>
        <w:t xml:space="preserve">umber of semesters in which </w:t>
      </w:r>
      <w:r w:rsidR="009B645E" w:rsidRPr="007F2D0D">
        <w:rPr>
          <w:rFonts w:ascii="Arial" w:hAnsi="Arial" w:cs="Arial"/>
          <w:sz w:val="17"/>
          <w:szCs w:val="17"/>
        </w:rPr>
        <w:t>you</w:t>
      </w:r>
      <w:r w:rsidR="00DB15BC" w:rsidRPr="007F2D0D">
        <w:rPr>
          <w:rFonts w:ascii="Arial" w:hAnsi="Arial" w:cs="Arial"/>
          <w:sz w:val="17"/>
          <w:szCs w:val="17"/>
        </w:rPr>
        <w:t xml:space="preserve"> taught at least one </w:t>
      </w:r>
      <w:r w:rsidR="002648F7" w:rsidRPr="007F2D0D">
        <w:rPr>
          <w:rFonts w:ascii="Arial" w:hAnsi="Arial" w:cs="Arial"/>
          <w:sz w:val="17"/>
          <w:szCs w:val="17"/>
        </w:rPr>
        <w:t>lecture</w:t>
      </w:r>
      <w:r w:rsidR="001E2363" w:rsidRPr="007F2D0D">
        <w:rPr>
          <w:rFonts w:ascii="Arial" w:hAnsi="Arial" w:cs="Arial"/>
          <w:sz w:val="17"/>
          <w:szCs w:val="17"/>
        </w:rPr>
        <w:t xml:space="preserve"> course</w:t>
      </w:r>
      <w:r w:rsidR="002648F7" w:rsidRPr="007F2D0D">
        <w:rPr>
          <w:rFonts w:ascii="Arial" w:hAnsi="Arial" w:cs="Arial"/>
          <w:sz w:val="17"/>
          <w:szCs w:val="17"/>
        </w:rPr>
        <w:t xml:space="preserve"> or seminar</w:t>
      </w:r>
      <w:r w:rsidR="001E2363" w:rsidRPr="007F2D0D">
        <w:rPr>
          <w:rFonts w:ascii="Arial" w:hAnsi="Arial" w:cs="Arial"/>
          <w:sz w:val="17"/>
          <w:szCs w:val="17"/>
        </w:rPr>
        <w:t xml:space="preserve"> course</w:t>
      </w:r>
      <w:r w:rsidR="002648F7" w:rsidRPr="007F2D0D">
        <w:rPr>
          <w:rFonts w:ascii="Arial" w:hAnsi="Arial" w:cs="Arial"/>
          <w:sz w:val="17"/>
          <w:szCs w:val="17"/>
        </w:rPr>
        <w:t>.</w:t>
      </w:r>
    </w:p>
  </w:footnote>
  <w:footnote w:id="4">
    <w:p w14:paraId="32F732ED" w14:textId="4F6A88FD" w:rsidR="00702D13" w:rsidRPr="00C82548" w:rsidRDefault="00702D13" w:rsidP="007B64B9">
      <w:pPr>
        <w:pStyle w:val="Textpoznpodarou"/>
        <w:contextualSpacing/>
        <w:rPr>
          <w:rFonts w:ascii="Arial" w:hAnsi="Arial" w:cs="Arial"/>
          <w:sz w:val="17"/>
          <w:szCs w:val="17"/>
          <w:lang w:val="cs-CZ"/>
        </w:rPr>
      </w:pPr>
      <w:r w:rsidRPr="00C82548">
        <w:rPr>
          <w:rStyle w:val="Znakapoznpodarou"/>
          <w:rFonts w:ascii="Arial" w:hAnsi="Arial" w:cs="Arial"/>
          <w:sz w:val="17"/>
          <w:szCs w:val="17"/>
        </w:rPr>
        <w:footnoteRef/>
      </w:r>
      <w:r w:rsidRPr="00C82548">
        <w:rPr>
          <w:rFonts w:ascii="Arial" w:hAnsi="Arial" w:cs="Arial"/>
          <w:sz w:val="17"/>
          <w:szCs w:val="17"/>
        </w:rPr>
        <w:t xml:space="preserve"> Expected field-specific requirements for research activity can be found on</w:t>
      </w:r>
      <w:r w:rsidR="00863F0A" w:rsidRPr="00C82548">
        <w:rPr>
          <w:rFonts w:ascii="Arial" w:hAnsi="Arial" w:cs="Arial"/>
          <w:sz w:val="17"/>
          <w:szCs w:val="17"/>
        </w:rPr>
        <w:t xml:space="preserve"> the last</w:t>
      </w:r>
      <w:r w:rsidRPr="00C82548">
        <w:rPr>
          <w:rFonts w:ascii="Arial" w:hAnsi="Arial" w:cs="Arial"/>
          <w:sz w:val="17"/>
          <w:szCs w:val="17"/>
        </w:rPr>
        <w:t xml:space="preserve"> page</w:t>
      </w:r>
      <w:r w:rsidR="00863F0A" w:rsidRPr="00C82548">
        <w:rPr>
          <w:rFonts w:ascii="Arial" w:hAnsi="Arial" w:cs="Arial"/>
          <w:sz w:val="17"/>
          <w:szCs w:val="17"/>
        </w:rPr>
        <w:t xml:space="preserve"> of this document</w:t>
      </w:r>
      <w:r w:rsidRPr="00C82548">
        <w:rPr>
          <w:rFonts w:ascii="Arial" w:hAnsi="Arial" w:cs="Arial"/>
          <w:sz w:val="17"/>
          <w:szCs w:val="17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44D5EEC0" w14:paraId="7EBAE0F9" w14:textId="77777777" w:rsidTr="00DC0C20">
      <w:tc>
        <w:tcPr>
          <w:tcW w:w="3020" w:type="dxa"/>
        </w:tcPr>
        <w:p w14:paraId="08DFFC7F" w14:textId="0F2900F4" w:rsidR="44D5EEC0" w:rsidRDefault="44D5EEC0" w:rsidP="00DC0C20">
          <w:pPr>
            <w:pStyle w:val="Zhlav"/>
            <w:ind w:left="-115"/>
          </w:pPr>
        </w:p>
      </w:tc>
      <w:tc>
        <w:tcPr>
          <w:tcW w:w="3020" w:type="dxa"/>
        </w:tcPr>
        <w:p w14:paraId="5100E235" w14:textId="052A6E5D" w:rsidR="44D5EEC0" w:rsidRDefault="44D5EEC0" w:rsidP="00DC0C20">
          <w:pPr>
            <w:pStyle w:val="Zhlav"/>
            <w:jc w:val="center"/>
          </w:pPr>
        </w:p>
      </w:tc>
      <w:tc>
        <w:tcPr>
          <w:tcW w:w="3020" w:type="dxa"/>
        </w:tcPr>
        <w:p w14:paraId="712877E9" w14:textId="7435E790" w:rsidR="44D5EEC0" w:rsidRDefault="44D5EEC0" w:rsidP="00DC0C20">
          <w:pPr>
            <w:pStyle w:val="Zhlav"/>
            <w:ind w:right="-115"/>
            <w:jc w:val="right"/>
          </w:pPr>
        </w:p>
      </w:tc>
    </w:tr>
  </w:tbl>
  <w:p w14:paraId="1FE84F40" w14:textId="11C69950" w:rsidR="00282B73" w:rsidRDefault="00282B73" w:rsidP="0060737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34E27" w14:textId="139BD5FA" w:rsidR="009F1CC1" w:rsidRDefault="516D38D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C6C97E2" wp14:editId="115F0D69">
          <wp:simplePos x="0" y="0"/>
          <wp:positionH relativeFrom="column">
            <wp:posOffset>-550985</wp:posOffset>
          </wp:positionH>
          <wp:positionV relativeFrom="paragraph">
            <wp:posOffset>-246184</wp:posOffset>
          </wp:positionV>
          <wp:extent cx="2264400" cy="903600"/>
          <wp:effectExtent l="0" t="0" r="0" b="0"/>
          <wp:wrapSquare wrapText="bothSides"/>
          <wp:docPr id="341524287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254" b="22285"/>
                  <a:stretch>
                    <a:fillRect/>
                  </a:stretch>
                </pic:blipFill>
                <pic:spPr>
                  <a:xfrm>
                    <a:off x="0" y="0"/>
                    <a:ext cx="2264400" cy="90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D30A0"/>
    <w:multiLevelType w:val="multilevel"/>
    <w:tmpl w:val="EDBE3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ind w:left="1440" w:hanging="360"/>
      </w:pPr>
      <w:rPr>
        <w:rFonts w:ascii="Arial" w:hAnsi="Arial" w:cs="Arial" w:hint="default"/>
        <w:i w:val="0"/>
        <w:iCs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591260"/>
    <w:multiLevelType w:val="multilevel"/>
    <w:tmpl w:val="1BB2B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AD13CB"/>
    <w:multiLevelType w:val="multilevel"/>
    <w:tmpl w:val="3104B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670496"/>
    <w:multiLevelType w:val="multilevel"/>
    <w:tmpl w:val="20CA3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CB6C12"/>
    <w:multiLevelType w:val="hybridMultilevel"/>
    <w:tmpl w:val="0A00FC3C"/>
    <w:lvl w:ilvl="0" w:tplc="97121DF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8866132A" w:tentative="1">
      <w:start w:val="1"/>
      <w:numFmt w:val="lowerLetter"/>
      <w:lvlText w:val="%2."/>
      <w:lvlJc w:val="left"/>
      <w:pPr>
        <w:ind w:left="1800" w:hanging="360"/>
      </w:pPr>
    </w:lvl>
    <w:lvl w:ilvl="2" w:tplc="88383196" w:tentative="1">
      <w:start w:val="1"/>
      <w:numFmt w:val="lowerRoman"/>
      <w:lvlText w:val="%3."/>
      <w:lvlJc w:val="right"/>
      <w:pPr>
        <w:ind w:left="2520" w:hanging="180"/>
      </w:pPr>
    </w:lvl>
    <w:lvl w:ilvl="3" w:tplc="BC605B7C" w:tentative="1">
      <w:start w:val="1"/>
      <w:numFmt w:val="decimal"/>
      <w:lvlText w:val="%4."/>
      <w:lvlJc w:val="left"/>
      <w:pPr>
        <w:ind w:left="3240" w:hanging="360"/>
      </w:pPr>
    </w:lvl>
    <w:lvl w:ilvl="4" w:tplc="FE780B34" w:tentative="1">
      <w:start w:val="1"/>
      <w:numFmt w:val="lowerLetter"/>
      <w:lvlText w:val="%5."/>
      <w:lvlJc w:val="left"/>
      <w:pPr>
        <w:ind w:left="3960" w:hanging="360"/>
      </w:pPr>
    </w:lvl>
    <w:lvl w:ilvl="5" w:tplc="27AEAA38" w:tentative="1">
      <w:start w:val="1"/>
      <w:numFmt w:val="lowerRoman"/>
      <w:lvlText w:val="%6."/>
      <w:lvlJc w:val="right"/>
      <w:pPr>
        <w:ind w:left="4680" w:hanging="180"/>
      </w:pPr>
    </w:lvl>
    <w:lvl w:ilvl="6" w:tplc="C38A3238" w:tentative="1">
      <w:start w:val="1"/>
      <w:numFmt w:val="decimal"/>
      <w:lvlText w:val="%7."/>
      <w:lvlJc w:val="left"/>
      <w:pPr>
        <w:ind w:left="5400" w:hanging="360"/>
      </w:pPr>
    </w:lvl>
    <w:lvl w:ilvl="7" w:tplc="E71E03AA" w:tentative="1">
      <w:start w:val="1"/>
      <w:numFmt w:val="lowerLetter"/>
      <w:lvlText w:val="%8."/>
      <w:lvlJc w:val="left"/>
      <w:pPr>
        <w:ind w:left="6120" w:hanging="360"/>
      </w:pPr>
    </w:lvl>
    <w:lvl w:ilvl="8" w:tplc="0C2EA93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4272B4"/>
    <w:multiLevelType w:val="multilevel"/>
    <w:tmpl w:val="4328D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E709BF"/>
    <w:multiLevelType w:val="hybridMultilevel"/>
    <w:tmpl w:val="139E11B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2A2C2B"/>
    <w:multiLevelType w:val="multilevel"/>
    <w:tmpl w:val="35B6F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E51084"/>
    <w:multiLevelType w:val="hybridMultilevel"/>
    <w:tmpl w:val="E558F078"/>
    <w:lvl w:ilvl="0" w:tplc="B602EFEC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0A3F2F"/>
    <w:multiLevelType w:val="hybridMultilevel"/>
    <w:tmpl w:val="7772DBD4"/>
    <w:lvl w:ilvl="0" w:tplc="0405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8DB5D7E"/>
    <w:multiLevelType w:val="multilevel"/>
    <w:tmpl w:val="E5324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7D3FB6"/>
    <w:multiLevelType w:val="hybridMultilevel"/>
    <w:tmpl w:val="D2324706"/>
    <w:lvl w:ilvl="0" w:tplc="0405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1438E7"/>
    <w:multiLevelType w:val="multilevel"/>
    <w:tmpl w:val="85FC9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DD5430"/>
    <w:multiLevelType w:val="multilevel"/>
    <w:tmpl w:val="E6724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7C80799"/>
    <w:multiLevelType w:val="multilevel"/>
    <w:tmpl w:val="776A8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16329538">
    <w:abstractNumId w:val="12"/>
  </w:num>
  <w:num w:numId="2" w16cid:durableId="1906915642">
    <w:abstractNumId w:val="1"/>
  </w:num>
  <w:num w:numId="3" w16cid:durableId="732968710">
    <w:abstractNumId w:val="5"/>
  </w:num>
  <w:num w:numId="4" w16cid:durableId="1996256453">
    <w:abstractNumId w:val="14"/>
  </w:num>
  <w:num w:numId="5" w16cid:durableId="902374502">
    <w:abstractNumId w:val="7"/>
  </w:num>
  <w:num w:numId="6" w16cid:durableId="770514793">
    <w:abstractNumId w:val="13"/>
  </w:num>
  <w:num w:numId="7" w16cid:durableId="1082409482">
    <w:abstractNumId w:val="2"/>
  </w:num>
  <w:num w:numId="8" w16cid:durableId="57170101">
    <w:abstractNumId w:val="0"/>
  </w:num>
  <w:num w:numId="9" w16cid:durableId="1617637950">
    <w:abstractNumId w:val="3"/>
  </w:num>
  <w:num w:numId="10" w16cid:durableId="1347633334">
    <w:abstractNumId w:val="10"/>
  </w:num>
  <w:num w:numId="11" w16cid:durableId="1031607987">
    <w:abstractNumId w:val="6"/>
  </w:num>
  <w:num w:numId="12" w16cid:durableId="2044015616">
    <w:abstractNumId w:val="8"/>
  </w:num>
  <w:num w:numId="13" w16cid:durableId="363557355">
    <w:abstractNumId w:val="9"/>
  </w:num>
  <w:num w:numId="14" w16cid:durableId="898170993">
    <w:abstractNumId w:val="11"/>
  </w:num>
  <w:num w:numId="15" w16cid:durableId="44762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Q3srCwNDM0NTBW0lEKTi0uzszPAykwrwUAla8zvSwAAAA="/>
  </w:docVars>
  <w:rsids>
    <w:rsidRoot w:val="00072D40"/>
    <w:rsid w:val="000028F7"/>
    <w:rsid w:val="00003620"/>
    <w:rsid w:val="00003A83"/>
    <w:rsid w:val="00006C78"/>
    <w:rsid w:val="000127C0"/>
    <w:rsid w:val="00013DE5"/>
    <w:rsid w:val="00014DE4"/>
    <w:rsid w:val="000201D8"/>
    <w:rsid w:val="000235C8"/>
    <w:rsid w:val="000276CE"/>
    <w:rsid w:val="00032EEC"/>
    <w:rsid w:val="000363C5"/>
    <w:rsid w:val="0003669B"/>
    <w:rsid w:val="00037EE5"/>
    <w:rsid w:val="00040D47"/>
    <w:rsid w:val="00040FA9"/>
    <w:rsid w:val="00051FCD"/>
    <w:rsid w:val="000531EE"/>
    <w:rsid w:val="00054725"/>
    <w:rsid w:val="00055527"/>
    <w:rsid w:val="00055FE5"/>
    <w:rsid w:val="0005697E"/>
    <w:rsid w:val="00060BE5"/>
    <w:rsid w:val="00061AF2"/>
    <w:rsid w:val="00062C36"/>
    <w:rsid w:val="00062C75"/>
    <w:rsid w:val="00063655"/>
    <w:rsid w:val="00063D4A"/>
    <w:rsid w:val="000656AC"/>
    <w:rsid w:val="00071E4C"/>
    <w:rsid w:val="00072D40"/>
    <w:rsid w:val="00076311"/>
    <w:rsid w:val="00082317"/>
    <w:rsid w:val="00083EFE"/>
    <w:rsid w:val="0008445B"/>
    <w:rsid w:val="000850DC"/>
    <w:rsid w:val="00085D22"/>
    <w:rsid w:val="00090519"/>
    <w:rsid w:val="00092AFE"/>
    <w:rsid w:val="00095EE4"/>
    <w:rsid w:val="000961E6"/>
    <w:rsid w:val="00096566"/>
    <w:rsid w:val="00096BF4"/>
    <w:rsid w:val="000A1EFF"/>
    <w:rsid w:val="000A22EB"/>
    <w:rsid w:val="000B0D7E"/>
    <w:rsid w:val="000B30DD"/>
    <w:rsid w:val="000B476E"/>
    <w:rsid w:val="000B4A35"/>
    <w:rsid w:val="000B798B"/>
    <w:rsid w:val="000B7BBC"/>
    <w:rsid w:val="000C18F0"/>
    <w:rsid w:val="000D01B0"/>
    <w:rsid w:val="000D2063"/>
    <w:rsid w:val="000D55BB"/>
    <w:rsid w:val="000D737D"/>
    <w:rsid w:val="000E16C6"/>
    <w:rsid w:val="000E4318"/>
    <w:rsid w:val="000E43DD"/>
    <w:rsid w:val="000E6006"/>
    <w:rsid w:val="000E671D"/>
    <w:rsid w:val="000E67A9"/>
    <w:rsid w:val="000E6919"/>
    <w:rsid w:val="000E70D5"/>
    <w:rsid w:val="000F0B68"/>
    <w:rsid w:val="000F2106"/>
    <w:rsid w:val="000F4204"/>
    <w:rsid w:val="000F55E6"/>
    <w:rsid w:val="000F61F1"/>
    <w:rsid w:val="0010132A"/>
    <w:rsid w:val="00101BA9"/>
    <w:rsid w:val="00104FD1"/>
    <w:rsid w:val="001059D9"/>
    <w:rsid w:val="00105C24"/>
    <w:rsid w:val="001061D0"/>
    <w:rsid w:val="0010723E"/>
    <w:rsid w:val="001133C3"/>
    <w:rsid w:val="00115050"/>
    <w:rsid w:val="001150FD"/>
    <w:rsid w:val="00116116"/>
    <w:rsid w:val="00117BD4"/>
    <w:rsid w:val="00122E94"/>
    <w:rsid w:val="00123D6E"/>
    <w:rsid w:val="001246D7"/>
    <w:rsid w:val="00125DE2"/>
    <w:rsid w:val="001262E1"/>
    <w:rsid w:val="00126815"/>
    <w:rsid w:val="00127819"/>
    <w:rsid w:val="00130175"/>
    <w:rsid w:val="00131C9D"/>
    <w:rsid w:val="00132992"/>
    <w:rsid w:val="00134527"/>
    <w:rsid w:val="00134C7B"/>
    <w:rsid w:val="00136A3E"/>
    <w:rsid w:val="001372D7"/>
    <w:rsid w:val="00137856"/>
    <w:rsid w:val="00140C30"/>
    <w:rsid w:val="00147F3E"/>
    <w:rsid w:val="00152A1D"/>
    <w:rsid w:val="00160A8E"/>
    <w:rsid w:val="00160B8C"/>
    <w:rsid w:val="0016183B"/>
    <w:rsid w:val="00161D56"/>
    <w:rsid w:val="001809F2"/>
    <w:rsid w:val="001822A0"/>
    <w:rsid w:val="0018389F"/>
    <w:rsid w:val="001857EF"/>
    <w:rsid w:val="00190600"/>
    <w:rsid w:val="00192A23"/>
    <w:rsid w:val="00194380"/>
    <w:rsid w:val="001977C5"/>
    <w:rsid w:val="0019785F"/>
    <w:rsid w:val="001A3E9D"/>
    <w:rsid w:val="001A4EF7"/>
    <w:rsid w:val="001A7D09"/>
    <w:rsid w:val="001B01CE"/>
    <w:rsid w:val="001B5D99"/>
    <w:rsid w:val="001B6086"/>
    <w:rsid w:val="001B7007"/>
    <w:rsid w:val="001B733D"/>
    <w:rsid w:val="001B7B78"/>
    <w:rsid w:val="001C28F5"/>
    <w:rsid w:val="001C3224"/>
    <w:rsid w:val="001C5246"/>
    <w:rsid w:val="001D0073"/>
    <w:rsid w:val="001D2F0A"/>
    <w:rsid w:val="001D5327"/>
    <w:rsid w:val="001E2363"/>
    <w:rsid w:val="001E5F82"/>
    <w:rsid w:val="001E7579"/>
    <w:rsid w:val="001F0111"/>
    <w:rsid w:val="001F30FF"/>
    <w:rsid w:val="001F6695"/>
    <w:rsid w:val="0020137A"/>
    <w:rsid w:val="00201832"/>
    <w:rsid w:val="0021048F"/>
    <w:rsid w:val="0021156B"/>
    <w:rsid w:val="0021536B"/>
    <w:rsid w:val="002167A2"/>
    <w:rsid w:val="0022510F"/>
    <w:rsid w:val="00226692"/>
    <w:rsid w:val="00235ABD"/>
    <w:rsid w:val="00244B3D"/>
    <w:rsid w:val="0024767D"/>
    <w:rsid w:val="002541AA"/>
    <w:rsid w:val="002548B6"/>
    <w:rsid w:val="0025616F"/>
    <w:rsid w:val="002570CD"/>
    <w:rsid w:val="00257AA2"/>
    <w:rsid w:val="002648F7"/>
    <w:rsid w:val="0026733C"/>
    <w:rsid w:val="002717BD"/>
    <w:rsid w:val="002736BB"/>
    <w:rsid w:val="00274EAB"/>
    <w:rsid w:val="00282B73"/>
    <w:rsid w:val="002920E1"/>
    <w:rsid w:val="00294C77"/>
    <w:rsid w:val="00297072"/>
    <w:rsid w:val="002971FA"/>
    <w:rsid w:val="002A030B"/>
    <w:rsid w:val="002A1C9C"/>
    <w:rsid w:val="002A77C5"/>
    <w:rsid w:val="002B1EFB"/>
    <w:rsid w:val="002B530C"/>
    <w:rsid w:val="002B5D85"/>
    <w:rsid w:val="002B62D9"/>
    <w:rsid w:val="002B77B7"/>
    <w:rsid w:val="002C09F7"/>
    <w:rsid w:val="002C173E"/>
    <w:rsid w:val="002C5168"/>
    <w:rsid w:val="002C6138"/>
    <w:rsid w:val="002D00FE"/>
    <w:rsid w:val="002D06D7"/>
    <w:rsid w:val="002E201C"/>
    <w:rsid w:val="002F13C6"/>
    <w:rsid w:val="002F1418"/>
    <w:rsid w:val="002F19B9"/>
    <w:rsid w:val="002F24AF"/>
    <w:rsid w:val="002F2FBC"/>
    <w:rsid w:val="002F5B4D"/>
    <w:rsid w:val="002F7C41"/>
    <w:rsid w:val="00300420"/>
    <w:rsid w:val="00306D1D"/>
    <w:rsid w:val="0032596A"/>
    <w:rsid w:val="00325A27"/>
    <w:rsid w:val="00325ECF"/>
    <w:rsid w:val="0032645C"/>
    <w:rsid w:val="0032650E"/>
    <w:rsid w:val="0032709F"/>
    <w:rsid w:val="00327D44"/>
    <w:rsid w:val="00331989"/>
    <w:rsid w:val="00332544"/>
    <w:rsid w:val="00332780"/>
    <w:rsid w:val="00332EBC"/>
    <w:rsid w:val="0033798A"/>
    <w:rsid w:val="00341E47"/>
    <w:rsid w:val="00342280"/>
    <w:rsid w:val="00344339"/>
    <w:rsid w:val="00352CDE"/>
    <w:rsid w:val="0035420F"/>
    <w:rsid w:val="00356E65"/>
    <w:rsid w:val="00360152"/>
    <w:rsid w:val="00361D6D"/>
    <w:rsid w:val="00365D85"/>
    <w:rsid w:val="0037081A"/>
    <w:rsid w:val="00373B0C"/>
    <w:rsid w:val="00373EF9"/>
    <w:rsid w:val="0037465C"/>
    <w:rsid w:val="0037563D"/>
    <w:rsid w:val="00375996"/>
    <w:rsid w:val="003764E4"/>
    <w:rsid w:val="00376C1B"/>
    <w:rsid w:val="003800C2"/>
    <w:rsid w:val="003855E0"/>
    <w:rsid w:val="00391922"/>
    <w:rsid w:val="003A2B74"/>
    <w:rsid w:val="003A375F"/>
    <w:rsid w:val="003A512F"/>
    <w:rsid w:val="003A5827"/>
    <w:rsid w:val="003A61E3"/>
    <w:rsid w:val="003A6B94"/>
    <w:rsid w:val="003A7BF6"/>
    <w:rsid w:val="003A7CDE"/>
    <w:rsid w:val="003B1EB9"/>
    <w:rsid w:val="003B281F"/>
    <w:rsid w:val="003B43E9"/>
    <w:rsid w:val="003B5E39"/>
    <w:rsid w:val="003B69FF"/>
    <w:rsid w:val="003B714C"/>
    <w:rsid w:val="003C195E"/>
    <w:rsid w:val="003C7D65"/>
    <w:rsid w:val="003D11E9"/>
    <w:rsid w:val="003D204F"/>
    <w:rsid w:val="003D66A4"/>
    <w:rsid w:val="003E0184"/>
    <w:rsid w:val="003E403B"/>
    <w:rsid w:val="003E4DC4"/>
    <w:rsid w:val="003F3666"/>
    <w:rsid w:val="003F61FE"/>
    <w:rsid w:val="004044E0"/>
    <w:rsid w:val="00407914"/>
    <w:rsid w:val="00407F49"/>
    <w:rsid w:val="0041278B"/>
    <w:rsid w:val="00413B7F"/>
    <w:rsid w:val="00415B60"/>
    <w:rsid w:val="00415BEB"/>
    <w:rsid w:val="0041645C"/>
    <w:rsid w:val="00416925"/>
    <w:rsid w:val="00422428"/>
    <w:rsid w:val="00423D2D"/>
    <w:rsid w:val="00424363"/>
    <w:rsid w:val="00426DF1"/>
    <w:rsid w:val="00434396"/>
    <w:rsid w:val="004347C1"/>
    <w:rsid w:val="00434A42"/>
    <w:rsid w:val="004351CB"/>
    <w:rsid w:val="00440AC3"/>
    <w:rsid w:val="00445C0B"/>
    <w:rsid w:val="00447C66"/>
    <w:rsid w:val="00454FAB"/>
    <w:rsid w:val="0045515A"/>
    <w:rsid w:val="0046076C"/>
    <w:rsid w:val="004622FE"/>
    <w:rsid w:val="00463385"/>
    <w:rsid w:val="0047412B"/>
    <w:rsid w:val="00477550"/>
    <w:rsid w:val="00480236"/>
    <w:rsid w:val="004867D0"/>
    <w:rsid w:val="00487362"/>
    <w:rsid w:val="00491C3B"/>
    <w:rsid w:val="00492C07"/>
    <w:rsid w:val="00493EB2"/>
    <w:rsid w:val="00494310"/>
    <w:rsid w:val="00495EE8"/>
    <w:rsid w:val="00496E99"/>
    <w:rsid w:val="004A5695"/>
    <w:rsid w:val="004C043E"/>
    <w:rsid w:val="004C0488"/>
    <w:rsid w:val="004C28BD"/>
    <w:rsid w:val="004D1CD8"/>
    <w:rsid w:val="004D330F"/>
    <w:rsid w:val="004D7FCD"/>
    <w:rsid w:val="004E11AE"/>
    <w:rsid w:val="004E1746"/>
    <w:rsid w:val="004E2EA3"/>
    <w:rsid w:val="004E4AEC"/>
    <w:rsid w:val="004E654E"/>
    <w:rsid w:val="004F5C2B"/>
    <w:rsid w:val="004F6A21"/>
    <w:rsid w:val="004F6A7F"/>
    <w:rsid w:val="004F74BE"/>
    <w:rsid w:val="004F7D5F"/>
    <w:rsid w:val="00506D5D"/>
    <w:rsid w:val="00510DF6"/>
    <w:rsid w:val="00511104"/>
    <w:rsid w:val="005209CB"/>
    <w:rsid w:val="005215D7"/>
    <w:rsid w:val="005273FB"/>
    <w:rsid w:val="00532CFE"/>
    <w:rsid w:val="005421A4"/>
    <w:rsid w:val="00542971"/>
    <w:rsid w:val="00543630"/>
    <w:rsid w:val="00544B21"/>
    <w:rsid w:val="005462D7"/>
    <w:rsid w:val="0055294E"/>
    <w:rsid w:val="00557DF2"/>
    <w:rsid w:val="00560093"/>
    <w:rsid w:val="00561DB7"/>
    <w:rsid w:val="0056287A"/>
    <w:rsid w:val="0056307D"/>
    <w:rsid w:val="0056458A"/>
    <w:rsid w:val="00564658"/>
    <w:rsid w:val="00574091"/>
    <w:rsid w:val="0057513E"/>
    <w:rsid w:val="0057664E"/>
    <w:rsid w:val="0057757B"/>
    <w:rsid w:val="0058003B"/>
    <w:rsid w:val="0058073E"/>
    <w:rsid w:val="005813C8"/>
    <w:rsid w:val="005823E6"/>
    <w:rsid w:val="00582AC2"/>
    <w:rsid w:val="00582E0E"/>
    <w:rsid w:val="00582FE9"/>
    <w:rsid w:val="00587DB6"/>
    <w:rsid w:val="005916B8"/>
    <w:rsid w:val="00592C19"/>
    <w:rsid w:val="005950F2"/>
    <w:rsid w:val="00596585"/>
    <w:rsid w:val="005A0B32"/>
    <w:rsid w:val="005A150A"/>
    <w:rsid w:val="005B0C67"/>
    <w:rsid w:val="005B1776"/>
    <w:rsid w:val="005B4E92"/>
    <w:rsid w:val="005B6A89"/>
    <w:rsid w:val="005B7877"/>
    <w:rsid w:val="005C1304"/>
    <w:rsid w:val="005C25D0"/>
    <w:rsid w:val="005C3D74"/>
    <w:rsid w:val="005C5EF6"/>
    <w:rsid w:val="005D0A3C"/>
    <w:rsid w:val="005D155A"/>
    <w:rsid w:val="005D263A"/>
    <w:rsid w:val="005D6083"/>
    <w:rsid w:val="005D63B6"/>
    <w:rsid w:val="005E0B7E"/>
    <w:rsid w:val="005E2A0A"/>
    <w:rsid w:val="005E2F39"/>
    <w:rsid w:val="005E7CE0"/>
    <w:rsid w:val="005F5878"/>
    <w:rsid w:val="00605408"/>
    <w:rsid w:val="0060737F"/>
    <w:rsid w:val="0061796A"/>
    <w:rsid w:val="00623EEC"/>
    <w:rsid w:val="00627FA1"/>
    <w:rsid w:val="00630126"/>
    <w:rsid w:val="00633C66"/>
    <w:rsid w:val="00633E6C"/>
    <w:rsid w:val="0064128B"/>
    <w:rsid w:val="00642E57"/>
    <w:rsid w:val="006439EF"/>
    <w:rsid w:val="00643F50"/>
    <w:rsid w:val="00644331"/>
    <w:rsid w:val="006448E3"/>
    <w:rsid w:val="00650824"/>
    <w:rsid w:val="006526E7"/>
    <w:rsid w:val="0065510C"/>
    <w:rsid w:val="00661300"/>
    <w:rsid w:val="006636B0"/>
    <w:rsid w:val="00664B7B"/>
    <w:rsid w:val="00665789"/>
    <w:rsid w:val="0066792B"/>
    <w:rsid w:val="006715FC"/>
    <w:rsid w:val="006749E4"/>
    <w:rsid w:val="0067724F"/>
    <w:rsid w:val="0067756E"/>
    <w:rsid w:val="006817CB"/>
    <w:rsid w:val="0068299C"/>
    <w:rsid w:val="006842E4"/>
    <w:rsid w:val="006870C2"/>
    <w:rsid w:val="006901D6"/>
    <w:rsid w:val="00691500"/>
    <w:rsid w:val="00691B51"/>
    <w:rsid w:val="00694036"/>
    <w:rsid w:val="006A0341"/>
    <w:rsid w:val="006A0494"/>
    <w:rsid w:val="006A0E78"/>
    <w:rsid w:val="006A121E"/>
    <w:rsid w:val="006A5E92"/>
    <w:rsid w:val="006A781A"/>
    <w:rsid w:val="006B27BA"/>
    <w:rsid w:val="006C2D1F"/>
    <w:rsid w:val="006D4375"/>
    <w:rsid w:val="006E08CC"/>
    <w:rsid w:val="006E531B"/>
    <w:rsid w:val="006E6488"/>
    <w:rsid w:val="006E6AD3"/>
    <w:rsid w:val="006F1370"/>
    <w:rsid w:val="006F1FD4"/>
    <w:rsid w:val="0070012F"/>
    <w:rsid w:val="00702D13"/>
    <w:rsid w:val="00702F2C"/>
    <w:rsid w:val="00703A1A"/>
    <w:rsid w:val="00703C9A"/>
    <w:rsid w:val="00703F16"/>
    <w:rsid w:val="007144E4"/>
    <w:rsid w:val="00716353"/>
    <w:rsid w:val="007168B4"/>
    <w:rsid w:val="00721A9E"/>
    <w:rsid w:val="00721DD5"/>
    <w:rsid w:val="00723718"/>
    <w:rsid w:val="007256B5"/>
    <w:rsid w:val="00727949"/>
    <w:rsid w:val="007309B8"/>
    <w:rsid w:val="007323A3"/>
    <w:rsid w:val="0073312E"/>
    <w:rsid w:val="00734C24"/>
    <w:rsid w:val="00736915"/>
    <w:rsid w:val="00736F1E"/>
    <w:rsid w:val="00742812"/>
    <w:rsid w:val="0074318E"/>
    <w:rsid w:val="00743F1F"/>
    <w:rsid w:val="00746370"/>
    <w:rsid w:val="00754017"/>
    <w:rsid w:val="00754FE6"/>
    <w:rsid w:val="007554AC"/>
    <w:rsid w:val="00757FB7"/>
    <w:rsid w:val="00762FCA"/>
    <w:rsid w:val="00764384"/>
    <w:rsid w:val="0077013F"/>
    <w:rsid w:val="00772957"/>
    <w:rsid w:val="007749E3"/>
    <w:rsid w:val="007753A1"/>
    <w:rsid w:val="00775C5C"/>
    <w:rsid w:val="007814F3"/>
    <w:rsid w:val="00782DAC"/>
    <w:rsid w:val="00785DD8"/>
    <w:rsid w:val="0079388F"/>
    <w:rsid w:val="00795F65"/>
    <w:rsid w:val="007966C5"/>
    <w:rsid w:val="00797468"/>
    <w:rsid w:val="007A4F22"/>
    <w:rsid w:val="007A58C3"/>
    <w:rsid w:val="007A5F8D"/>
    <w:rsid w:val="007A778E"/>
    <w:rsid w:val="007B01CE"/>
    <w:rsid w:val="007B0710"/>
    <w:rsid w:val="007B1FBE"/>
    <w:rsid w:val="007B46B0"/>
    <w:rsid w:val="007B5842"/>
    <w:rsid w:val="007B64B9"/>
    <w:rsid w:val="007D05E3"/>
    <w:rsid w:val="007D300E"/>
    <w:rsid w:val="007D312A"/>
    <w:rsid w:val="007D50AF"/>
    <w:rsid w:val="007D50E4"/>
    <w:rsid w:val="007D632F"/>
    <w:rsid w:val="007D6416"/>
    <w:rsid w:val="007E14C3"/>
    <w:rsid w:val="007E50C6"/>
    <w:rsid w:val="007E5D28"/>
    <w:rsid w:val="007E6A13"/>
    <w:rsid w:val="007E6DE1"/>
    <w:rsid w:val="007F2160"/>
    <w:rsid w:val="007F2D0D"/>
    <w:rsid w:val="00800816"/>
    <w:rsid w:val="00801E85"/>
    <w:rsid w:val="00807335"/>
    <w:rsid w:val="0080777D"/>
    <w:rsid w:val="00810AC8"/>
    <w:rsid w:val="0081256F"/>
    <w:rsid w:val="008153BF"/>
    <w:rsid w:val="00816B53"/>
    <w:rsid w:val="008175AE"/>
    <w:rsid w:val="00817A1F"/>
    <w:rsid w:val="00820560"/>
    <w:rsid w:val="00822184"/>
    <w:rsid w:val="00823472"/>
    <w:rsid w:val="00823A30"/>
    <w:rsid w:val="00823B1E"/>
    <w:rsid w:val="00824AAC"/>
    <w:rsid w:val="00826226"/>
    <w:rsid w:val="00826DD3"/>
    <w:rsid w:val="0083085D"/>
    <w:rsid w:val="008316D1"/>
    <w:rsid w:val="00834033"/>
    <w:rsid w:val="00835CAD"/>
    <w:rsid w:val="00835F13"/>
    <w:rsid w:val="00835F8A"/>
    <w:rsid w:val="008361D0"/>
    <w:rsid w:val="008406BB"/>
    <w:rsid w:val="00853C5F"/>
    <w:rsid w:val="008550CD"/>
    <w:rsid w:val="00860406"/>
    <w:rsid w:val="00862891"/>
    <w:rsid w:val="00863B68"/>
    <w:rsid w:val="00863F0A"/>
    <w:rsid w:val="008725D1"/>
    <w:rsid w:val="00873417"/>
    <w:rsid w:val="008738EE"/>
    <w:rsid w:val="00874FD7"/>
    <w:rsid w:val="00877741"/>
    <w:rsid w:val="00877DA8"/>
    <w:rsid w:val="00881DAE"/>
    <w:rsid w:val="0088563F"/>
    <w:rsid w:val="0088585C"/>
    <w:rsid w:val="0089051D"/>
    <w:rsid w:val="008908A3"/>
    <w:rsid w:val="008954A0"/>
    <w:rsid w:val="0089690F"/>
    <w:rsid w:val="008A3108"/>
    <w:rsid w:val="008A6682"/>
    <w:rsid w:val="008B1705"/>
    <w:rsid w:val="008B2E16"/>
    <w:rsid w:val="008B64D6"/>
    <w:rsid w:val="008B76C4"/>
    <w:rsid w:val="008C0026"/>
    <w:rsid w:val="008C3519"/>
    <w:rsid w:val="008D1691"/>
    <w:rsid w:val="008D3797"/>
    <w:rsid w:val="008D4372"/>
    <w:rsid w:val="008E55B9"/>
    <w:rsid w:val="008E6997"/>
    <w:rsid w:val="008F2BA6"/>
    <w:rsid w:val="008F4518"/>
    <w:rsid w:val="00902EF0"/>
    <w:rsid w:val="009034F7"/>
    <w:rsid w:val="00906936"/>
    <w:rsid w:val="00906D1E"/>
    <w:rsid w:val="0091244D"/>
    <w:rsid w:val="0091629F"/>
    <w:rsid w:val="00917097"/>
    <w:rsid w:val="009214BE"/>
    <w:rsid w:val="00921B64"/>
    <w:rsid w:val="00924BBE"/>
    <w:rsid w:val="0093342B"/>
    <w:rsid w:val="00934CD7"/>
    <w:rsid w:val="009358D4"/>
    <w:rsid w:val="00937B85"/>
    <w:rsid w:val="00942270"/>
    <w:rsid w:val="0094317B"/>
    <w:rsid w:val="009451B8"/>
    <w:rsid w:val="00945558"/>
    <w:rsid w:val="00945F96"/>
    <w:rsid w:val="00961A2D"/>
    <w:rsid w:val="00963378"/>
    <w:rsid w:val="009642F1"/>
    <w:rsid w:val="0096566F"/>
    <w:rsid w:val="0096633D"/>
    <w:rsid w:val="009674B9"/>
    <w:rsid w:val="00970240"/>
    <w:rsid w:val="0097670B"/>
    <w:rsid w:val="00990124"/>
    <w:rsid w:val="009913DC"/>
    <w:rsid w:val="009919CF"/>
    <w:rsid w:val="00991EDA"/>
    <w:rsid w:val="00995518"/>
    <w:rsid w:val="0099780A"/>
    <w:rsid w:val="009A43D4"/>
    <w:rsid w:val="009A53E1"/>
    <w:rsid w:val="009A72BE"/>
    <w:rsid w:val="009B00B9"/>
    <w:rsid w:val="009B0C56"/>
    <w:rsid w:val="009B1434"/>
    <w:rsid w:val="009B1452"/>
    <w:rsid w:val="009B191B"/>
    <w:rsid w:val="009B2A2D"/>
    <w:rsid w:val="009B32F1"/>
    <w:rsid w:val="009B645E"/>
    <w:rsid w:val="009B6567"/>
    <w:rsid w:val="009C2740"/>
    <w:rsid w:val="009C416D"/>
    <w:rsid w:val="009C4E02"/>
    <w:rsid w:val="009C541F"/>
    <w:rsid w:val="009C7D27"/>
    <w:rsid w:val="009D1D38"/>
    <w:rsid w:val="009D4FAF"/>
    <w:rsid w:val="009D6207"/>
    <w:rsid w:val="009D7A94"/>
    <w:rsid w:val="009E00F6"/>
    <w:rsid w:val="009E1A96"/>
    <w:rsid w:val="009E4A8F"/>
    <w:rsid w:val="009E6812"/>
    <w:rsid w:val="009E7B75"/>
    <w:rsid w:val="009F1CC1"/>
    <w:rsid w:val="009F3A9D"/>
    <w:rsid w:val="009F4471"/>
    <w:rsid w:val="009F5668"/>
    <w:rsid w:val="009F5C0D"/>
    <w:rsid w:val="00A00AFA"/>
    <w:rsid w:val="00A00ED8"/>
    <w:rsid w:val="00A03B57"/>
    <w:rsid w:val="00A12D42"/>
    <w:rsid w:val="00A13C67"/>
    <w:rsid w:val="00A15C57"/>
    <w:rsid w:val="00A16B40"/>
    <w:rsid w:val="00A213E2"/>
    <w:rsid w:val="00A238A7"/>
    <w:rsid w:val="00A24396"/>
    <w:rsid w:val="00A24C6F"/>
    <w:rsid w:val="00A257A8"/>
    <w:rsid w:val="00A25AC5"/>
    <w:rsid w:val="00A265A3"/>
    <w:rsid w:val="00A267BB"/>
    <w:rsid w:val="00A30283"/>
    <w:rsid w:val="00A3044E"/>
    <w:rsid w:val="00A30A86"/>
    <w:rsid w:val="00A3133E"/>
    <w:rsid w:val="00A4173E"/>
    <w:rsid w:val="00A4425C"/>
    <w:rsid w:val="00A448C2"/>
    <w:rsid w:val="00A45B86"/>
    <w:rsid w:val="00A45E36"/>
    <w:rsid w:val="00A47BD7"/>
    <w:rsid w:val="00A51E9D"/>
    <w:rsid w:val="00A53B4F"/>
    <w:rsid w:val="00A53FEF"/>
    <w:rsid w:val="00A54330"/>
    <w:rsid w:val="00A54787"/>
    <w:rsid w:val="00A60BC8"/>
    <w:rsid w:val="00A70296"/>
    <w:rsid w:val="00A70652"/>
    <w:rsid w:val="00A71F5C"/>
    <w:rsid w:val="00A73C53"/>
    <w:rsid w:val="00A80D15"/>
    <w:rsid w:val="00A83DD2"/>
    <w:rsid w:val="00A87535"/>
    <w:rsid w:val="00A8791E"/>
    <w:rsid w:val="00A9020C"/>
    <w:rsid w:val="00A929F2"/>
    <w:rsid w:val="00A93292"/>
    <w:rsid w:val="00A96910"/>
    <w:rsid w:val="00AA2497"/>
    <w:rsid w:val="00AA60B0"/>
    <w:rsid w:val="00AA69E1"/>
    <w:rsid w:val="00AA7F55"/>
    <w:rsid w:val="00AB0445"/>
    <w:rsid w:val="00AC00F5"/>
    <w:rsid w:val="00AC5532"/>
    <w:rsid w:val="00AC7B12"/>
    <w:rsid w:val="00AD03BC"/>
    <w:rsid w:val="00AD149D"/>
    <w:rsid w:val="00AD4106"/>
    <w:rsid w:val="00AD6001"/>
    <w:rsid w:val="00AE1D2F"/>
    <w:rsid w:val="00AE306E"/>
    <w:rsid w:val="00AE48F7"/>
    <w:rsid w:val="00AE5CB9"/>
    <w:rsid w:val="00AE76FA"/>
    <w:rsid w:val="00AF11B2"/>
    <w:rsid w:val="00AF5974"/>
    <w:rsid w:val="00B00B40"/>
    <w:rsid w:val="00B014A9"/>
    <w:rsid w:val="00B04943"/>
    <w:rsid w:val="00B06D5E"/>
    <w:rsid w:val="00B11CB2"/>
    <w:rsid w:val="00B138A4"/>
    <w:rsid w:val="00B1390D"/>
    <w:rsid w:val="00B228F5"/>
    <w:rsid w:val="00B235A9"/>
    <w:rsid w:val="00B24317"/>
    <w:rsid w:val="00B24A7C"/>
    <w:rsid w:val="00B2A9EA"/>
    <w:rsid w:val="00B34FA5"/>
    <w:rsid w:val="00B36F84"/>
    <w:rsid w:val="00B37367"/>
    <w:rsid w:val="00B42785"/>
    <w:rsid w:val="00B44DAD"/>
    <w:rsid w:val="00B47BCE"/>
    <w:rsid w:val="00B5152A"/>
    <w:rsid w:val="00B5265D"/>
    <w:rsid w:val="00B5342B"/>
    <w:rsid w:val="00B54712"/>
    <w:rsid w:val="00B55AAA"/>
    <w:rsid w:val="00B5768C"/>
    <w:rsid w:val="00B6275E"/>
    <w:rsid w:val="00B7440A"/>
    <w:rsid w:val="00B75F55"/>
    <w:rsid w:val="00B80D97"/>
    <w:rsid w:val="00B844BB"/>
    <w:rsid w:val="00B860DA"/>
    <w:rsid w:val="00B875C3"/>
    <w:rsid w:val="00B90F7E"/>
    <w:rsid w:val="00B9225F"/>
    <w:rsid w:val="00B935D0"/>
    <w:rsid w:val="00B9431E"/>
    <w:rsid w:val="00B9685D"/>
    <w:rsid w:val="00BA0460"/>
    <w:rsid w:val="00BA33AF"/>
    <w:rsid w:val="00BA4AAB"/>
    <w:rsid w:val="00BB4D81"/>
    <w:rsid w:val="00BB6E92"/>
    <w:rsid w:val="00BB7E1A"/>
    <w:rsid w:val="00BC4AF3"/>
    <w:rsid w:val="00BC4E01"/>
    <w:rsid w:val="00BD1E4B"/>
    <w:rsid w:val="00BD67BA"/>
    <w:rsid w:val="00BE2BB9"/>
    <w:rsid w:val="00BF0D35"/>
    <w:rsid w:val="00BF108A"/>
    <w:rsid w:val="00BF2E41"/>
    <w:rsid w:val="00BF7AF9"/>
    <w:rsid w:val="00C01AC6"/>
    <w:rsid w:val="00C038A9"/>
    <w:rsid w:val="00C03C46"/>
    <w:rsid w:val="00C0449B"/>
    <w:rsid w:val="00C04AD1"/>
    <w:rsid w:val="00C04AF2"/>
    <w:rsid w:val="00C07B54"/>
    <w:rsid w:val="00C1068A"/>
    <w:rsid w:val="00C1238B"/>
    <w:rsid w:val="00C127E8"/>
    <w:rsid w:val="00C12A34"/>
    <w:rsid w:val="00C15D7E"/>
    <w:rsid w:val="00C167B9"/>
    <w:rsid w:val="00C16BD5"/>
    <w:rsid w:val="00C22C28"/>
    <w:rsid w:val="00C238A0"/>
    <w:rsid w:val="00C2573B"/>
    <w:rsid w:val="00C26A99"/>
    <w:rsid w:val="00C3092C"/>
    <w:rsid w:val="00C35D3A"/>
    <w:rsid w:val="00C364D9"/>
    <w:rsid w:val="00C37B63"/>
    <w:rsid w:val="00C37FCE"/>
    <w:rsid w:val="00C41654"/>
    <w:rsid w:val="00C419CD"/>
    <w:rsid w:val="00C41C11"/>
    <w:rsid w:val="00C42785"/>
    <w:rsid w:val="00C43AAB"/>
    <w:rsid w:val="00C442C5"/>
    <w:rsid w:val="00C4620D"/>
    <w:rsid w:val="00C51B75"/>
    <w:rsid w:val="00C52A97"/>
    <w:rsid w:val="00C561F2"/>
    <w:rsid w:val="00C73082"/>
    <w:rsid w:val="00C730EF"/>
    <w:rsid w:val="00C756B7"/>
    <w:rsid w:val="00C7579C"/>
    <w:rsid w:val="00C82548"/>
    <w:rsid w:val="00C83CB6"/>
    <w:rsid w:val="00C86330"/>
    <w:rsid w:val="00C90F06"/>
    <w:rsid w:val="00C91BE8"/>
    <w:rsid w:val="00C9357B"/>
    <w:rsid w:val="00C96444"/>
    <w:rsid w:val="00C9796F"/>
    <w:rsid w:val="00CA2B85"/>
    <w:rsid w:val="00CA4400"/>
    <w:rsid w:val="00CB0B53"/>
    <w:rsid w:val="00CB1C19"/>
    <w:rsid w:val="00CB218B"/>
    <w:rsid w:val="00CB4A38"/>
    <w:rsid w:val="00CB5CAA"/>
    <w:rsid w:val="00CB7294"/>
    <w:rsid w:val="00CC1DF2"/>
    <w:rsid w:val="00CC3BFC"/>
    <w:rsid w:val="00CC443A"/>
    <w:rsid w:val="00CC5887"/>
    <w:rsid w:val="00CC6246"/>
    <w:rsid w:val="00CD1A5D"/>
    <w:rsid w:val="00CD3A2D"/>
    <w:rsid w:val="00CD491A"/>
    <w:rsid w:val="00CDFC8A"/>
    <w:rsid w:val="00CE38BE"/>
    <w:rsid w:val="00CE41DB"/>
    <w:rsid w:val="00CE4F31"/>
    <w:rsid w:val="00CF0242"/>
    <w:rsid w:val="00CF2F3D"/>
    <w:rsid w:val="00CF7B21"/>
    <w:rsid w:val="00D01939"/>
    <w:rsid w:val="00D0223A"/>
    <w:rsid w:val="00D03973"/>
    <w:rsid w:val="00D04418"/>
    <w:rsid w:val="00D0549F"/>
    <w:rsid w:val="00D058C0"/>
    <w:rsid w:val="00D06710"/>
    <w:rsid w:val="00D11137"/>
    <w:rsid w:val="00D11D2E"/>
    <w:rsid w:val="00D1252A"/>
    <w:rsid w:val="00D145CA"/>
    <w:rsid w:val="00D17202"/>
    <w:rsid w:val="00D21CE0"/>
    <w:rsid w:val="00D27CCF"/>
    <w:rsid w:val="00D34A8A"/>
    <w:rsid w:val="00D35C62"/>
    <w:rsid w:val="00D40A4C"/>
    <w:rsid w:val="00D519E8"/>
    <w:rsid w:val="00D577E2"/>
    <w:rsid w:val="00D6173D"/>
    <w:rsid w:val="00D627D7"/>
    <w:rsid w:val="00D62F56"/>
    <w:rsid w:val="00D63BF1"/>
    <w:rsid w:val="00D65323"/>
    <w:rsid w:val="00D6631E"/>
    <w:rsid w:val="00D70E0B"/>
    <w:rsid w:val="00D71FE4"/>
    <w:rsid w:val="00D8163E"/>
    <w:rsid w:val="00D820C7"/>
    <w:rsid w:val="00D82FB0"/>
    <w:rsid w:val="00D832AC"/>
    <w:rsid w:val="00D85277"/>
    <w:rsid w:val="00D900D7"/>
    <w:rsid w:val="00D90CBA"/>
    <w:rsid w:val="00D93734"/>
    <w:rsid w:val="00D94284"/>
    <w:rsid w:val="00D96BC4"/>
    <w:rsid w:val="00D977A7"/>
    <w:rsid w:val="00DA04F3"/>
    <w:rsid w:val="00DA1029"/>
    <w:rsid w:val="00DA3C19"/>
    <w:rsid w:val="00DA7768"/>
    <w:rsid w:val="00DB15BC"/>
    <w:rsid w:val="00DB6D3F"/>
    <w:rsid w:val="00DC0C20"/>
    <w:rsid w:val="00DC2230"/>
    <w:rsid w:val="00DC3949"/>
    <w:rsid w:val="00DC4042"/>
    <w:rsid w:val="00DC485C"/>
    <w:rsid w:val="00DD1594"/>
    <w:rsid w:val="00DD3F55"/>
    <w:rsid w:val="00DE0FEF"/>
    <w:rsid w:val="00DE33E6"/>
    <w:rsid w:val="00DE5B10"/>
    <w:rsid w:val="00DE5C46"/>
    <w:rsid w:val="00DF110C"/>
    <w:rsid w:val="00DF9170"/>
    <w:rsid w:val="00E01320"/>
    <w:rsid w:val="00E01AAB"/>
    <w:rsid w:val="00E024F7"/>
    <w:rsid w:val="00E04CF9"/>
    <w:rsid w:val="00E05386"/>
    <w:rsid w:val="00E07607"/>
    <w:rsid w:val="00E07B51"/>
    <w:rsid w:val="00E10199"/>
    <w:rsid w:val="00E120B7"/>
    <w:rsid w:val="00E16B16"/>
    <w:rsid w:val="00E207EB"/>
    <w:rsid w:val="00E21D71"/>
    <w:rsid w:val="00E252FE"/>
    <w:rsid w:val="00E27576"/>
    <w:rsid w:val="00E33AC2"/>
    <w:rsid w:val="00E3401D"/>
    <w:rsid w:val="00E41AC4"/>
    <w:rsid w:val="00E54E2C"/>
    <w:rsid w:val="00E60BA9"/>
    <w:rsid w:val="00E610CB"/>
    <w:rsid w:val="00E616F2"/>
    <w:rsid w:val="00E6192C"/>
    <w:rsid w:val="00E64468"/>
    <w:rsid w:val="00E66CCD"/>
    <w:rsid w:val="00E72E43"/>
    <w:rsid w:val="00E7580B"/>
    <w:rsid w:val="00E86DC1"/>
    <w:rsid w:val="00E90A29"/>
    <w:rsid w:val="00E911A4"/>
    <w:rsid w:val="00E914DC"/>
    <w:rsid w:val="00EA0A4C"/>
    <w:rsid w:val="00EA0E67"/>
    <w:rsid w:val="00EA0F7E"/>
    <w:rsid w:val="00EA20AC"/>
    <w:rsid w:val="00EA4A81"/>
    <w:rsid w:val="00EA5412"/>
    <w:rsid w:val="00EB3AF3"/>
    <w:rsid w:val="00EB67BD"/>
    <w:rsid w:val="00EB79E7"/>
    <w:rsid w:val="00EC0995"/>
    <w:rsid w:val="00EC26B0"/>
    <w:rsid w:val="00EC3F4B"/>
    <w:rsid w:val="00ED03AB"/>
    <w:rsid w:val="00ED4778"/>
    <w:rsid w:val="00EE3EE9"/>
    <w:rsid w:val="00EE428A"/>
    <w:rsid w:val="00EE48BD"/>
    <w:rsid w:val="00EE6B53"/>
    <w:rsid w:val="00EE7445"/>
    <w:rsid w:val="00EF3638"/>
    <w:rsid w:val="00EF5811"/>
    <w:rsid w:val="00EF7160"/>
    <w:rsid w:val="00EF74BF"/>
    <w:rsid w:val="00F00DEE"/>
    <w:rsid w:val="00F01F47"/>
    <w:rsid w:val="00F02BF7"/>
    <w:rsid w:val="00F06C7A"/>
    <w:rsid w:val="00F07076"/>
    <w:rsid w:val="00F1268A"/>
    <w:rsid w:val="00F12D29"/>
    <w:rsid w:val="00F135E2"/>
    <w:rsid w:val="00F17CDA"/>
    <w:rsid w:val="00F207A2"/>
    <w:rsid w:val="00F210C3"/>
    <w:rsid w:val="00F21C20"/>
    <w:rsid w:val="00F36AEF"/>
    <w:rsid w:val="00F37A3C"/>
    <w:rsid w:val="00F40E1D"/>
    <w:rsid w:val="00F426FB"/>
    <w:rsid w:val="00F4433D"/>
    <w:rsid w:val="00F44C8D"/>
    <w:rsid w:val="00F46E07"/>
    <w:rsid w:val="00F502FE"/>
    <w:rsid w:val="00F5212E"/>
    <w:rsid w:val="00F52216"/>
    <w:rsid w:val="00F5281F"/>
    <w:rsid w:val="00F541DE"/>
    <w:rsid w:val="00F54F3B"/>
    <w:rsid w:val="00F56D07"/>
    <w:rsid w:val="00F64FB9"/>
    <w:rsid w:val="00F712FF"/>
    <w:rsid w:val="00F71BCF"/>
    <w:rsid w:val="00F73DAC"/>
    <w:rsid w:val="00F75454"/>
    <w:rsid w:val="00F76806"/>
    <w:rsid w:val="00F80045"/>
    <w:rsid w:val="00F81270"/>
    <w:rsid w:val="00F81BBC"/>
    <w:rsid w:val="00F828B6"/>
    <w:rsid w:val="00F83695"/>
    <w:rsid w:val="00F924D0"/>
    <w:rsid w:val="00F96364"/>
    <w:rsid w:val="00F97369"/>
    <w:rsid w:val="00F99BFF"/>
    <w:rsid w:val="00FA050D"/>
    <w:rsid w:val="00FA1941"/>
    <w:rsid w:val="00FA2940"/>
    <w:rsid w:val="00FA3080"/>
    <w:rsid w:val="00FA7070"/>
    <w:rsid w:val="00FB2785"/>
    <w:rsid w:val="00FB3DB5"/>
    <w:rsid w:val="00FB47F9"/>
    <w:rsid w:val="00FB4894"/>
    <w:rsid w:val="00FB5156"/>
    <w:rsid w:val="00FB7417"/>
    <w:rsid w:val="00FE0758"/>
    <w:rsid w:val="00FE1F38"/>
    <w:rsid w:val="00FE29E3"/>
    <w:rsid w:val="00FE2F5C"/>
    <w:rsid w:val="00FE43D9"/>
    <w:rsid w:val="00FE6934"/>
    <w:rsid w:val="00FE7DC4"/>
    <w:rsid w:val="00FF1258"/>
    <w:rsid w:val="00FF55D6"/>
    <w:rsid w:val="00FF6118"/>
    <w:rsid w:val="0117EBA7"/>
    <w:rsid w:val="014A5FC6"/>
    <w:rsid w:val="015881E0"/>
    <w:rsid w:val="01611147"/>
    <w:rsid w:val="01DC9AD8"/>
    <w:rsid w:val="02110C3B"/>
    <w:rsid w:val="0262A9AE"/>
    <w:rsid w:val="0397AAC2"/>
    <w:rsid w:val="03E2744C"/>
    <w:rsid w:val="04055D2C"/>
    <w:rsid w:val="0476353E"/>
    <w:rsid w:val="04822429"/>
    <w:rsid w:val="04886193"/>
    <w:rsid w:val="04B6945F"/>
    <w:rsid w:val="04DB18C7"/>
    <w:rsid w:val="04FC4A04"/>
    <w:rsid w:val="054D9C81"/>
    <w:rsid w:val="0591F64F"/>
    <w:rsid w:val="05BDF9A6"/>
    <w:rsid w:val="06393C63"/>
    <w:rsid w:val="0674E1B5"/>
    <w:rsid w:val="06C62AFD"/>
    <w:rsid w:val="06E47D5E"/>
    <w:rsid w:val="07101E50"/>
    <w:rsid w:val="078EAA77"/>
    <w:rsid w:val="07F54183"/>
    <w:rsid w:val="08073107"/>
    <w:rsid w:val="085AA827"/>
    <w:rsid w:val="08FD51CC"/>
    <w:rsid w:val="0A0285B8"/>
    <w:rsid w:val="0A065EE2"/>
    <w:rsid w:val="0A3E321B"/>
    <w:rsid w:val="0A890B1F"/>
    <w:rsid w:val="0AA540E9"/>
    <w:rsid w:val="0AA975C5"/>
    <w:rsid w:val="0ADD707C"/>
    <w:rsid w:val="0B6C0726"/>
    <w:rsid w:val="0B8D24F0"/>
    <w:rsid w:val="0C4031D1"/>
    <w:rsid w:val="0C62B217"/>
    <w:rsid w:val="0C994421"/>
    <w:rsid w:val="0CD112BA"/>
    <w:rsid w:val="0D4AA879"/>
    <w:rsid w:val="0D687A2A"/>
    <w:rsid w:val="0DCDE361"/>
    <w:rsid w:val="0DD2FBE7"/>
    <w:rsid w:val="0DD3C1CF"/>
    <w:rsid w:val="0DF23537"/>
    <w:rsid w:val="0E3AD4C9"/>
    <w:rsid w:val="0E469AE6"/>
    <w:rsid w:val="0E5F4F35"/>
    <w:rsid w:val="0E82EC43"/>
    <w:rsid w:val="0ED2DCC2"/>
    <w:rsid w:val="0ED41DBD"/>
    <w:rsid w:val="0EEE61C2"/>
    <w:rsid w:val="0F033702"/>
    <w:rsid w:val="0F13946B"/>
    <w:rsid w:val="100ECC1B"/>
    <w:rsid w:val="10EFE9A0"/>
    <w:rsid w:val="114E5A10"/>
    <w:rsid w:val="11858AC8"/>
    <w:rsid w:val="11AC5123"/>
    <w:rsid w:val="11BFC8CD"/>
    <w:rsid w:val="11C17C54"/>
    <w:rsid w:val="11C6DA46"/>
    <w:rsid w:val="11EF4FD4"/>
    <w:rsid w:val="1257B53F"/>
    <w:rsid w:val="125ABF3F"/>
    <w:rsid w:val="12988CFE"/>
    <w:rsid w:val="12A20ACC"/>
    <w:rsid w:val="12BC9577"/>
    <w:rsid w:val="13DA4B61"/>
    <w:rsid w:val="13E99575"/>
    <w:rsid w:val="13F334B0"/>
    <w:rsid w:val="1403EE5A"/>
    <w:rsid w:val="144829E9"/>
    <w:rsid w:val="146A0651"/>
    <w:rsid w:val="14A03579"/>
    <w:rsid w:val="14CD6AD3"/>
    <w:rsid w:val="14E8529B"/>
    <w:rsid w:val="150A0DD0"/>
    <w:rsid w:val="1552E02B"/>
    <w:rsid w:val="15F248C6"/>
    <w:rsid w:val="16411918"/>
    <w:rsid w:val="165ADA51"/>
    <w:rsid w:val="168E08C0"/>
    <w:rsid w:val="16ABC475"/>
    <w:rsid w:val="16C278F6"/>
    <w:rsid w:val="16DDFFB4"/>
    <w:rsid w:val="16ED5601"/>
    <w:rsid w:val="1878A8D1"/>
    <w:rsid w:val="18E0F752"/>
    <w:rsid w:val="190286DD"/>
    <w:rsid w:val="199526D3"/>
    <w:rsid w:val="19C2D912"/>
    <w:rsid w:val="1A9D83B7"/>
    <w:rsid w:val="1B5840C6"/>
    <w:rsid w:val="1BAE0ECD"/>
    <w:rsid w:val="1BB43438"/>
    <w:rsid w:val="1BCC406B"/>
    <w:rsid w:val="1BD3258A"/>
    <w:rsid w:val="1C46C5B0"/>
    <w:rsid w:val="1C7B17E7"/>
    <w:rsid w:val="1C9E52C6"/>
    <w:rsid w:val="1CD18AC0"/>
    <w:rsid w:val="1CD84214"/>
    <w:rsid w:val="1D3E294A"/>
    <w:rsid w:val="1D483580"/>
    <w:rsid w:val="1DC08F44"/>
    <w:rsid w:val="1DC2ED0C"/>
    <w:rsid w:val="1E3A55F8"/>
    <w:rsid w:val="1E3B9FC9"/>
    <w:rsid w:val="1E4ECD45"/>
    <w:rsid w:val="1E7A14F2"/>
    <w:rsid w:val="1EB00EC8"/>
    <w:rsid w:val="1EB178B9"/>
    <w:rsid w:val="1EB869F1"/>
    <w:rsid w:val="1F4FB69E"/>
    <w:rsid w:val="1F8B5FFD"/>
    <w:rsid w:val="1FA70E13"/>
    <w:rsid w:val="1FFE6761"/>
    <w:rsid w:val="20435B8F"/>
    <w:rsid w:val="204D6011"/>
    <w:rsid w:val="2061CCAE"/>
    <w:rsid w:val="2122D675"/>
    <w:rsid w:val="215AA07E"/>
    <w:rsid w:val="2181D41C"/>
    <w:rsid w:val="21CAF96E"/>
    <w:rsid w:val="21CDBB77"/>
    <w:rsid w:val="22079F79"/>
    <w:rsid w:val="220CF831"/>
    <w:rsid w:val="221434B5"/>
    <w:rsid w:val="221EFC56"/>
    <w:rsid w:val="22478743"/>
    <w:rsid w:val="224DEFA3"/>
    <w:rsid w:val="22B88497"/>
    <w:rsid w:val="22BD5B1D"/>
    <w:rsid w:val="22C23608"/>
    <w:rsid w:val="22D9B540"/>
    <w:rsid w:val="22E82D90"/>
    <w:rsid w:val="23452884"/>
    <w:rsid w:val="236161E4"/>
    <w:rsid w:val="239A1806"/>
    <w:rsid w:val="2415C4CE"/>
    <w:rsid w:val="248BDFE4"/>
    <w:rsid w:val="249C3FCB"/>
    <w:rsid w:val="24C7BC24"/>
    <w:rsid w:val="24CCE35A"/>
    <w:rsid w:val="24D6AABC"/>
    <w:rsid w:val="2502D361"/>
    <w:rsid w:val="250F4C95"/>
    <w:rsid w:val="2513A2B3"/>
    <w:rsid w:val="25286542"/>
    <w:rsid w:val="253720DF"/>
    <w:rsid w:val="255AB36F"/>
    <w:rsid w:val="2625BFD1"/>
    <w:rsid w:val="26390147"/>
    <w:rsid w:val="26645507"/>
    <w:rsid w:val="26AF573A"/>
    <w:rsid w:val="27580166"/>
    <w:rsid w:val="276DB387"/>
    <w:rsid w:val="278CE728"/>
    <w:rsid w:val="27B37F57"/>
    <w:rsid w:val="27C6432D"/>
    <w:rsid w:val="27F2EE3E"/>
    <w:rsid w:val="27F7A6E7"/>
    <w:rsid w:val="283746E3"/>
    <w:rsid w:val="2845AC82"/>
    <w:rsid w:val="284CF5A6"/>
    <w:rsid w:val="288E6EC1"/>
    <w:rsid w:val="28B78102"/>
    <w:rsid w:val="29299CB1"/>
    <w:rsid w:val="2945B427"/>
    <w:rsid w:val="294AC23D"/>
    <w:rsid w:val="2969A2B9"/>
    <w:rsid w:val="298A07A0"/>
    <w:rsid w:val="299CEC6E"/>
    <w:rsid w:val="29A2B5A5"/>
    <w:rsid w:val="29A5B798"/>
    <w:rsid w:val="29C077B5"/>
    <w:rsid w:val="29C2F935"/>
    <w:rsid w:val="2A440432"/>
    <w:rsid w:val="2A62C69E"/>
    <w:rsid w:val="2A71A3C4"/>
    <w:rsid w:val="2A74664B"/>
    <w:rsid w:val="2AEBB65D"/>
    <w:rsid w:val="2AF2F774"/>
    <w:rsid w:val="2AF32BFB"/>
    <w:rsid w:val="2AFA125E"/>
    <w:rsid w:val="2BB079FD"/>
    <w:rsid w:val="2C0EA71D"/>
    <w:rsid w:val="2C109B53"/>
    <w:rsid w:val="2C40288B"/>
    <w:rsid w:val="2CE7800F"/>
    <w:rsid w:val="2CFA0943"/>
    <w:rsid w:val="2D0D24C8"/>
    <w:rsid w:val="2D4B0A92"/>
    <w:rsid w:val="2D5B595A"/>
    <w:rsid w:val="2D627C97"/>
    <w:rsid w:val="2DDBF8EC"/>
    <w:rsid w:val="2DE62FA1"/>
    <w:rsid w:val="2E2B418D"/>
    <w:rsid w:val="2E5281B0"/>
    <w:rsid w:val="2E85A650"/>
    <w:rsid w:val="2E8B947D"/>
    <w:rsid w:val="2EC994C1"/>
    <w:rsid w:val="2EF2C905"/>
    <w:rsid w:val="2F309B22"/>
    <w:rsid w:val="2F6A6413"/>
    <w:rsid w:val="2F99973C"/>
    <w:rsid w:val="2FE3BED9"/>
    <w:rsid w:val="3014C3CE"/>
    <w:rsid w:val="302176B1"/>
    <w:rsid w:val="302FC7C3"/>
    <w:rsid w:val="30731B37"/>
    <w:rsid w:val="30EBF757"/>
    <w:rsid w:val="317C5485"/>
    <w:rsid w:val="317FD73B"/>
    <w:rsid w:val="3195FFA8"/>
    <w:rsid w:val="323DAC90"/>
    <w:rsid w:val="32898B8A"/>
    <w:rsid w:val="328E5B52"/>
    <w:rsid w:val="32909FC6"/>
    <w:rsid w:val="32A74AB3"/>
    <w:rsid w:val="32B65B76"/>
    <w:rsid w:val="32B89A70"/>
    <w:rsid w:val="334B6871"/>
    <w:rsid w:val="334DC958"/>
    <w:rsid w:val="33890886"/>
    <w:rsid w:val="33A06D41"/>
    <w:rsid w:val="33C1FF53"/>
    <w:rsid w:val="33CFF0D4"/>
    <w:rsid w:val="33D06701"/>
    <w:rsid w:val="33F092F8"/>
    <w:rsid w:val="340757D6"/>
    <w:rsid w:val="34542415"/>
    <w:rsid w:val="3474641C"/>
    <w:rsid w:val="347FC0D1"/>
    <w:rsid w:val="34F2E337"/>
    <w:rsid w:val="35050854"/>
    <w:rsid w:val="353C9B93"/>
    <w:rsid w:val="35E2B5AE"/>
    <w:rsid w:val="363DDFA2"/>
    <w:rsid w:val="36720032"/>
    <w:rsid w:val="36A77010"/>
    <w:rsid w:val="36CFCF96"/>
    <w:rsid w:val="37A1BF64"/>
    <w:rsid w:val="3842E20D"/>
    <w:rsid w:val="384A054A"/>
    <w:rsid w:val="387FE825"/>
    <w:rsid w:val="38997E03"/>
    <w:rsid w:val="391E1DD6"/>
    <w:rsid w:val="3946B19C"/>
    <w:rsid w:val="3947332F"/>
    <w:rsid w:val="3981C588"/>
    <w:rsid w:val="3982C9C4"/>
    <w:rsid w:val="3B014092"/>
    <w:rsid w:val="3B7EC7AB"/>
    <w:rsid w:val="3BAEB05D"/>
    <w:rsid w:val="3BC43816"/>
    <w:rsid w:val="3C549F3E"/>
    <w:rsid w:val="3C5E76F7"/>
    <w:rsid w:val="3C94B50B"/>
    <w:rsid w:val="3DA51D62"/>
    <w:rsid w:val="3E31F505"/>
    <w:rsid w:val="3E41379E"/>
    <w:rsid w:val="3E6BE1D9"/>
    <w:rsid w:val="3EBD7DC7"/>
    <w:rsid w:val="3ED65724"/>
    <w:rsid w:val="3F297C8D"/>
    <w:rsid w:val="3F788EF3"/>
    <w:rsid w:val="3FAEFD9D"/>
    <w:rsid w:val="3FD4E3FD"/>
    <w:rsid w:val="3FDB7468"/>
    <w:rsid w:val="4026B49B"/>
    <w:rsid w:val="407BC721"/>
    <w:rsid w:val="40B45429"/>
    <w:rsid w:val="40C31B24"/>
    <w:rsid w:val="40FEE06D"/>
    <w:rsid w:val="410F027F"/>
    <w:rsid w:val="4114A821"/>
    <w:rsid w:val="412B5D6E"/>
    <w:rsid w:val="418CBC86"/>
    <w:rsid w:val="418ED33D"/>
    <w:rsid w:val="41AC937D"/>
    <w:rsid w:val="42366B5F"/>
    <w:rsid w:val="42774A65"/>
    <w:rsid w:val="42A73827"/>
    <w:rsid w:val="430296B4"/>
    <w:rsid w:val="43148C1B"/>
    <w:rsid w:val="432C3128"/>
    <w:rsid w:val="43918429"/>
    <w:rsid w:val="43D7A32D"/>
    <w:rsid w:val="43D990D3"/>
    <w:rsid w:val="43FDEE78"/>
    <w:rsid w:val="442D6CFB"/>
    <w:rsid w:val="443C26D1"/>
    <w:rsid w:val="4453412D"/>
    <w:rsid w:val="447646F6"/>
    <w:rsid w:val="4481819B"/>
    <w:rsid w:val="4482C782"/>
    <w:rsid w:val="449F1546"/>
    <w:rsid w:val="44B4647C"/>
    <w:rsid w:val="44B99F0C"/>
    <w:rsid w:val="44C66853"/>
    <w:rsid w:val="44D5EEC0"/>
    <w:rsid w:val="44E65387"/>
    <w:rsid w:val="44F718D8"/>
    <w:rsid w:val="44FC05A2"/>
    <w:rsid w:val="45417DDE"/>
    <w:rsid w:val="45842A46"/>
    <w:rsid w:val="45C1A787"/>
    <w:rsid w:val="46106D43"/>
    <w:rsid w:val="4693E644"/>
    <w:rsid w:val="46D5D0F3"/>
    <w:rsid w:val="471AC6D2"/>
    <w:rsid w:val="4780A0E8"/>
    <w:rsid w:val="47CF4ACA"/>
    <w:rsid w:val="47F31A84"/>
    <w:rsid w:val="4800AD29"/>
    <w:rsid w:val="489FFC4B"/>
    <w:rsid w:val="48B8AD9C"/>
    <w:rsid w:val="49602EB0"/>
    <w:rsid w:val="497CAA62"/>
    <w:rsid w:val="49A6F69F"/>
    <w:rsid w:val="4A165B5A"/>
    <w:rsid w:val="4A2FC025"/>
    <w:rsid w:val="4A60D65C"/>
    <w:rsid w:val="4A842832"/>
    <w:rsid w:val="4A934E2D"/>
    <w:rsid w:val="4A93CA56"/>
    <w:rsid w:val="4ACEA42F"/>
    <w:rsid w:val="4B0F5719"/>
    <w:rsid w:val="4B3051C7"/>
    <w:rsid w:val="4B42C700"/>
    <w:rsid w:val="4B61B7E8"/>
    <w:rsid w:val="4B6E63BC"/>
    <w:rsid w:val="4B7431AA"/>
    <w:rsid w:val="4B9E60FF"/>
    <w:rsid w:val="4BC18D39"/>
    <w:rsid w:val="4BEF40A6"/>
    <w:rsid w:val="4C0C484F"/>
    <w:rsid w:val="4C3EA94F"/>
    <w:rsid w:val="4C8D5331"/>
    <w:rsid w:val="4CB5B8C4"/>
    <w:rsid w:val="4CF7853F"/>
    <w:rsid w:val="4D6F42DA"/>
    <w:rsid w:val="4D7BA674"/>
    <w:rsid w:val="4E2F106B"/>
    <w:rsid w:val="4E32B812"/>
    <w:rsid w:val="4E89FDC0"/>
    <w:rsid w:val="4EBC6959"/>
    <w:rsid w:val="4EBF7D9C"/>
    <w:rsid w:val="4F5DB8F5"/>
    <w:rsid w:val="4F7146D2"/>
    <w:rsid w:val="4F7A68A2"/>
    <w:rsid w:val="4FEFA12A"/>
    <w:rsid w:val="5001C31C"/>
    <w:rsid w:val="505F3127"/>
    <w:rsid w:val="506A4972"/>
    <w:rsid w:val="50AE06D9"/>
    <w:rsid w:val="50FC3AD2"/>
    <w:rsid w:val="50FF2D04"/>
    <w:rsid w:val="51116CCF"/>
    <w:rsid w:val="515E6115"/>
    <w:rsid w:val="5160650D"/>
    <w:rsid w:val="516D38D3"/>
    <w:rsid w:val="518560D7"/>
    <w:rsid w:val="518B04D7"/>
    <w:rsid w:val="51F839C7"/>
    <w:rsid w:val="5246F8D9"/>
    <w:rsid w:val="528E8FDF"/>
    <w:rsid w:val="528F8CDF"/>
    <w:rsid w:val="52926591"/>
    <w:rsid w:val="53037231"/>
    <w:rsid w:val="53A5167C"/>
    <w:rsid w:val="53CEE882"/>
    <w:rsid w:val="5457F86C"/>
    <w:rsid w:val="54F399A2"/>
    <w:rsid w:val="556B05FE"/>
    <w:rsid w:val="55A24715"/>
    <w:rsid w:val="55C22460"/>
    <w:rsid w:val="55D1F59B"/>
    <w:rsid w:val="573589CB"/>
    <w:rsid w:val="576F56D6"/>
    <w:rsid w:val="57DBC58F"/>
    <w:rsid w:val="5840A41B"/>
    <w:rsid w:val="5872AADE"/>
    <w:rsid w:val="58AAB489"/>
    <w:rsid w:val="58AFF4A0"/>
    <w:rsid w:val="58ECE084"/>
    <w:rsid w:val="5935BB06"/>
    <w:rsid w:val="5994FEEA"/>
    <w:rsid w:val="599807F6"/>
    <w:rsid w:val="5A1CEA20"/>
    <w:rsid w:val="5A5E9DD8"/>
    <w:rsid w:val="5AFAFF1B"/>
    <w:rsid w:val="5B1C24D3"/>
    <w:rsid w:val="5B4012C6"/>
    <w:rsid w:val="5B5D65C8"/>
    <w:rsid w:val="5BDD9C67"/>
    <w:rsid w:val="5BF149E8"/>
    <w:rsid w:val="5C6DAE42"/>
    <w:rsid w:val="5C7B27CB"/>
    <w:rsid w:val="5C96C5B1"/>
    <w:rsid w:val="5CBE0AB6"/>
    <w:rsid w:val="5CBFD4EE"/>
    <w:rsid w:val="5D267AB9"/>
    <w:rsid w:val="5D4984B7"/>
    <w:rsid w:val="5D6D45F9"/>
    <w:rsid w:val="5D700291"/>
    <w:rsid w:val="5DA9E023"/>
    <w:rsid w:val="5DBCF676"/>
    <w:rsid w:val="5DEFFF28"/>
    <w:rsid w:val="5DF5C77E"/>
    <w:rsid w:val="5E0221D8"/>
    <w:rsid w:val="5E10FE44"/>
    <w:rsid w:val="5E1EE354"/>
    <w:rsid w:val="5E427EFE"/>
    <w:rsid w:val="5E4B949D"/>
    <w:rsid w:val="5E576483"/>
    <w:rsid w:val="5EC24E6B"/>
    <w:rsid w:val="5F0B4235"/>
    <w:rsid w:val="5F31E2A6"/>
    <w:rsid w:val="5F60B0E5"/>
    <w:rsid w:val="5FA23EF2"/>
    <w:rsid w:val="5FDDCEB1"/>
    <w:rsid w:val="60479C23"/>
    <w:rsid w:val="604B31C4"/>
    <w:rsid w:val="60745F6E"/>
    <w:rsid w:val="607BF0C8"/>
    <w:rsid w:val="608BA28D"/>
    <w:rsid w:val="60F4C291"/>
    <w:rsid w:val="615BD2E7"/>
    <w:rsid w:val="62294A8F"/>
    <w:rsid w:val="6237FB38"/>
    <w:rsid w:val="625467AC"/>
    <w:rsid w:val="62818770"/>
    <w:rsid w:val="63035145"/>
    <w:rsid w:val="63639F63"/>
    <w:rsid w:val="63B23FBC"/>
    <w:rsid w:val="63B615C0"/>
    <w:rsid w:val="63C67FF2"/>
    <w:rsid w:val="63CF6896"/>
    <w:rsid w:val="63E43C5B"/>
    <w:rsid w:val="64022704"/>
    <w:rsid w:val="6402B34E"/>
    <w:rsid w:val="643D28D3"/>
    <w:rsid w:val="645E78EB"/>
    <w:rsid w:val="647EA16A"/>
    <w:rsid w:val="6485B0D4"/>
    <w:rsid w:val="649A7AD0"/>
    <w:rsid w:val="649FA576"/>
    <w:rsid w:val="6583833B"/>
    <w:rsid w:val="65C70D53"/>
    <w:rsid w:val="65CC2D27"/>
    <w:rsid w:val="65E2CA78"/>
    <w:rsid w:val="66289B9F"/>
    <w:rsid w:val="6679795D"/>
    <w:rsid w:val="668A4FA3"/>
    <w:rsid w:val="66955619"/>
    <w:rsid w:val="66AC73A1"/>
    <w:rsid w:val="66CF80AA"/>
    <w:rsid w:val="66E5C64E"/>
    <w:rsid w:val="66E89257"/>
    <w:rsid w:val="66FF0850"/>
    <w:rsid w:val="670C6E56"/>
    <w:rsid w:val="671A075C"/>
    <w:rsid w:val="671A1D58"/>
    <w:rsid w:val="675AB2C5"/>
    <w:rsid w:val="67E78A68"/>
    <w:rsid w:val="6801C532"/>
    <w:rsid w:val="682E802E"/>
    <w:rsid w:val="68664A58"/>
    <w:rsid w:val="6881515C"/>
    <w:rsid w:val="68C086CF"/>
    <w:rsid w:val="68CE5D0F"/>
    <w:rsid w:val="691F0D6F"/>
    <w:rsid w:val="6949948D"/>
    <w:rsid w:val="695AFC32"/>
    <w:rsid w:val="695F58CB"/>
    <w:rsid w:val="69766AB3"/>
    <w:rsid w:val="69AC23BC"/>
    <w:rsid w:val="69B55079"/>
    <w:rsid w:val="69EF1E6C"/>
    <w:rsid w:val="69EFA2EE"/>
    <w:rsid w:val="6A2D734F"/>
    <w:rsid w:val="6AE17B2E"/>
    <w:rsid w:val="6AF46853"/>
    <w:rsid w:val="6B328B61"/>
    <w:rsid w:val="6B5C7796"/>
    <w:rsid w:val="6B62CF1D"/>
    <w:rsid w:val="6BC699EA"/>
    <w:rsid w:val="6BE40276"/>
    <w:rsid w:val="6BE6C164"/>
    <w:rsid w:val="6C04EFA4"/>
    <w:rsid w:val="6C20FFE5"/>
    <w:rsid w:val="6C27B43B"/>
    <w:rsid w:val="6C92CAAD"/>
    <w:rsid w:val="6CA762D4"/>
    <w:rsid w:val="6D08FBE7"/>
    <w:rsid w:val="6D44E970"/>
    <w:rsid w:val="6DDD585D"/>
    <w:rsid w:val="6DEFCE8E"/>
    <w:rsid w:val="6E349473"/>
    <w:rsid w:val="6E842DB8"/>
    <w:rsid w:val="6E891FD8"/>
    <w:rsid w:val="6EB56287"/>
    <w:rsid w:val="6F0D63BC"/>
    <w:rsid w:val="6F4B9596"/>
    <w:rsid w:val="6F72DE34"/>
    <w:rsid w:val="6F7B772E"/>
    <w:rsid w:val="700A59EE"/>
    <w:rsid w:val="7030619B"/>
    <w:rsid w:val="707A0833"/>
    <w:rsid w:val="70822B4B"/>
    <w:rsid w:val="70B1EF0A"/>
    <w:rsid w:val="70CB0FCE"/>
    <w:rsid w:val="7105ADC0"/>
    <w:rsid w:val="710AD921"/>
    <w:rsid w:val="71490CA9"/>
    <w:rsid w:val="71637202"/>
    <w:rsid w:val="71698574"/>
    <w:rsid w:val="71FB1A46"/>
    <w:rsid w:val="7229F016"/>
    <w:rsid w:val="722AF8A8"/>
    <w:rsid w:val="723652DE"/>
    <w:rsid w:val="725081F2"/>
    <w:rsid w:val="72D6D3B7"/>
    <w:rsid w:val="72F1B0D9"/>
    <w:rsid w:val="731CA3EE"/>
    <w:rsid w:val="7327534A"/>
    <w:rsid w:val="732CCA39"/>
    <w:rsid w:val="73359A90"/>
    <w:rsid w:val="73783D6B"/>
    <w:rsid w:val="73A750CC"/>
    <w:rsid w:val="73B27664"/>
    <w:rsid w:val="73B53D08"/>
    <w:rsid w:val="73BBFAD2"/>
    <w:rsid w:val="73C11A3E"/>
    <w:rsid w:val="73C641EC"/>
    <w:rsid w:val="73DBDB2E"/>
    <w:rsid w:val="73E0090C"/>
    <w:rsid w:val="74357727"/>
    <w:rsid w:val="7464BC5E"/>
    <w:rsid w:val="7561DBC3"/>
    <w:rsid w:val="75A247A6"/>
    <w:rsid w:val="75CB6CBD"/>
    <w:rsid w:val="75CCCDF3"/>
    <w:rsid w:val="75DDE0DD"/>
    <w:rsid w:val="75FB7832"/>
    <w:rsid w:val="76DFEDAD"/>
    <w:rsid w:val="76F45F31"/>
    <w:rsid w:val="775D8D4F"/>
    <w:rsid w:val="7788D866"/>
    <w:rsid w:val="7792DEC4"/>
    <w:rsid w:val="78171E7C"/>
    <w:rsid w:val="78213D6F"/>
    <w:rsid w:val="7836F62B"/>
    <w:rsid w:val="7843CD67"/>
    <w:rsid w:val="78A0378D"/>
    <w:rsid w:val="78B5BA5D"/>
    <w:rsid w:val="78C3A86F"/>
    <w:rsid w:val="790A7149"/>
    <w:rsid w:val="7918E648"/>
    <w:rsid w:val="794B1B07"/>
    <w:rsid w:val="797A4543"/>
    <w:rsid w:val="799965E7"/>
    <w:rsid w:val="79B2EFBD"/>
    <w:rsid w:val="7A04CA99"/>
    <w:rsid w:val="7A2C7DD2"/>
    <w:rsid w:val="7A58894F"/>
    <w:rsid w:val="7B1615A4"/>
    <w:rsid w:val="7B2E0FDD"/>
    <w:rsid w:val="7B5B9973"/>
    <w:rsid w:val="7B724DC5"/>
    <w:rsid w:val="7BBE3520"/>
    <w:rsid w:val="7BCE499C"/>
    <w:rsid w:val="7BEC53DC"/>
    <w:rsid w:val="7D01D5CE"/>
    <w:rsid w:val="7D3DA84D"/>
    <w:rsid w:val="7D4E55E7"/>
    <w:rsid w:val="7D541795"/>
    <w:rsid w:val="7D8F43EE"/>
    <w:rsid w:val="7E90B800"/>
    <w:rsid w:val="7EC1D5E6"/>
    <w:rsid w:val="7EC6102A"/>
    <w:rsid w:val="7EC95E96"/>
    <w:rsid w:val="7F293E74"/>
    <w:rsid w:val="7F84509D"/>
    <w:rsid w:val="7F9A4505"/>
    <w:rsid w:val="7FBF18FB"/>
    <w:rsid w:val="7FD4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CE8015E"/>
  <w15:chartTrackingRefBased/>
  <w15:docId w15:val="{F93702D5-6810-4155-A9FC-4C2A823EA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6">
    <w:name w:val="heading 6"/>
    <w:basedOn w:val="Normln"/>
    <w:link w:val="Nadpis6Char"/>
    <w:uiPriority w:val="9"/>
    <w:qFormat/>
    <w:rsid w:val="00072D40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6Char">
    <w:name w:val="Nadpis 6 Char"/>
    <w:basedOn w:val="Standardnpsmoodstavce"/>
    <w:link w:val="Nadpis6"/>
    <w:uiPriority w:val="9"/>
    <w:rsid w:val="00072D40"/>
    <w:rPr>
      <w:rFonts w:ascii="Times New Roman" w:eastAsia="Times New Roman" w:hAnsi="Times New Roman" w:cs="Times New Roman"/>
      <w:b/>
      <w:bCs/>
      <w:sz w:val="15"/>
      <w:szCs w:val="15"/>
      <w:lang w:eastAsia="cs-CZ"/>
    </w:rPr>
  </w:style>
  <w:style w:type="character" w:styleId="Siln">
    <w:name w:val="Strong"/>
    <w:basedOn w:val="Standardnpsmoodstavce"/>
    <w:uiPriority w:val="22"/>
    <w:qFormat/>
    <w:rsid w:val="00072D40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072D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072D40"/>
    <w:pPr>
      <w:ind w:left="720"/>
      <w:contextualSpacing/>
    </w:pPr>
  </w:style>
  <w:style w:type="paragraph" w:customStyle="1" w:styleId="W3MUNadpis3">
    <w:name w:val="W3MU: Nadpis 3"/>
    <w:basedOn w:val="Normln"/>
    <w:next w:val="Normln"/>
    <w:link w:val="W3MUNadpis3Char"/>
    <w:qFormat/>
    <w:rsid w:val="00EB67BD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color w:val="808080"/>
      <w:sz w:val="20"/>
      <w:szCs w:val="24"/>
      <w:lang w:eastAsia="cs-CZ"/>
    </w:rPr>
  </w:style>
  <w:style w:type="character" w:customStyle="1" w:styleId="W3MUNadpis3Char">
    <w:name w:val="W3MU: Nadpis 3 Char"/>
    <w:link w:val="W3MUNadpis3"/>
    <w:rsid w:val="00EB67BD"/>
    <w:rPr>
      <w:rFonts w:ascii="Arial" w:eastAsia="Times New Roman" w:hAnsi="Arial" w:cs="Times New Roman"/>
      <w:b/>
      <w:color w:val="808080"/>
      <w:sz w:val="20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A302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0283"/>
  </w:style>
  <w:style w:type="paragraph" w:styleId="Zpat">
    <w:name w:val="footer"/>
    <w:basedOn w:val="Normln"/>
    <w:link w:val="ZpatChar"/>
    <w:uiPriority w:val="99"/>
    <w:unhideWhenUsed/>
    <w:rsid w:val="00A302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0283"/>
  </w:style>
  <w:style w:type="paragraph" w:styleId="Podnadpis">
    <w:name w:val="Subtitle"/>
    <w:basedOn w:val="Normln"/>
    <w:link w:val="PodnadpisChar"/>
    <w:qFormat/>
    <w:rsid w:val="00117BD4"/>
    <w:pPr>
      <w:spacing w:before="360" w:after="120" w:line="360" w:lineRule="exact"/>
    </w:pPr>
    <w:rPr>
      <w:rFonts w:ascii="Arial" w:eastAsia="Calibri" w:hAnsi="Arial" w:cs="Arial"/>
      <w:b/>
      <w:caps/>
      <w:color w:val="0000DC"/>
      <w:sz w:val="28"/>
      <w:szCs w:val="48"/>
    </w:rPr>
  </w:style>
  <w:style w:type="character" w:customStyle="1" w:styleId="PodnadpisChar">
    <w:name w:val="Podnadpis Char"/>
    <w:basedOn w:val="Standardnpsmoodstavce"/>
    <w:link w:val="Podnadpis"/>
    <w:rsid w:val="00117BD4"/>
    <w:rPr>
      <w:rFonts w:ascii="Arial" w:eastAsia="Calibri" w:hAnsi="Arial" w:cs="Arial"/>
      <w:b/>
      <w:caps/>
      <w:color w:val="0000DC"/>
      <w:sz w:val="28"/>
      <w:szCs w:val="48"/>
    </w:rPr>
  </w:style>
  <w:style w:type="paragraph" w:styleId="Revize">
    <w:name w:val="Revision"/>
    <w:hidden/>
    <w:uiPriority w:val="99"/>
    <w:semiHidden/>
    <w:rsid w:val="009919CF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0F210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F210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F210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F210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F2106"/>
    <w:rPr>
      <w:b/>
      <w:bCs/>
      <w:sz w:val="20"/>
      <w:szCs w:val="20"/>
    </w:rPr>
  </w:style>
  <w:style w:type="paragraph" w:customStyle="1" w:styleId="small">
    <w:name w:val="small"/>
    <w:basedOn w:val="Normln"/>
    <w:rsid w:val="00822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822184"/>
  </w:style>
  <w:style w:type="table" w:styleId="Mkatabulky">
    <w:name w:val="Table Grid"/>
    <w:basedOn w:val="Normlntabulka"/>
    <w:uiPriority w:val="59"/>
    <w:rsid w:val="0024767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E018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E018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E0184"/>
    <w:rPr>
      <w:vertAlign w:val="superscript"/>
    </w:rPr>
  </w:style>
  <w:style w:type="character" w:styleId="slostrnky">
    <w:name w:val="page number"/>
    <w:basedOn w:val="Standardnpsmoodstavce"/>
    <w:uiPriority w:val="99"/>
    <w:semiHidden/>
    <w:unhideWhenUsed/>
    <w:rsid w:val="00A24C6F"/>
  </w:style>
  <w:style w:type="paragraph" w:styleId="Textpoznpodarou">
    <w:name w:val="footnote text"/>
    <w:basedOn w:val="Normln"/>
    <w:link w:val="TextpoznpodarouChar"/>
    <w:rsid w:val="000D737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TextpoznpodarouChar">
    <w:name w:val="Text pozn. pod čarou Char"/>
    <w:basedOn w:val="Standardnpsmoodstavce"/>
    <w:link w:val="Textpoznpodarou"/>
    <w:rsid w:val="000D737D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Znakapoznpodarou">
    <w:name w:val="footnote reference"/>
    <w:rsid w:val="000D737D"/>
    <w:rPr>
      <w:vertAlign w:val="superscript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954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954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14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03871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1218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B676C88-C96B-4A70-976D-E0FBCDE60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19</Words>
  <Characters>3064</Characters>
  <Application>Microsoft Office Word</Application>
  <DocSecurity>0</DocSecurity>
  <Lines>25</Lines>
  <Paragraphs>7</Paragraphs>
  <ScaleCrop>false</ScaleCrop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děk Bláha</dc:creator>
  <cp:keywords/>
  <dc:description/>
  <cp:lastModifiedBy>Jana Procházková</cp:lastModifiedBy>
  <cp:revision>331</cp:revision>
  <dcterms:created xsi:type="dcterms:W3CDTF">2021-04-20T09:48:00Z</dcterms:created>
  <dcterms:modified xsi:type="dcterms:W3CDTF">2023-09-12T13:12:00Z</dcterms:modified>
</cp:coreProperties>
</file>